
<file path=[Content_Types].xml><?xml version="1.0" encoding="utf-8"?>
<Types xmlns="http://schemas.openxmlformats.org/package/2006/content-types">
  <Default Extension="jpeg" ContentType="image/jpeg"/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6290" w14:textId="0767633D" w:rsidR="0021040D" w:rsidRPr="00D10F21" w:rsidRDefault="00D834C5" w:rsidP="0021040D">
      <w:pPr>
        <w:ind w:hanging="24"/>
        <w:jc w:val="center"/>
        <w:rPr>
          <w:sz w:val="32"/>
          <w:szCs w:val="36"/>
          <w:rtl/>
        </w:rPr>
      </w:pPr>
      <w:r w:rsidRPr="00D10F21"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2456C8A5" wp14:editId="12AB4315">
                <wp:simplePos x="0" y="0"/>
                <wp:positionH relativeFrom="column">
                  <wp:posOffset>4591050</wp:posOffset>
                </wp:positionH>
                <wp:positionV relativeFrom="paragraph">
                  <wp:posOffset>-711835</wp:posOffset>
                </wp:positionV>
                <wp:extent cx="1733550" cy="1816100"/>
                <wp:effectExtent l="0" t="0" r="19050" b="12700"/>
                <wp:wrapNone/>
                <wp:docPr id="1255433413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3550" cy="1816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C426B3" w14:textId="1AC04719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D744892" wp14:editId="6063DBDB">
                                  <wp:extent cx="1320800" cy="1440819"/>
                                  <wp:effectExtent l="0" t="0" r="0" b="0"/>
                                  <wp:docPr id="924789963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24789963" name="Picture 924789963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26292" cy="144681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56C8A5" id="Rectangle 10" o:spid="_x0000_s1026" style="position:absolute;left:0;text-align:left;margin-left:361.5pt;margin-top:-56.05pt;width:136.5pt;height:143pt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" fillcolor="white [3212]" strokecolor="white [3212]" strokeweight="2pt">
                <v:textbox>
                  <w:txbxContent>
                    <w:p w14:paraId="63C426B3" w14:textId="1AC04719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D744892" wp14:editId="6063DBDB">
                            <wp:extent cx="1320800" cy="1440819"/>
                            <wp:effectExtent l="0" t="0" r="0" b="0"/>
                            <wp:docPr id="924789963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24789963" name="Picture 924789963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26292" cy="144681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Pr="00D10F21">
        <w:rPr>
          <w:noProof/>
          <w:rtl/>
          <w:lang w:val="fa-IR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12840301" wp14:editId="51D3CABF">
                <wp:simplePos x="0" y="0"/>
                <wp:positionH relativeFrom="column">
                  <wp:posOffset>-603250</wp:posOffset>
                </wp:positionH>
                <wp:positionV relativeFrom="paragraph">
                  <wp:posOffset>-788035</wp:posOffset>
                </wp:positionV>
                <wp:extent cx="1803400" cy="1892300"/>
                <wp:effectExtent l="0" t="0" r="25400" b="12700"/>
                <wp:wrapNone/>
                <wp:docPr id="24428999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3400" cy="18923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45FBD1" w14:textId="31318E30" w:rsidR="00D834C5" w:rsidRDefault="00D834C5" w:rsidP="00D834C5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2885C7" wp14:editId="0131333C">
                                  <wp:extent cx="1144270" cy="1104900"/>
                                  <wp:effectExtent l="0" t="0" r="0" b="0"/>
                                  <wp:docPr id="759902593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9902593" name="Picture 759902593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44270" cy="11049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840301" id="Rectangle 8" o:spid="_x0000_s1027" style="position:absolute;left:0;text-align:left;margin-left:-47.5pt;margin-top:-62.05pt;width:142pt;height:149pt;z-index:25167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" fillcolor="white [3212]" strokecolor="white [3212]" strokeweight="2pt">
                <v:textbox>
                  <w:txbxContent>
                    <w:p w14:paraId="0445FBD1" w14:textId="31318E30" w:rsidR="00D834C5" w:rsidRDefault="00D834C5" w:rsidP="00D834C5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552885C7" wp14:editId="0131333C">
                            <wp:extent cx="1144270" cy="1104900"/>
                            <wp:effectExtent l="0" t="0" r="0" b="0"/>
                            <wp:docPr id="759902593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59902593" name="Picture 759902593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44270" cy="11049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537691" w:rsidRPr="00D10F21">
        <w:rPr>
          <w:sz w:val="32"/>
          <w:szCs w:val="36"/>
          <w:rtl/>
        </w:rPr>
        <w:t>به نام خدا</w:t>
      </w:r>
    </w:p>
    <w:p w14:paraId="62F1170F" w14:textId="3BF2AAA9" w:rsidR="0021040D" w:rsidRPr="00D10F21" w:rsidRDefault="0021040D" w:rsidP="00A24B39">
      <w:pPr>
        <w:ind w:hanging="24"/>
        <w:jc w:val="center"/>
        <w:rPr>
          <w:sz w:val="32"/>
          <w:szCs w:val="36"/>
          <w:rtl/>
        </w:rPr>
      </w:pPr>
    </w:p>
    <w:p w14:paraId="560E9841" w14:textId="50695EDB" w:rsidR="002B7E24" w:rsidRPr="00D10F21" w:rsidRDefault="005018E6" w:rsidP="005018E6">
      <w:pPr>
        <w:pStyle w:val="Image"/>
        <w:ind w:right="2552"/>
        <w:jc w:val="right"/>
        <w:rPr>
          <w:sz w:val="28"/>
          <w:szCs w:val="32"/>
          <w:rtl/>
        </w:rPr>
      </w:pPr>
      <w:r w:rsidRPr="00D10F21">
        <w:rPr>
          <w:rFonts w:hint="cs"/>
          <w:sz w:val="28"/>
          <w:szCs w:val="32"/>
          <w:rtl/>
        </w:rPr>
        <w:t xml:space="preserve">            </w:t>
      </w:r>
      <w:r w:rsidR="00A24B39" w:rsidRPr="00D10F21">
        <w:rPr>
          <w:rFonts w:hint="cs"/>
          <w:sz w:val="28"/>
          <w:szCs w:val="32"/>
          <w:rtl/>
        </w:rPr>
        <w:t>دانشگاه صنعتی خواجه نصیرالدین طوسی</w:t>
      </w:r>
    </w:p>
    <w:p w14:paraId="08F3CE7B" w14:textId="77777777" w:rsidR="002B7E24" w:rsidRPr="00D10F21" w:rsidRDefault="0021040D" w:rsidP="00BB386A">
      <w:pPr>
        <w:pStyle w:val="Image"/>
        <w:ind w:left="2669" w:right="2552"/>
        <w:rPr>
          <w:sz w:val="44"/>
          <w:szCs w:val="44"/>
          <w:rtl/>
        </w:rPr>
      </w:pPr>
      <w:r w:rsidRPr="00D10F21">
        <w:rPr>
          <w:rFonts w:hint="cs"/>
          <w:sz w:val="28"/>
          <w:szCs w:val="32"/>
          <w:rtl/>
        </w:rPr>
        <w:t xml:space="preserve">دانشکده برق </w:t>
      </w:r>
    </w:p>
    <w:p w14:paraId="0C45087F" w14:textId="77777777" w:rsidR="00A24B39" w:rsidRPr="00D10F21" w:rsidRDefault="00A24B39" w:rsidP="00E1484B">
      <w:pPr>
        <w:ind w:firstLine="0"/>
        <w:rPr>
          <w:sz w:val="40"/>
          <w:szCs w:val="40"/>
          <w:rtl/>
        </w:rPr>
      </w:pPr>
    </w:p>
    <w:p w14:paraId="4F63B25F" w14:textId="422C7B06" w:rsidR="00537691" w:rsidRPr="00D10F21" w:rsidRDefault="001C6F2F" w:rsidP="00F120AD">
      <w:pPr>
        <w:ind w:hanging="24"/>
        <w:jc w:val="center"/>
        <w:rPr>
          <w:b/>
          <w:bCs/>
          <w:sz w:val="44"/>
          <w:szCs w:val="44"/>
          <w:rtl/>
        </w:rPr>
      </w:pPr>
      <w:r w:rsidRPr="00D10F21">
        <w:rPr>
          <w:rFonts w:hint="cs"/>
          <w:b/>
          <w:bCs/>
          <w:sz w:val="44"/>
          <w:szCs w:val="44"/>
          <w:rtl/>
        </w:rPr>
        <w:t xml:space="preserve">مبانی هوشمند سازی </w:t>
      </w:r>
    </w:p>
    <w:p w14:paraId="3EBED63B" w14:textId="77777777" w:rsidR="00D136FE" w:rsidRPr="00D10F21" w:rsidRDefault="00D136FE" w:rsidP="00183033">
      <w:pPr>
        <w:ind w:hanging="24"/>
        <w:jc w:val="center"/>
        <w:rPr>
          <w:b/>
          <w:bCs/>
          <w:sz w:val="44"/>
          <w:szCs w:val="44"/>
          <w:rtl/>
        </w:rPr>
      </w:pPr>
    </w:p>
    <w:p w14:paraId="3A2D689B" w14:textId="3F22AD03" w:rsidR="00537691" w:rsidRPr="00D10F21" w:rsidRDefault="0020751E" w:rsidP="00D136FE">
      <w:pPr>
        <w:ind w:hanging="24"/>
        <w:jc w:val="center"/>
        <w:rPr>
          <w:sz w:val="40"/>
          <w:szCs w:val="40"/>
          <w:rtl/>
        </w:rPr>
      </w:pPr>
      <w:r>
        <w:rPr>
          <w:rFonts w:hint="cs"/>
          <w:b/>
          <w:bCs/>
          <w:sz w:val="44"/>
          <w:szCs w:val="44"/>
          <w:rtl/>
        </w:rPr>
        <w:t>پایانترم</w:t>
      </w:r>
    </w:p>
    <w:p w14:paraId="7B12CD9C" w14:textId="77777777" w:rsidR="00E1484B" w:rsidRPr="00D10F21" w:rsidRDefault="00E1484B" w:rsidP="009B13D5">
      <w:pPr>
        <w:jc w:val="center"/>
        <w:rPr>
          <w:sz w:val="40"/>
          <w:szCs w:val="40"/>
          <w:rtl/>
        </w:rPr>
      </w:pPr>
    </w:p>
    <w:p w14:paraId="1B66C891" w14:textId="77777777" w:rsidR="00D136FE" w:rsidRPr="00D10F21" w:rsidRDefault="00D136FE" w:rsidP="00F120AD">
      <w:pPr>
        <w:ind w:hanging="24"/>
        <w:jc w:val="center"/>
        <w:rPr>
          <w:b/>
          <w:bCs/>
          <w:sz w:val="36"/>
          <w:szCs w:val="36"/>
          <w:rtl/>
        </w:rPr>
      </w:pPr>
    </w:p>
    <w:p w14:paraId="512935EC" w14:textId="7A576833" w:rsidR="00537691" w:rsidRPr="00D10F21" w:rsidRDefault="00267493" w:rsidP="00D136FE">
      <w:pPr>
        <w:ind w:hanging="24"/>
        <w:jc w:val="center"/>
        <w:rPr>
          <w:b/>
          <w:bCs/>
          <w:sz w:val="36"/>
          <w:szCs w:val="36"/>
          <w:rtl/>
        </w:rPr>
      </w:pPr>
      <w:r w:rsidRPr="00D10F21">
        <w:rPr>
          <w:rFonts w:hint="cs"/>
          <w:b/>
          <w:bCs/>
          <w:sz w:val="36"/>
          <w:szCs w:val="36"/>
          <w:rtl/>
        </w:rPr>
        <w:t>سجاد رجبی باغستان</w:t>
      </w:r>
    </w:p>
    <w:p w14:paraId="35067102" w14:textId="2FC24E77" w:rsidR="00810ADF" w:rsidRPr="00D10F21" w:rsidRDefault="00267493" w:rsidP="00F120AD">
      <w:pPr>
        <w:ind w:hanging="24"/>
        <w:jc w:val="center"/>
        <w:rPr>
          <w:b/>
          <w:bCs/>
          <w:sz w:val="36"/>
          <w:szCs w:val="36"/>
          <w:rtl/>
        </w:rPr>
      </w:pPr>
      <w:r w:rsidRPr="00D10F21">
        <w:rPr>
          <w:rFonts w:hint="cs"/>
          <w:b/>
          <w:bCs/>
          <w:sz w:val="36"/>
          <w:szCs w:val="36"/>
          <w:rtl/>
        </w:rPr>
        <w:t>40005393</w:t>
      </w:r>
    </w:p>
    <w:p w14:paraId="532A1E23" w14:textId="77777777" w:rsidR="002B7E24" w:rsidRPr="00D10F21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11D2F857" w14:textId="1DCBA242" w:rsidR="0021040D" w:rsidRPr="00D10F21" w:rsidRDefault="00CF184E" w:rsidP="009B13D5">
      <w:pPr>
        <w:jc w:val="center"/>
        <w:rPr>
          <w:b/>
          <w:bCs/>
          <w:sz w:val="36"/>
          <w:szCs w:val="36"/>
          <w:rtl/>
        </w:rPr>
      </w:pPr>
      <w:r w:rsidRPr="00D10F21">
        <w:rPr>
          <w:rFonts w:hint="cs"/>
          <w:b/>
          <w:bCs/>
          <w:sz w:val="36"/>
          <w:szCs w:val="36"/>
          <w:rtl/>
        </w:rPr>
        <w:t xml:space="preserve">استاد : </w:t>
      </w:r>
      <w:r w:rsidR="00DE0835" w:rsidRPr="00D10F21">
        <w:rPr>
          <w:rFonts w:hint="cs"/>
          <w:b/>
          <w:bCs/>
          <w:sz w:val="36"/>
          <w:szCs w:val="36"/>
          <w:rtl/>
        </w:rPr>
        <w:t>جناب</w:t>
      </w:r>
      <w:r w:rsidRPr="00D10F21">
        <w:rPr>
          <w:rFonts w:hint="cs"/>
          <w:b/>
          <w:bCs/>
          <w:sz w:val="36"/>
          <w:szCs w:val="36"/>
          <w:rtl/>
        </w:rPr>
        <w:t xml:space="preserve"> </w:t>
      </w:r>
      <w:r w:rsidR="00D136FE" w:rsidRPr="00D10F21">
        <w:rPr>
          <w:rFonts w:hint="cs"/>
          <w:b/>
          <w:bCs/>
          <w:sz w:val="36"/>
          <w:szCs w:val="36"/>
          <w:rtl/>
        </w:rPr>
        <w:t>دکتر مهدی علیاری</w:t>
      </w:r>
    </w:p>
    <w:p w14:paraId="658DC9FD" w14:textId="77777777" w:rsidR="002B7E24" w:rsidRPr="00D10F21" w:rsidRDefault="002B7E24" w:rsidP="009B13D5">
      <w:pPr>
        <w:jc w:val="center"/>
        <w:rPr>
          <w:b/>
          <w:bCs/>
          <w:sz w:val="36"/>
          <w:szCs w:val="36"/>
          <w:rtl/>
        </w:rPr>
      </w:pPr>
    </w:p>
    <w:p w14:paraId="0B8AEB72" w14:textId="77777777" w:rsidR="00D136FE" w:rsidRPr="00D10F21" w:rsidRDefault="00D136FE" w:rsidP="009B13D5">
      <w:pPr>
        <w:jc w:val="center"/>
        <w:rPr>
          <w:b/>
          <w:bCs/>
          <w:sz w:val="36"/>
          <w:szCs w:val="36"/>
          <w:rtl/>
        </w:rPr>
      </w:pPr>
    </w:p>
    <w:p w14:paraId="549B6F00" w14:textId="2B130C5D" w:rsidR="009B13D5" w:rsidRPr="00D10F21" w:rsidRDefault="007167FF" w:rsidP="009B13D5">
      <w:pPr>
        <w:jc w:val="center"/>
        <w:rPr>
          <w:color w:val="4F81BD" w:themeColor="accent1"/>
          <w:sz w:val="36"/>
          <w:szCs w:val="36"/>
          <w:rtl/>
        </w:rPr>
      </w:pPr>
      <w:r w:rsidRPr="00D10F21">
        <w:rPr>
          <w:rFonts w:hint="cs"/>
          <w:color w:val="4F81BD" w:themeColor="accent1"/>
          <w:sz w:val="36"/>
          <w:szCs w:val="36"/>
          <w:rtl/>
        </w:rPr>
        <w:t>بهمن 1402</w:t>
      </w:r>
    </w:p>
    <w:p w14:paraId="69FE353B" w14:textId="77777777" w:rsidR="00537691" w:rsidRPr="00D10F21" w:rsidRDefault="00810ADF" w:rsidP="00D03AFC">
      <w:pPr>
        <w:pStyle w:val="Heading5"/>
        <w:jc w:val="center"/>
        <w:rPr>
          <w:rFonts w:cs="B Nazanin"/>
          <w:color w:val="000000" w:themeColor="text1"/>
          <w:rtl/>
        </w:rPr>
      </w:pPr>
      <w:r w:rsidRPr="00D10F21">
        <w:rPr>
          <w:rFonts w:cs="B Nazanin" w:hint="cs"/>
          <w:color w:val="000000" w:themeColor="text1"/>
          <w:rtl/>
        </w:rPr>
        <w:lastRenderedPageBreak/>
        <w:t>فهرست</w:t>
      </w:r>
      <w:r w:rsidR="00D03AFC" w:rsidRPr="00D10F21">
        <w:rPr>
          <w:rFonts w:cs="B Nazanin" w:hint="cs"/>
          <w:color w:val="000000" w:themeColor="text1"/>
          <w:rtl/>
        </w:rPr>
        <w:t xml:space="preserve"> مطالب</w:t>
      </w:r>
    </w:p>
    <w:sdt>
      <w:sdtPr>
        <w:rPr>
          <w:rtl/>
        </w:rPr>
        <w:id w:val="154016582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tbl>
          <w:tblPr>
            <w:tblStyle w:val="TableGrid"/>
            <w:bidiVisual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87"/>
            <w:gridCol w:w="4378"/>
          </w:tblGrid>
          <w:tr w:rsidR="00930F83" w:rsidRPr="00D10F21" w14:paraId="75C42A82" w14:textId="77777777" w:rsidTr="00EE703E">
            <w:trPr>
              <w:trHeight w:val="794"/>
            </w:trPr>
            <w:tc>
              <w:tcPr>
                <w:tcW w:w="4387" w:type="dxa"/>
                <w:vAlign w:val="center"/>
              </w:tcPr>
              <w:p w14:paraId="584CF74B" w14:textId="77777777" w:rsidR="00930F83" w:rsidRPr="00D10F21" w:rsidRDefault="00930F83" w:rsidP="00EE703E">
                <w:pPr>
                  <w:rPr>
                    <w:color w:val="auto"/>
                    <w:sz w:val="28"/>
                    <w:rtl/>
                  </w:rPr>
                </w:pPr>
                <w:r w:rsidRPr="00D10F21">
                  <w:rPr>
                    <w:rFonts w:hint="cs"/>
                    <w:color w:val="auto"/>
                    <w:sz w:val="28"/>
                    <w:rtl/>
                  </w:rPr>
                  <w:t>عنوان</w:t>
                </w:r>
              </w:p>
            </w:tc>
            <w:tc>
              <w:tcPr>
                <w:tcW w:w="4378" w:type="dxa"/>
                <w:vAlign w:val="center"/>
              </w:tcPr>
              <w:p w14:paraId="1BB7D070" w14:textId="77777777" w:rsidR="00930F83" w:rsidRPr="00D10F21" w:rsidRDefault="00930F83" w:rsidP="00EE703E">
                <w:pPr>
                  <w:jc w:val="right"/>
                  <w:rPr>
                    <w:color w:val="auto"/>
                    <w:sz w:val="28"/>
                    <w:rtl/>
                  </w:rPr>
                </w:pPr>
                <w:r w:rsidRPr="00D10F21">
                  <w:rPr>
                    <w:rFonts w:hint="cs"/>
                    <w:color w:val="auto"/>
                    <w:sz w:val="28"/>
                    <w:rtl/>
                  </w:rPr>
                  <w:t>شماره صفحه</w:t>
                </w:r>
              </w:p>
            </w:tc>
          </w:tr>
        </w:tbl>
        <w:p w14:paraId="6A7BF4C7" w14:textId="3FAF3850" w:rsidR="00FF00EF" w:rsidRDefault="00930F83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rtl/>
              <w:lang w:bidi="ar-SA"/>
            </w:rPr>
          </w:pPr>
          <w:r w:rsidRPr="00D10F21">
            <w:rPr>
              <w:b/>
              <w:bCs/>
            </w:rPr>
            <w:fldChar w:fldCharType="begin"/>
          </w:r>
          <w:r w:rsidRPr="00D10F21">
            <w:rPr>
              <w:b/>
              <w:bCs/>
            </w:rPr>
            <w:instrText xml:space="preserve"> TOC \o "1-3" \h \z \u </w:instrText>
          </w:r>
          <w:r w:rsidRPr="00D10F21">
            <w:rPr>
              <w:b/>
              <w:bCs/>
            </w:rPr>
            <w:fldChar w:fldCharType="separate"/>
          </w:r>
          <w:hyperlink w:anchor="_Toc188185590" w:history="1">
            <w:r w:rsidR="00FF00EF" w:rsidRPr="005872C0">
              <w:rPr>
                <w:rStyle w:val="Hyperlink"/>
                <w:rtl/>
              </w:rPr>
              <w:t>بخش۱: سوالات تحل</w:t>
            </w:r>
            <w:r w:rsidR="00FF00EF" w:rsidRPr="005872C0">
              <w:rPr>
                <w:rStyle w:val="Hyperlink"/>
                <w:rFonts w:hint="cs"/>
                <w:rtl/>
              </w:rPr>
              <w:t>ی</w:t>
            </w:r>
            <w:r w:rsidR="00FF00EF" w:rsidRPr="005872C0">
              <w:rPr>
                <w:rStyle w:val="Hyperlink"/>
                <w:rFonts w:hint="eastAsia"/>
                <w:rtl/>
              </w:rPr>
              <w:t>ل</w:t>
            </w:r>
            <w:r w:rsidR="00FF00EF" w:rsidRPr="005872C0">
              <w:rPr>
                <w:rStyle w:val="Hyperlink"/>
                <w:rFonts w:hint="cs"/>
                <w:rtl/>
              </w:rPr>
              <w:t>ی</w:t>
            </w:r>
            <w:r w:rsidR="00FF00EF">
              <w:rPr>
                <w:webHidden/>
                <w:rtl/>
              </w:rPr>
              <w:tab/>
            </w:r>
            <w:r w:rsidR="00FF00EF">
              <w:rPr>
                <w:webHidden/>
                <w:rtl/>
              </w:rPr>
              <w:fldChar w:fldCharType="begin"/>
            </w:r>
            <w:r w:rsidR="00FF00EF">
              <w:rPr>
                <w:webHidden/>
                <w:rtl/>
              </w:rPr>
              <w:instrText xml:space="preserve"> </w:instrText>
            </w:r>
            <w:r w:rsidR="00FF00EF">
              <w:rPr>
                <w:webHidden/>
              </w:rPr>
              <w:instrText>PAGEREF</w:instrText>
            </w:r>
            <w:r w:rsidR="00FF00EF">
              <w:rPr>
                <w:webHidden/>
                <w:rtl/>
              </w:rPr>
              <w:instrText xml:space="preserve"> _</w:instrText>
            </w:r>
            <w:r w:rsidR="00FF00EF">
              <w:rPr>
                <w:webHidden/>
              </w:rPr>
              <w:instrText>Toc188185590 \h</w:instrText>
            </w:r>
            <w:r w:rsidR="00FF00EF">
              <w:rPr>
                <w:webHidden/>
                <w:rtl/>
              </w:rPr>
              <w:instrText xml:space="preserve"> </w:instrText>
            </w:r>
            <w:r w:rsidR="00FF00EF">
              <w:rPr>
                <w:webHidden/>
                <w:rtl/>
              </w:rPr>
            </w:r>
            <w:r w:rsidR="00FF00EF">
              <w:rPr>
                <w:webHidden/>
                <w:rtl/>
              </w:rPr>
              <w:fldChar w:fldCharType="separate"/>
            </w:r>
            <w:r w:rsidR="00FF00EF">
              <w:rPr>
                <w:webHidden/>
                <w:rtl/>
              </w:rPr>
              <w:t>3</w:t>
            </w:r>
            <w:r w:rsidR="00FF00EF">
              <w:rPr>
                <w:webHidden/>
                <w:rtl/>
              </w:rPr>
              <w:fldChar w:fldCharType="end"/>
            </w:r>
          </w:hyperlink>
        </w:p>
        <w:p w14:paraId="306A760C" w14:textId="5533DA90" w:rsidR="00FF00EF" w:rsidRDefault="00FF00E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185591" w:history="1">
            <w:r w:rsidRPr="005872C0">
              <w:rPr>
                <w:rStyle w:val="Hyperlink"/>
                <w:noProof/>
                <w:rtl/>
              </w:rPr>
              <w:t>سوال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F3F7895" w14:textId="24975A16" w:rsidR="00FF00EF" w:rsidRDefault="00FF00E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185592" w:history="1">
            <w:r w:rsidRPr="005872C0">
              <w:rPr>
                <w:rStyle w:val="Hyperlink"/>
                <w:noProof/>
                <w:rtl/>
              </w:rPr>
              <w:t>سوال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101DE3F" w14:textId="480B1DF3" w:rsidR="00FF00EF" w:rsidRDefault="00FF00EF">
          <w:pPr>
            <w:pStyle w:val="TOC1"/>
            <w:rPr>
              <w:rFonts w:asciiTheme="minorHAnsi" w:eastAsiaTheme="minorEastAsia" w:hAnsiTheme="minorHAnsi" w:cstheme="minorBidi"/>
              <w:color w:val="auto"/>
              <w:sz w:val="22"/>
              <w:szCs w:val="22"/>
              <w:rtl/>
              <w:lang w:bidi="ar-SA"/>
            </w:rPr>
          </w:pPr>
          <w:hyperlink w:anchor="_Toc188185593" w:history="1">
            <w:r w:rsidRPr="005872C0">
              <w:rPr>
                <w:rStyle w:val="Hyperlink"/>
                <w:rtl/>
              </w:rPr>
              <w:t>بخش۲: سوالات شب</w:t>
            </w:r>
            <w:r w:rsidRPr="005872C0">
              <w:rPr>
                <w:rStyle w:val="Hyperlink"/>
                <w:rFonts w:hint="cs"/>
                <w:rtl/>
              </w:rPr>
              <w:t>ی</w:t>
            </w:r>
            <w:r w:rsidRPr="005872C0">
              <w:rPr>
                <w:rStyle w:val="Hyperlink"/>
                <w:rFonts w:hint="eastAsia"/>
                <w:rtl/>
              </w:rPr>
              <w:t>ه</w:t>
            </w:r>
            <w:r w:rsidRPr="005872C0">
              <w:rPr>
                <w:rStyle w:val="Hyperlink"/>
                <w:rtl/>
              </w:rPr>
              <w:t xml:space="preserve"> ساز</w:t>
            </w:r>
            <w:r w:rsidRPr="005872C0">
              <w:rPr>
                <w:rStyle w:val="Hyperlink"/>
                <w:rFonts w:hint="cs"/>
                <w:rtl/>
              </w:rPr>
              <w:t>ی</w:t>
            </w:r>
            <w:r>
              <w:rPr>
                <w:webHidden/>
                <w:rtl/>
              </w:rPr>
              <w:tab/>
            </w:r>
            <w:r>
              <w:rPr>
                <w:webHidden/>
                <w:rtl/>
              </w:rPr>
              <w:fldChar w:fldCharType="begin"/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</w:rPr>
              <w:instrText>PAGEREF</w:instrText>
            </w:r>
            <w:r>
              <w:rPr>
                <w:webHidden/>
                <w:rtl/>
              </w:rPr>
              <w:instrText xml:space="preserve"> _</w:instrText>
            </w:r>
            <w:r>
              <w:rPr>
                <w:webHidden/>
              </w:rPr>
              <w:instrText>Toc188185593 \h</w:instrText>
            </w:r>
            <w:r>
              <w:rPr>
                <w:webHidden/>
                <w:rtl/>
              </w:rPr>
              <w:instrText xml:space="preserve"> </w:instrText>
            </w:r>
            <w:r>
              <w:rPr>
                <w:webHidden/>
                <w:rtl/>
              </w:rPr>
            </w:r>
            <w:r>
              <w:rPr>
                <w:webHidden/>
                <w:rtl/>
              </w:rPr>
              <w:fldChar w:fldCharType="separate"/>
            </w:r>
            <w:r>
              <w:rPr>
                <w:webHidden/>
                <w:rtl/>
              </w:rPr>
              <w:t>5</w:t>
            </w:r>
            <w:r>
              <w:rPr>
                <w:webHidden/>
                <w:rtl/>
              </w:rPr>
              <w:fldChar w:fldCharType="end"/>
            </w:r>
          </w:hyperlink>
        </w:p>
        <w:p w14:paraId="7FB7E2EF" w14:textId="63B2C5A5" w:rsidR="00FF00EF" w:rsidRDefault="00FF00E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185594" w:history="1">
            <w:r w:rsidRPr="005872C0">
              <w:rPr>
                <w:rStyle w:val="Hyperlink"/>
                <w:noProof/>
                <w:rtl/>
              </w:rPr>
              <w:t>سوال 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C89F90A" w14:textId="5A5518FE" w:rsidR="00FF00EF" w:rsidRDefault="00FF00EF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88185595" w:history="1">
            <w:r w:rsidRPr="005872C0">
              <w:rPr>
                <w:rStyle w:val="Hyperlink"/>
                <w:noProof/>
                <w:rtl/>
              </w:rPr>
              <w:t>بخش اول)تول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rFonts w:hint="eastAsia"/>
                <w:noProof/>
                <w:rtl/>
              </w:rPr>
              <w:t>د</w:t>
            </w:r>
            <w:r w:rsidRPr="005872C0">
              <w:rPr>
                <w:rStyle w:val="Hyperlink"/>
                <w:noProof/>
                <w:rtl/>
              </w:rPr>
              <w:t xml:space="preserve"> د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rFonts w:hint="eastAsia"/>
                <w:noProof/>
                <w:rtl/>
              </w:rPr>
              <w:t>تا</w:t>
            </w:r>
            <w:r w:rsidRPr="005872C0">
              <w:rPr>
                <w:rStyle w:val="Hyperlink"/>
                <w:noProof/>
                <w:rtl/>
              </w:rPr>
              <w:t xml:space="preserve"> با </w:t>
            </w:r>
            <w:r w:rsidRPr="005872C0">
              <w:rPr>
                <w:rStyle w:val="Hyperlink"/>
                <w:noProof/>
              </w:rPr>
              <w:t>ANFI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23C52E" w14:textId="4E2F26C1" w:rsidR="00FF00EF" w:rsidRDefault="00FF00EF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88185596" w:history="1">
            <w:r w:rsidRPr="005872C0">
              <w:rPr>
                <w:rStyle w:val="Hyperlink"/>
                <w:noProof/>
                <w:rtl/>
              </w:rPr>
              <w:t xml:space="preserve">بخش دوم) ساخت </w:t>
            </w:r>
            <w:r w:rsidRPr="005872C0">
              <w:rPr>
                <w:rStyle w:val="Hyperlink"/>
                <w:noProof/>
              </w:rPr>
              <w:t>mlp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B5059AA" w14:textId="2E4826A4" w:rsidR="00FF00EF" w:rsidRDefault="00FF00EF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88185597" w:history="1">
            <w:r w:rsidRPr="005872C0">
              <w:rPr>
                <w:rStyle w:val="Hyperlink"/>
                <w:noProof/>
                <w:rtl/>
              </w:rPr>
              <w:t>بخش سوم) پ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rFonts w:hint="eastAsia"/>
                <w:noProof/>
                <w:rtl/>
              </w:rPr>
              <w:t>شب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rFonts w:hint="eastAsia"/>
                <w:noProof/>
                <w:rtl/>
              </w:rPr>
              <w:t>ن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noProof/>
                <w:rtl/>
              </w:rPr>
              <w:t xml:space="preserve"> خروج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noProof/>
                <w:rtl/>
              </w:rPr>
              <w:t xml:space="preserve"> </w:t>
            </w:r>
            <w:r w:rsidRPr="005872C0">
              <w:rPr>
                <w:rStyle w:val="Hyperlink"/>
                <w:noProof/>
              </w:rPr>
              <w:t>mlp</w:t>
            </w:r>
            <w:r w:rsidRPr="005872C0">
              <w:rPr>
                <w:rStyle w:val="Hyperlink"/>
                <w:noProof/>
                <w:rtl/>
              </w:rPr>
              <w:t xml:space="preserve"> با </w:t>
            </w:r>
            <w:r w:rsidRPr="005872C0">
              <w:rPr>
                <w:rStyle w:val="Hyperlink"/>
                <w:noProof/>
              </w:rPr>
              <w:t>ANFI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8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48CB46F" w14:textId="21F64448" w:rsidR="00FF00EF" w:rsidRDefault="00FF00E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185598" w:history="1">
            <w:r w:rsidRPr="005872C0">
              <w:rPr>
                <w:rStyle w:val="Hyperlink"/>
                <w:noProof/>
                <w:rtl/>
              </w:rPr>
              <w:t>سوال 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F2F2D3" w14:textId="009E5775" w:rsidR="00FF00EF" w:rsidRDefault="00FF00EF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88185599" w:history="1">
            <w:r w:rsidRPr="005872C0">
              <w:rPr>
                <w:rStyle w:val="Hyperlink"/>
                <w:noProof/>
                <w:rtl/>
              </w:rPr>
              <w:t>سوال سوم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5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75A3CB9" w14:textId="67579604" w:rsidR="00FF00EF" w:rsidRDefault="00FF00EF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88185600" w:history="1">
            <w:r w:rsidRPr="005872C0">
              <w:rPr>
                <w:rStyle w:val="Hyperlink"/>
                <w:noProof/>
                <w:rtl/>
              </w:rPr>
              <w:t>بخش اول) طراح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noProof/>
                <w:rtl/>
              </w:rPr>
              <w:t xml:space="preserve"> </w:t>
            </w:r>
            <w:r w:rsidRPr="005872C0">
              <w:rPr>
                <w:rStyle w:val="Hyperlink"/>
                <w:noProof/>
              </w:rPr>
              <w:t>pid</w:t>
            </w:r>
            <w:r w:rsidRPr="005872C0">
              <w:rPr>
                <w:rStyle w:val="Hyperlink"/>
                <w:noProof/>
                <w:rtl/>
              </w:rPr>
              <w:t xml:space="preserve"> به وس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rFonts w:hint="eastAsia"/>
                <w:noProof/>
                <w:rtl/>
              </w:rPr>
              <w:t>له</w:t>
            </w:r>
            <w:r w:rsidRPr="005872C0">
              <w:rPr>
                <w:rStyle w:val="Hyperlink"/>
                <w:noProof/>
                <w:rtl/>
              </w:rPr>
              <w:t xml:space="preserve"> روش </w:t>
            </w:r>
            <w:r w:rsidRPr="005872C0">
              <w:rPr>
                <w:rStyle w:val="Hyperlink"/>
                <w:rFonts w:hint="cs"/>
                <w:noProof/>
                <w:w w:val="98"/>
                <w:rtl/>
              </w:rPr>
              <w:t>ﺯﯾﮕﻠﺮ</w:t>
            </w:r>
            <w:r w:rsidRPr="005872C0">
              <w:rPr>
                <w:rStyle w:val="Hyperlink"/>
                <w:noProof/>
                <w:w w:val="98"/>
              </w:rPr>
              <w:noBreakHyphen/>
            </w:r>
            <w:r w:rsidRPr="005872C0">
              <w:rPr>
                <w:rStyle w:val="Hyperlink"/>
                <w:rFonts w:hint="cs"/>
                <w:noProof/>
                <w:w w:val="98"/>
                <w:rtl/>
              </w:rPr>
              <w:t>ﻧﯿﮑﻮﻟﺰ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6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D88EA0" w14:textId="22A06DF7" w:rsidR="00FF00EF" w:rsidRDefault="00FF00EF">
          <w:pPr>
            <w:pStyle w:val="TOC3"/>
            <w:tabs>
              <w:tab w:val="right" w:leader="dot" w:pos="8755"/>
            </w:tabs>
            <w:rPr>
              <w:noProof/>
              <w:rtl/>
            </w:rPr>
          </w:pPr>
          <w:hyperlink w:anchor="_Toc188185601" w:history="1">
            <w:r w:rsidRPr="005872C0">
              <w:rPr>
                <w:rStyle w:val="Hyperlink"/>
                <w:noProof/>
                <w:rtl/>
              </w:rPr>
              <w:t>بخش دوم) طراح</w:t>
            </w:r>
            <w:r w:rsidRPr="005872C0">
              <w:rPr>
                <w:rStyle w:val="Hyperlink"/>
                <w:rFonts w:hint="cs"/>
                <w:noProof/>
                <w:rtl/>
              </w:rPr>
              <w:t>ی</w:t>
            </w:r>
            <w:r w:rsidRPr="005872C0">
              <w:rPr>
                <w:rStyle w:val="Hyperlink"/>
                <w:noProof/>
                <w:rtl/>
              </w:rPr>
              <w:t xml:space="preserve"> </w:t>
            </w:r>
            <w:r w:rsidRPr="005872C0">
              <w:rPr>
                <w:rStyle w:val="Hyperlink"/>
                <w:noProof/>
              </w:rPr>
              <w:t>Fuzzy-PID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81856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3D1DB00" w14:textId="1DE46F10" w:rsidR="00930F83" w:rsidRPr="00D10F21" w:rsidRDefault="00930F83" w:rsidP="007A52F3">
          <w:pPr>
            <w:ind w:firstLine="0"/>
          </w:pPr>
          <w:r w:rsidRPr="00D10F21">
            <w:rPr>
              <w:b/>
              <w:bCs/>
              <w:noProof/>
            </w:rPr>
            <w:fldChar w:fldCharType="end"/>
          </w:r>
        </w:p>
      </w:sdtContent>
    </w:sdt>
    <w:p w14:paraId="54CB8995" w14:textId="77777777" w:rsidR="00810ADF" w:rsidRPr="00D10F21" w:rsidRDefault="00810ADF" w:rsidP="00930F83">
      <w:pPr>
        <w:jc w:val="left"/>
        <w:rPr>
          <w:sz w:val="28"/>
        </w:rPr>
      </w:pPr>
    </w:p>
    <w:p w14:paraId="1F69F944" w14:textId="77777777" w:rsidR="00810ADF" w:rsidRPr="00D10F21" w:rsidRDefault="00810ADF" w:rsidP="00537691">
      <w:pPr>
        <w:jc w:val="center"/>
        <w:rPr>
          <w:sz w:val="28"/>
          <w:rtl/>
        </w:rPr>
      </w:pPr>
    </w:p>
    <w:p w14:paraId="3F8C5AE7" w14:textId="77777777" w:rsidR="00810ADF" w:rsidRPr="00D10F21" w:rsidRDefault="00810ADF">
      <w:pPr>
        <w:bidi w:val="0"/>
        <w:rPr>
          <w:sz w:val="28"/>
        </w:rPr>
      </w:pPr>
    </w:p>
    <w:p w14:paraId="1EFDF8BE" w14:textId="2906D0EC" w:rsidR="00851843" w:rsidRPr="00D10F21" w:rsidRDefault="00851843" w:rsidP="00510DAE">
      <w:pPr>
        <w:bidi w:val="0"/>
        <w:jc w:val="center"/>
        <w:rPr>
          <w:sz w:val="28"/>
        </w:rPr>
      </w:pPr>
      <w:r w:rsidRPr="00D10F21">
        <w:rPr>
          <w:sz w:val="28"/>
          <w:rtl/>
        </w:rPr>
        <w:br w:type="page"/>
      </w:r>
    </w:p>
    <w:p w14:paraId="103C4F71" w14:textId="77777777" w:rsidR="00537691" w:rsidRPr="00D10F21" w:rsidRDefault="00BD0E90" w:rsidP="00BB6F5B">
      <w:pPr>
        <w:pStyle w:val="Heading1"/>
        <w:rPr>
          <w:rtl/>
        </w:rPr>
      </w:pPr>
      <w:bookmarkStart w:id="0" w:name="_Toc188185590"/>
      <w:r w:rsidRPr="00D10F21">
        <w:rPr>
          <w:rFonts w:hint="cs"/>
          <w:rtl/>
        </w:rPr>
        <w:lastRenderedPageBreak/>
        <w:t>بخش۱: سوالات تحلیلی</w:t>
      </w:r>
      <w:bookmarkEnd w:id="0"/>
    </w:p>
    <w:p w14:paraId="665C8719" w14:textId="001C5062" w:rsidR="00F8003F" w:rsidRPr="00D10F21" w:rsidRDefault="00D136FE" w:rsidP="00F8003F">
      <w:pPr>
        <w:pStyle w:val="Heading2"/>
        <w:ind w:firstLine="0"/>
        <w:rPr>
          <w:color w:val="4F81BD" w:themeColor="accent1"/>
          <w:szCs w:val="28"/>
        </w:rPr>
      </w:pPr>
      <w:bookmarkStart w:id="1" w:name="_Toc188185591"/>
      <w:r w:rsidRPr="00D10F21">
        <w:rPr>
          <w:rFonts w:hint="cs"/>
          <w:color w:val="4F81BD" w:themeColor="accent1"/>
          <w:szCs w:val="28"/>
          <w:rtl/>
        </w:rPr>
        <w:t>سوال</w:t>
      </w:r>
      <w:r w:rsidR="00930F83" w:rsidRPr="00D10F21">
        <w:rPr>
          <w:rFonts w:hint="cs"/>
          <w:color w:val="4F81BD" w:themeColor="accent1"/>
          <w:szCs w:val="28"/>
          <w:rtl/>
        </w:rPr>
        <w:t xml:space="preserve"> اول</w:t>
      </w:r>
      <w:bookmarkEnd w:id="1"/>
    </w:p>
    <w:p w14:paraId="71491C46" w14:textId="06B7AE7D" w:rsidR="001C6F2F" w:rsidRPr="00D10F21" w:rsidRDefault="00F8003F" w:rsidP="001C6F2F">
      <w:pPr>
        <w:pStyle w:val="NormalWeb"/>
        <w:rPr>
          <w:rFonts w:cs="B Nazanin"/>
        </w:rPr>
      </w:pPr>
      <w:r w:rsidRPr="00D10F21">
        <w:rPr>
          <w:rFonts w:ascii="Arial" w:cs="B Nazanin"/>
          <w:b/>
          <w:bCs/>
          <w:color w:val="424242"/>
          <w:spacing w:val="-4"/>
          <w:sz w:val="32"/>
          <w:szCs w:val="32"/>
        </w:rPr>
        <w:drawing>
          <wp:inline distT="0" distB="0" distL="0" distR="0" wp14:anchorId="2EFC2C26" wp14:editId="0FFDEBC8">
            <wp:extent cx="5565775" cy="2940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B42C" w14:textId="394BB566" w:rsidR="00F8003F" w:rsidRPr="00D10F21" w:rsidRDefault="00F8003F" w:rsidP="001C6F2F">
      <w:pPr>
        <w:pStyle w:val="NormalWeb"/>
        <w:rPr>
          <w:rFonts w:cs="B Nazanin"/>
        </w:rPr>
      </w:pPr>
    </w:p>
    <w:p w14:paraId="287AE04D" w14:textId="0CFBA013" w:rsidR="00F8003F" w:rsidRPr="00D10F21" w:rsidRDefault="00F8003F" w:rsidP="001C6F2F">
      <w:pPr>
        <w:pStyle w:val="NormalWeb"/>
        <w:rPr>
          <w:rFonts w:cs="B Nazanin"/>
        </w:rPr>
      </w:pPr>
    </w:p>
    <w:p w14:paraId="2C38B1ED" w14:textId="160E8D58" w:rsidR="00F8003F" w:rsidRPr="00D10F21" w:rsidRDefault="00F8003F" w:rsidP="001C6F2F">
      <w:pPr>
        <w:pStyle w:val="NormalWeb"/>
        <w:rPr>
          <w:rFonts w:cs="B Nazanin"/>
        </w:rPr>
      </w:pPr>
    </w:p>
    <w:p w14:paraId="47511DF1" w14:textId="0DF69081" w:rsidR="00F8003F" w:rsidRPr="00D10F21" w:rsidRDefault="00F8003F" w:rsidP="001C6F2F">
      <w:pPr>
        <w:pStyle w:val="NormalWeb"/>
        <w:rPr>
          <w:rFonts w:cs="B Nazanin"/>
        </w:rPr>
      </w:pPr>
    </w:p>
    <w:p w14:paraId="47125232" w14:textId="59446331" w:rsidR="00F8003F" w:rsidRPr="00D10F21" w:rsidRDefault="00F8003F" w:rsidP="001C6F2F">
      <w:pPr>
        <w:pStyle w:val="NormalWeb"/>
        <w:rPr>
          <w:rFonts w:cs="B Nazanin"/>
        </w:rPr>
      </w:pPr>
    </w:p>
    <w:p w14:paraId="2F9E335B" w14:textId="63250924" w:rsidR="00F8003F" w:rsidRPr="00D10F21" w:rsidRDefault="00F8003F" w:rsidP="001C6F2F">
      <w:pPr>
        <w:pStyle w:val="NormalWeb"/>
        <w:rPr>
          <w:rFonts w:cs="B Nazanin"/>
        </w:rPr>
      </w:pPr>
    </w:p>
    <w:p w14:paraId="1EDC972D" w14:textId="77777777" w:rsidR="00F8003F" w:rsidRPr="00D10F21" w:rsidRDefault="00F8003F" w:rsidP="001C6F2F">
      <w:pPr>
        <w:pStyle w:val="NormalWeb"/>
        <w:rPr>
          <w:rFonts w:cs="B Nazanin"/>
        </w:rPr>
      </w:pPr>
    </w:p>
    <w:p w14:paraId="77CF3925" w14:textId="63D03CAC" w:rsidR="00F8003F" w:rsidRPr="00D10F21" w:rsidRDefault="00F8003F" w:rsidP="001C6F2F">
      <w:pPr>
        <w:pStyle w:val="NormalWeb"/>
        <w:rPr>
          <w:rFonts w:cs="B Nazanin"/>
        </w:rPr>
      </w:pPr>
    </w:p>
    <w:p w14:paraId="46B4729E" w14:textId="139DF2F7" w:rsidR="00F8003F" w:rsidRPr="00D10F21" w:rsidRDefault="00F8003F" w:rsidP="001C6F2F">
      <w:pPr>
        <w:pStyle w:val="NormalWeb"/>
        <w:rPr>
          <w:rFonts w:cs="B Nazanin"/>
        </w:rPr>
      </w:pPr>
    </w:p>
    <w:p w14:paraId="2D7E9FDC" w14:textId="6DC78240" w:rsidR="00F8003F" w:rsidRPr="00D10F21" w:rsidRDefault="00F8003F" w:rsidP="001C6F2F">
      <w:pPr>
        <w:pStyle w:val="NormalWeb"/>
        <w:rPr>
          <w:rFonts w:cs="B Nazanin"/>
        </w:rPr>
      </w:pPr>
    </w:p>
    <w:p w14:paraId="19DCCE75" w14:textId="46E9260F" w:rsidR="00F8003F" w:rsidRPr="00D10F21" w:rsidRDefault="00F8003F" w:rsidP="001C6F2F">
      <w:pPr>
        <w:pStyle w:val="NormalWeb"/>
        <w:rPr>
          <w:rFonts w:cs="B Nazanin"/>
        </w:rPr>
      </w:pPr>
    </w:p>
    <w:p w14:paraId="7965F931" w14:textId="77777777" w:rsidR="00F8003F" w:rsidRPr="00D10F21" w:rsidRDefault="00F8003F" w:rsidP="001C6F2F">
      <w:pPr>
        <w:pStyle w:val="NormalWeb"/>
        <w:rPr>
          <w:rFonts w:cs="B Nazanin"/>
        </w:rPr>
      </w:pPr>
    </w:p>
    <w:p w14:paraId="568AE441" w14:textId="0457FB65" w:rsidR="00AF79CB" w:rsidRPr="00D10F21" w:rsidRDefault="0052783C" w:rsidP="002D1FAF">
      <w:pPr>
        <w:pStyle w:val="Heading2"/>
        <w:ind w:firstLine="0"/>
        <w:rPr>
          <w:color w:val="4F81BD" w:themeColor="accent1"/>
          <w:rtl/>
        </w:rPr>
      </w:pPr>
      <w:bookmarkStart w:id="2" w:name="_Toc188185592"/>
      <w:r w:rsidRPr="00D10F21">
        <w:rPr>
          <w:rFonts w:hint="cs"/>
          <w:color w:val="4F81BD" w:themeColor="accent1"/>
          <w:szCs w:val="28"/>
          <w:rtl/>
        </w:rPr>
        <w:lastRenderedPageBreak/>
        <w:t>سوال دوم</w:t>
      </w:r>
      <w:bookmarkEnd w:id="2"/>
    </w:p>
    <w:p w14:paraId="28F277EB" w14:textId="77777777" w:rsidR="005568E8" w:rsidRPr="00D10F21" w:rsidRDefault="005568E8" w:rsidP="00AF79CB">
      <w:pPr>
        <w:bidi w:val="0"/>
        <w:spacing w:after="200"/>
        <w:ind w:firstLine="0"/>
        <w:jc w:val="left"/>
      </w:pPr>
    </w:p>
    <w:p w14:paraId="2D16337D" w14:textId="3C869573" w:rsidR="002D1FAF" w:rsidRPr="002D1FAF" w:rsidRDefault="002D1FAF" w:rsidP="002D1FAF">
      <w:pPr>
        <w:bidi w:val="0"/>
        <w:spacing w:before="100" w:beforeAutospacing="1" w:after="100" w:afterAutospacing="1" w:line="240" w:lineRule="auto"/>
        <w:ind w:firstLine="0"/>
        <w:jc w:val="left"/>
        <w:rPr>
          <w:rFonts w:ascii="Times New Roman" w:eastAsia="Times New Roman" w:hAnsi="Times New Roman"/>
          <w:color w:val="auto"/>
          <w:szCs w:val="24"/>
          <w:lang w:bidi="ar-SA"/>
        </w:rPr>
      </w:pPr>
      <w:r w:rsidRPr="00D10F21">
        <w:rPr>
          <w:rFonts w:ascii="Times New Roman" w:eastAsia="Times New Roman" w:hAnsi="Times New Roman"/>
          <w:noProof/>
          <w:color w:val="auto"/>
          <w:szCs w:val="24"/>
          <w:lang w:bidi="ar-SA"/>
        </w:rPr>
        <w:drawing>
          <wp:inline distT="0" distB="0" distL="0" distR="0" wp14:anchorId="3F86AFE1" wp14:editId="683C54A4">
            <wp:extent cx="5143818" cy="6215422"/>
            <wp:effectExtent l="0" t="254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149280" cy="6222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A68DA" w14:textId="65D3501A" w:rsidR="001C6F2F" w:rsidRPr="00D10F21" w:rsidRDefault="001C6F2F" w:rsidP="001C6F2F">
      <w:pPr>
        <w:bidi w:val="0"/>
        <w:spacing w:before="100" w:beforeAutospacing="1" w:after="100" w:afterAutospacing="1" w:line="240" w:lineRule="auto"/>
        <w:ind w:firstLine="0"/>
        <w:jc w:val="center"/>
        <w:rPr>
          <w:rFonts w:ascii="Times New Roman" w:eastAsia="Times New Roman" w:hAnsi="Times New Roman"/>
          <w:color w:val="auto"/>
          <w:szCs w:val="24"/>
          <w:lang w:bidi="ar-SA"/>
        </w:rPr>
      </w:pPr>
    </w:p>
    <w:p w14:paraId="136108CF" w14:textId="6D880F29" w:rsidR="001C6F2F" w:rsidRPr="00D10F21" w:rsidRDefault="001C6F2F" w:rsidP="001C6F2F">
      <w:pPr>
        <w:bidi w:val="0"/>
        <w:spacing w:after="200"/>
        <w:ind w:firstLine="0"/>
        <w:jc w:val="left"/>
        <w:rPr>
          <w:noProof/>
        </w:rPr>
      </w:pPr>
    </w:p>
    <w:p w14:paraId="17BA9434" w14:textId="6BD44F8D" w:rsidR="002D1FAF" w:rsidRPr="00D10F21" w:rsidRDefault="002D1FAF" w:rsidP="002D1FAF">
      <w:pPr>
        <w:bidi w:val="0"/>
        <w:spacing w:after="200"/>
        <w:ind w:firstLine="0"/>
        <w:jc w:val="left"/>
        <w:rPr>
          <w:noProof/>
        </w:rPr>
      </w:pPr>
    </w:p>
    <w:p w14:paraId="4AFCCB0F" w14:textId="5F06DB95" w:rsidR="002D1FAF" w:rsidRPr="00D10F21" w:rsidRDefault="002D1FAF" w:rsidP="002D1FAF">
      <w:pPr>
        <w:bidi w:val="0"/>
        <w:spacing w:after="200"/>
        <w:ind w:firstLine="0"/>
        <w:jc w:val="left"/>
        <w:rPr>
          <w:noProof/>
        </w:rPr>
      </w:pPr>
    </w:p>
    <w:p w14:paraId="2522DADE" w14:textId="5B95F6DC" w:rsidR="002D1FAF" w:rsidRPr="00D10F21" w:rsidRDefault="002D1FAF" w:rsidP="002D1FAF">
      <w:pPr>
        <w:bidi w:val="0"/>
        <w:spacing w:after="200"/>
        <w:ind w:firstLine="0"/>
        <w:jc w:val="left"/>
        <w:rPr>
          <w:noProof/>
        </w:rPr>
      </w:pPr>
    </w:p>
    <w:p w14:paraId="232C463E" w14:textId="748F76B6" w:rsidR="00A76FAC" w:rsidRPr="00D10F21" w:rsidRDefault="00A76FAC" w:rsidP="00A76FAC">
      <w:pPr>
        <w:bidi w:val="0"/>
        <w:spacing w:after="200"/>
        <w:ind w:firstLine="0"/>
        <w:jc w:val="left"/>
        <w:rPr>
          <w:noProof/>
        </w:rPr>
      </w:pPr>
    </w:p>
    <w:p w14:paraId="13F6C0DD" w14:textId="77777777" w:rsidR="00EB4C1E" w:rsidRPr="00D10F21" w:rsidRDefault="00EB4C1E" w:rsidP="00A6658C">
      <w:pPr>
        <w:ind w:firstLine="0"/>
        <w:jc w:val="left"/>
        <w:rPr>
          <w:rtl/>
        </w:rPr>
      </w:pPr>
    </w:p>
    <w:p w14:paraId="37C0E38D" w14:textId="77777777" w:rsidR="00D35162" w:rsidRPr="00D10F21" w:rsidRDefault="00D35162" w:rsidP="00D35162">
      <w:pPr>
        <w:bidi w:val="0"/>
        <w:spacing w:after="200"/>
        <w:ind w:firstLine="0"/>
        <w:jc w:val="left"/>
        <w:rPr>
          <w:rFonts w:eastAsiaTheme="majorEastAsia"/>
          <w:bCs/>
          <w:sz w:val="32"/>
          <w:szCs w:val="36"/>
        </w:rPr>
      </w:pPr>
    </w:p>
    <w:p w14:paraId="5597C972" w14:textId="77777777" w:rsidR="00537691" w:rsidRPr="00D10F21" w:rsidRDefault="00827474" w:rsidP="00827474">
      <w:pPr>
        <w:pStyle w:val="Heading1"/>
        <w:tabs>
          <w:tab w:val="left" w:pos="1913"/>
        </w:tabs>
        <w:rPr>
          <w:rtl/>
        </w:rPr>
      </w:pPr>
      <w:bookmarkStart w:id="3" w:name="_Toc188185593"/>
      <w:r w:rsidRPr="00D10F21">
        <w:rPr>
          <w:rFonts w:hint="cs"/>
          <w:rtl/>
        </w:rPr>
        <w:lastRenderedPageBreak/>
        <w:t>بخش۲: سوالات شبیه سازی</w:t>
      </w:r>
      <w:bookmarkEnd w:id="3"/>
    </w:p>
    <w:p w14:paraId="26450395" w14:textId="167B56B1" w:rsidR="00262DCA" w:rsidRPr="00D10F21" w:rsidRDefault="00930F83" w:rsidP="00AA3442">
      <w:pPr>
        <w:pStyle w:val="Heading2"/>
        <w:ind w:firstLine="0"/>
        <w:rPr>
          <w:color w:val="4F81BD" w:themeColor="accent1"/>
          <w:szCs w:val="28"/>
          <w:rtl/>
        </w:rPr>
      </w:pPr>
      <w:bookmarkStart w:id="4" w:name="_Toc188185594"/>
      <w:r w:rsidRPr="00D10F21">
        <w:rPr>
          <w:rFonts w:hint="cs"/>
          <w:color w:val="4F81BD" w:themeColor="accent1"/>
          <w:szCs w:val="28"/>
          <w:rtl/>
        </w:rPr>
        <w:t>سوال اول</w:t>
      </w:r>
      <w:bookmarkStart w:id="5" w:name="_Toc128223060"/>
      <w:bookmarkEnd w:id="4"/>
    </w:p>
    <w:p w14:paraId="0421B66F" w14:textId="72FBEFFD" w:rsidR="005B413C" w:rsidRPr="00D10F21" w:rsidRDefault="005B413C" w:rsidP="00AE15C0">
      <w:pPr>
        <w:pStyle w:val="Heading3"/>
      </w:pPr>
      <w:bookmarkStart w:id="6" w:name="_Toc188185595"/>
      <w:r w:rsidRPr="00D10F21">
        <w:rPr>
          <w:rFonts w:hint="cs"/>
          <w:rtl/>
        </w:rPr>
        <w:t xml:space="preserve">بخش </w:t>
      </w:r>
      <w:r w:rsidR="00A6658C" w:rsidRPr="00D10F21">
        <w:rPr>
          <w:rFonts w:hint="cs"/>
          <w:rtl/>
        </w:rPr>
        <w:t>اول</w:t>
      </w:r>
      <w:r w:rsidRPr="00D10F21">
        <w:rPr>
          <w:rFonts w:hint="cs"/>
          <w:rtl/>
        </w:rPr>
        <w:t>)</w:t>
      </w:r>
      <w:r w:rsidR="00A6658C" w:rsidRPr="00D10F21">
        <w:rPr>
          <w:rFonts w:hint="cs"/>
          <w:rtl/>
        </w:rPr>
        <w:t xml:space="preserve">تولید دیتا با </w:t>
      </w:r>
      <w:r w:rsidR="00AA3442" w:rsidRPr="00D10F21">
        <w:t>ANFIS</w:t>
      </w:r>
      <w:bookmarkEnd w:id="6"/>
    </w:p>
    <w:p w14:paraId="4632A0B7" w14:textId="0257602E" w:rsidR="00ED14FA" w:rsidRPr="00D10F21" w:rsidRDefault="00ED14FA" w:rsidP="005B413C">
      <w:r w:rsidRPr="00D10F21">
        <w:rPr>
          <w:rtl/>
        </w:rPr>
        <w:drawing>
          <wp:inline distT="0" distB="0" distL="0" distR="0" wp14:anchorId="6D117BDB" wp14:editId="542CF366">
            <wp:extent cx="5565775" cy="30568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9242B" w14:textId="5AE3DFE3" w:rsidR="006434B1" w:rsidRPr="00D10F21" w:rsidRDefault="00ED14FA" w:rsidP="006434B1">
      <w:pPr>
        <w:pStyle w:val="NormalWeb"/>
        <w:bidi/>
        <w:rPr>
          <w:rFonts w:cs="B Nazanin"/>
          <w:rtl/>
          <w:lang w:bidi="fa-IR"/>
        </w:rPr>
      </w:pPr>
      <w:r w:rsidRPr="00D10F21">
        <w:rPr>
          <w:rFonts w:cs="B Nazanin" w:hint="cs"/>
          <w:rtl/>
          <w:lang w:bidi="fa-IR"/>
        </w:rPr>
        <w:t xml:space="preserve">سعی شده که دیتا ساخته شده نه به شدت غیر خطی و نه به شدت خطی باشه </w:t>
      </w:r>
    </w:p>
    <w:p w14:paraId="7310F9CD" w14:textId="07F92203" w:rsidR="00ED14FA" w:rsidRPr="00D10F21" w:rsidRDefault="00ED14FA" w:rsidP="00ED14FA">
      <w:pPr>
        <w:pStyle w:val="NormalWeb"/>
        <w:bidi/>
        <w:rPr>
          <w:rFonts w:cs="B Nazanin"/>
          <w:rtl/>
          <w:lang w:bidi="fa-IR"/>
        </w:rPr>
      </w:pPr>
      <w:r w:rsidRPr="00D10F21">
        <w:rPr>
          <w:rFonts w:cs="B Nazanin" w:hint="cs"/>
          <w:rtl/>
          <w:lang w:bidi="fa-IR"/>
        </w:rPr>
        <w:t xml:space="preserve">مقادیر انتخابی </w:t>
      </w:r>
      <w:r w:rsidRPr="00D10F21">
        <w:rPr>
          <w:rFonts w:cs="B Nazanin"/>
          <w:lang w:bidi="fa-IR"/>
        </w:rPr>
        <w:t xml:space="preserve">ANFIS </w:t>
      </w:r>
      <w:r w:rsidRPr="00D10F21">
        <w:rPr>
          <w:rFonts w:cs="B Nazanin" w:hint="cs"/>
          <w:rtl/>
          <w:lang w:bidi="fa-IR"/>
        </w:rPr>
        <w:t xml:space="preserve"> 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8035"/>
      </w:tblGrid>
      <w:tr w:rsidR="00ED14FA" w:rsidRPr="00D10F21" w14:paraId="14F5621B" w14:textId="77777777" w:rsidTr="00ED14FA">
        <w:tc>
          <w:tcPr>
            <w:tcW w:w="8755" w:type="dxa"/>
          </w:tcPr>
          <w:p w14:paraId="02E69F44" w14:textId="77777777" w:rsidR="00ED14FA" w:rsidRPr="00D10F21" w:rsidRDefault="00ED14FA" w:rsidP="00ED14FA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centers = [-1, 0, 1]; </w:t>
            </w:r>
          </w:p>
          <w:p w14:paraId="59650ECB" w14:textId="6DCA7E78" w:rsidR="00ED14FA" w:rsidRPr="00D10F21" w:rsidRDefault="00ED14FA" w:rsidP="00ED14FA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 w:hint="cs"/>
                <w:color w:val="auto"/>
                <w:szCs w:val="24"/>
                <w:rtl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>sigma = 0.5;</w:t>
            </w:r>
          </w:p>
        </w:tc>
      </w:tr>
    </w:tbl>
    <w:p w14:paraId="489A50E7" w14:textId="631E7E17" w:rsidR="00AE15C0" w:rsidRPr="00D10F21" w:rsidRDefault="00AE15C0" w:rsidP="00AE15C0">
      <w:pPr>
        <w:pStyle w:val="Heading3"/>
        <w:ind w:firstLine="0"/>
      </w:pPr>
    </w:p>
    <w:p w14:paraId="23D81FD5" w14:textId="354A024D" w:rsidR="00AE15C0" w:rsidRPr="00D10F21" w:rsidRDefault="00AE15C0" w:rsidP="00AE15C0"/>
    <w:p w14:paraId="7347083B" w14:textId="0713AB7C" w:rsidR="00AE15C0" w:rsidRPr="00D10F21" w:rsidRDefault="00AE15C0" w:rsidP="00AE15C0"/>
    <w:p w14:paraId="18A664D4" w14:textId="4276D602" w:rsidR="00AE15C0" w:rsidRPr="00D10F21" w:rsidRDefault="00AE15C0" w:rsidP="00AE15C0"/>
    <w:p w14:paraId="63FCDF05" w14:textId="7704A9EA" w:rsidR="00AE15C0" w:rsidRPr="00D10F21" w:rsidRDefault="00AE15C0" w:rsidP="00AE15C0"/>
    <w:p w14:paraId="08F773D1" w14:textId="1822CB81" w:rsidR="00AE15C0" w:rsidRPr="00D10F21" w:rsidRDefault="00AE15C0" w:rsidP="00AE15C0"/>
    <w:p w14:paraId="09E5DEA5" w14:textId="529B1E0E" w:rsidR="00AE15C0" w:rsidRPr="00D10F21" w:rsidRDefault="00AE15C0" w:rsidP="00AE15C0"/>
    <w:p w14:paraId="23DCEF2E" w14:textId="6DD0875B" w:rsidR="00AE15C0" w:rsidRPr="00D10F21" w:rsidRDefault="00AE15C0" w:rsidP="00AE15C0"/>
    <w:p w14:paraId="73E5B17B" w14:textId="77777777" w:rsidR="00AE15C0" w:rsidRPr="00D10F21" w:rsidRDefault="00AE15C0" w:rsidP="00AE15C0"/>
    <w:p w14:paraId="7B9A87C1" w14:textId="4DD6AC9A" w:rsidR="00ED14FA" w:rsidRPr="00D10F21" w:rsidRDefault="00AE15C0" w:rsidP="00AE15C0">
      <w:pPr>
        <w:pStyle w:val="Heading3"/>
      </w:pPr>
      <w:bookmarkStart w:id="7" w:name="_Toc188185596"/>
      <w:r w:rsidRPr="00D10F21">
        <w:rPr>
          <w:rFonts w:hint="cs"/>
          <w:rtl/>
        </w:rPr>
        <w:lastRenderedPageBreak/>
        <w:t xml:space="preserve">بخش دوم) ساخت </w:t>
      </w:r>
      <w:r w:rsidRPr="00D10F21">
        <w:t>mlp</w:t>
      </w:r>
      <w:bookmarkEnd w:id="7"/>
    </w:p>
    <w:p w14:paraId="3FA85F98" w14:textId="44047CA6" w:rsidR="00AE15C0" w:rsidRPr="00D10F21" w:rsidRDefault="00AE15C0" w:rsidP="00AE15C0">
      <w:r w:rsidRPr="00D10F21">
        <w:rPr>
          <w:rtl/>
        </w:rPr>
        <w:drawing>
          <wp:inline distT="0" distB="0" distL="0" distR="0" wp14:anchorId="7B2ECBD6" wp14:editId="6AF9DE1F">
            <wp:extent cx="4897359" cy="268754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5164" cy="2691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81F07" w14:textId="50D508C9" w:rsidR="00AE15C0" w:rsidRPr="00D10F21" w:rsidRDefault="00AE15C0" w:rsidP="00AE15C0">
      <w:pPr>
        <w:jc w:val="center"/>
      </w:pPr>
      <w:r w:rsidRPr="00D10F21">
        <w:rPr>
          <w:rFonts w:hint="cs"/>
          <w:rtl/>
        </w:rPr>
        <w:t xml:space="preserve">خروجی </w:t>
      </w:r>
      <w:r w:rsidRPr="00D10F21">
        <w:t>mlp</w:t>
      </w:r>
    </w:p>
    <w:p w14:paraId="52D13CD5" w14:textId="77777777" w:rsidR="00AE15C0" w:rsidRPr="00D10F21" w:rsidRDefault="00AE15C0" w:rsidP="00AE15C0"/>
    <w:p w14:paraId="29BF884E" w14:textId="0423A21F" w:rsidR="00AE15C0" w:rsidRPr="00D10F21" w:rsidRDefault="00A07CAE" w:rsidP="00AE15C0">
      <w:r w:rsidRPr="00D10F21">
        <w:rPr>
          <w:rtl/>
        </w:rPr>
        <w:drawing>
          <wp:inline distT="0" distB="0" distL="0" distR="0" wp14:anchorId="660F379B" wp14:editId="017C3361">
            <wp:extent cx="5107478" cy="322822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19841" cy="3236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0347A" w14:textId="5E83734A" w:rsidR="00AE15C0" w:rsidRPr="00D10F21" w:rsidRDefault="00A07CAE" w:rsidP="00A07CAE">
      <w:pPr>
        <w:jc w:val="center"/>
        <w:rPr>
          <w:rtl/>
        </w:rPr>
      </w:pPr>
      <w:r w:rsidRPr="00D10F21">
        <w:rPr>
          <w:rFonts w:hint="cs"/>
          <w:rtl/>
        </w:rPr>
        <w:t>نتیجه رگرسیون شبکه عصبی</w:t>
      </w:r>
      <w:r w:rsidR="00391DFD" w:rsidRPr="00D10F21">
        <w:rPr>
          <w:rFonts w:hint="cs"/>
          <w:rtl/>
        </w:rPr>
        <w:t>(کامل فیت شده و نمره</w:t>
      </w:r>
      <w:r w:rsidR="00391DFD" w:rsidRPr="00D10F21">
        <w:t>r2</w:t>
      </w:r>
      <w:r w:rsidR="00391DFD" w:rsidRPr="00D10F21">
        <w:rPr>
          <w:rFonts w:hint="cs"/>
          <w:rtl/>
        </w:rPr>
        <w:t xml:space="preserve"> بالایی داره</w:t>
      </w:r>
      <w:r w:rsidR="00391DFD" w:rsidRPr="00D10F21">
        <w:t>(</w:t>
      </w:r>
    </w:p>
    <w:p w14:paraId="6073E7B5" w14:textId="7F8A39E8" w:rsidR="00A07CAE" w:rsidRPr="00D10F21" w:rsidRDefault="00A07CAE" w:rsidP="00A07CAE">
      <w:pPr>
        <w:jc w:val="center"/>
      </w:pPr>
    </w:p>
    <w:p w14:paraId="74DC82C6" w14:textId="4A91CBC2" w:rsidR="007F2EEA" w:rsidRPr="00D10F21" w:rsidRDefault="007F2EEA" w:rsidP="00A07CAE">
      <w:pPr>
        <w:jc w:val="center"/>
      </w:pPr>
    </w:p>
    <w:p w14:paraId="5642A59F" w14:textId="55D89DED" w:rsidR="007F2EEA" w:rsidRPr="00D10F21" w:rsidRDefault="007F2EEA" w:rsidP="00A07CAE">
      <w:pPr>
        <w:jc w:val="center"/>
      </w:pPr>
    </w:p>
    <w:p w14:paraId="722F6CC7" w14:textId="206D0CC6" w:rsidR="007F2EEA" w:rsidRPr="00D10F21" w:rsidRDefault="007F2EEA" w:rsidP="00A07CAE">
      <w:pPr>
        <w:jc w:val="center"/>
      </w:pPr>
    </w:p>
    <w:p w14:paraId="128FD2C9" w14:textId="0CEBE1CB" w:rsidR="007F2EEA" w:rsidRPr="00D10F21" w:rsidRDefault="007F2EEA" w:rsidP="00A07CAE">
      <w:pPr>
        <w:jc w:val="center"/>
        <w:rPr>
          <w:rtl/>
        </w:rPr>
      </w:pPr>
      <w:r w:rsidRPr="00D10F21">
        <w:rPr>
          <w:rtl/>
        </w:rPr>
        <w:lastRenderedPageBreak/>
        <w:drawing>
          <wp:inline distT="0" distB="0" distL="0" distR="0" wp14:anchorId="5041D2B5" wp14:editId="714C5FBC">
            <wp:extent cx="5108479" cy="2759103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12805" cy="27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B7A75" w14:textId="5053E811" w:rsidR="00A07CAE" w:rsidRPr="00D10F21" w:rsidRDefault="007F2EEA" w:rsidP="00A07CAE">
      <w:pPr>
        <w:jc w:val="center"/>
        <w:rPr>
          <w:rFonts w:hint="cs"/>
        </w:rPr>
      </w:pPr>
      <w:r w:rsidRPr="00D10F21">
        <w:rPr>
          <w:rFonts w:hint="cs"/>
          <w:rtl/>
        </w:rPr>
        <w:t>ارور شبکه (مقدار خیلی پایینی داره که نشونه خوبیه)</w:t>
      </w:r>
    </w:p>
    <w:p w14:paraId="380EA1A6" w14:textId="245C30B4" w:rsidR="00A07CAE" w:rsidRPr="00D10F21" w:rsidRDefault="00A07CAE" w:rsidP="00A07CAE">
      <w:pPr>
        <w:jc w:val="center"/>
        <w:rPr>
          <w:rtl/>
        </w:rPr>
      </w:pPr>
    </w:p>
    <w:p w14:paraId="7FC5233B" w14:textId="58AC7F32" w:rsidR="00A07CAE" w:rsidRPr="00D10F21" w:rsidRDefault="00D75109" w:rsidP="00A07CAE">
      <w:pPr>
        <w:jc w:val="center"/>
        <w:rPr>
          <w:rFonts w:hint="cs"/>
          <w:rtl/>
        </w:rPr>
      </w:pPr>
      <w:r w:rsidRPr="00D10F21">
        <w:rPr>
          <w:rtl/>
        </w:rPr>
        <w:drawing>
          <wp:inline distT="0" distB="0" distL="0" distR="0" wp14:anchorId="6C988BA3" wp14:editId="3616D168">
            <wp:extent cx="5266275" cy="295788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742" cy="296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A82D4" w14:textId="235996E2" w:rsidR="00AE15C0" w:rsidRPr="00D10F21" w:rsidRDefault="00D75109" w:rsidP="00D75109">
      <w:pPr>
        <w:jc w:val="center"/>
        <w:rPr>
          <w:rFonts w:hint="cs"/>
        </w:rPr>
      </w:pPr>
      <w:r w:rsidRPr="00D10F21">
        <w:rPr>
          <w:rFonts w:hint="cs"/>
          <w:rtl/>
        </w:rPr>
        <w:t>نمودار مرحله آموزش (نمودار های تست و آزمون با نمودار آموزش بسیار به هم نزدیک هستن)</w:t>
      </w:r>
    </w:p>
    <w:p w14:paraId="55C912F4" w14:textId="1DE8F8D4" w:rsidR="00AE15C0" w:rsidRPr="00D10F21" w:rsidRDefault="00AE15C0" w:rsidP="00AE15C0"/>
    <w:p w14:paraId="0D9E9CDC" w14:textId="7E40B65D" w:rsidR="00AE15C0" w:rsidRPr="00D10F21" w:rsidRDefault="009B4596" w:rsidP="00AE15C0">
      <w:pPr>
        <w:rPr>
          <w:rFonts w:hint="cs"/>
        </w:rPr>
      </w:pPr>
      <w:r w:rsidRPr="00D10F21">
        <w:rPr>
          <w:rFonts w:hint="cs"/>
          <w:rtl/>
        </w:rPr>
        <w:t>تعداد پارامتر های شبکه ها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55"/>
      </w:tblGrid>
      <w:tr w:rsidR="009B4596" w:rsidRPr="00D10F21" w14:paraId="1EEC55FE" w14:textId="77777777" w:rsidTr="009B4596">
        <w:tc>
          <w:tcPr>
            <w:tcW w:w="8755" w:type="dxa"/>
          </w:tcPr>
          <w:p w14:paraId="2B212038" w14:textId="77777777" w:rsidR="009B4596" w:rsidRPr="00D10F21" w:rsidRDefault="009B4596" w:rsidP="009B4596">
            <w:pPr>
              <w:bidi w:val="0"/>
              <w:ind w:firstLine="0"/>
            </w:pPr>
            <w:r w:rsidRPr="00D10F21">
              <w:t>ANFIS: 15</w:t>
            </w:r>
          </w:p>
          <w:p w14:paraId="2FBDC99D" w14:textId="30DDC71B" w:rsidR="009B4596" w:rsidRPr="00D10F21" w:rsidRDefault="009B4596" w:rsidP="009B4596">
            <w:pPr>
              <w:bidi w:val="0"/>
              <w:ind w:firstLine="0"/>
              <w:rPr>
                <w:rtl/>
              </w:rPr>
            </w:pPr>
            <w:r w:rsidRPr="00D10F21">
              <w:t>MLP: 41</w:t>
            </w:r>
          </w:p>
        </w:tc>
      </w:tr>
    </w:tbl>
    <w:p w14:paraId="6F55C786" w14:textId="48D44116" w:rsidR="00AE15C0" w:rsidRPr="00D10F21" w:rsidRDefault="00AE15C0" w:rsidP="00901AAD">
      <w:pPr>
        <w:ind w:firstLine="0"/>
      </w:pPr>
    </w:p>
    <w:p w14:paraId="11D1C7EE" w14:textId="37EFAE42" w:rsidR="00AE15C0" w:rsidRPr="00D10F21" w:rsidRDefault="00AE15C0" w:rsidP="00AE15C0"/>
    <w:p w14:paraId="00FCE7AE" w14:textId="40DE66C7" w:rsidR="00AE15C0" w:rsidRPr="00D10F21" w:rsidRDefault="00DC5C1A" w:rsidP="00DC5C1A">
      <w:pPr>
        <w:pStyle w:val="Heading3"/>
        <w:rPr>
          <w:rFonts w:hint="cs"/>
        </w:rPr>
      </w:pPr>
      <w:bookmarkStart w:id="8" w:name="_Toc188185597"/>
      <w:r w:rsidRPr="00D10F21">
        <w:rPr>
          <w:rFonts w:hint="cs"/>
          <w:rtl/>
        </w:rPr>
        <w:t xml:space="preserve">بخش سوم) پیشبینی خروجی </w:t>
      </w:r>
      <w:r w:rsidRPr="00D10F21">
        <w:t>mlp</w:t>
      </w:r>
      <w:r w:rsidRPr="00D10F21">
        <w:rPr>
          <w:rFonts w:hint="cs"/>
          <w:rtl/>
        </w:rPr>
        <w:t xml:space="preserve"> با </w:t>
      </w:r>
      <w:r w:rsidRPr="00D10F21">
        <w:t>ANFIS</w:t>
      </w:r>
      <w:bookmarkEnd w:id="8"/>
    </w:p>
    <w:p w14:paraId="1216E5A7" w14:textId="5A3009E8" w:rsidR="00DC5C1A" w:rsidRPr="00D10F21" w:rsidRDefault="00DC5C1A" w:rsidP="00DC5C1A">
      <w:pPr>
        <w:rPr>
          <w:rFonts w:hint="cs"/>
          <w:rtl/>
        </w:rPr>
      </w:pPr>
      <w:r w:rsidRPr="00D10F21">
        <w:rPr>
          <w:rtl/>
        </w:rPr>
        <w:drawing>
          <wp:inline distT="0" distB="0" distL="0" distR="0" wp14:anchorId="7FF8FDDE" wp14:editId="45D9F4A1">
            <wp:extent cx="5565775" cy="29000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290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146B0" w14:textId="350D271A" w:rsidR="00AE15C0" w:rsidRPr="00D10F21" w:rsidRDefault="00DC5C1A" w:rsidP="00DC5C1A">
      <w:pPr>
        <w:jc w:val="center"/>
      </w:pPr>
      <w:r w:rsidRPr="00D10F21">
        <w:rPr>
          <w:rFonts w:hint="cs"/>
          <w:rtl/>
        </w:rPr>
        <w:t>دیتا های سا</w:t>
      </w:r>
      <w:r w:rsidR="00E601A3" w:rsidRPr="00D10F21">
        <w:rPr>
          <w:rFonts w:hint="cs"/>
          <w:rtl/>
        </w:rPr>
        <w:t>خ</w:t>
      </w:r>
      <w:r w:rsidRPr="00D10F21">
        <w:rPr>
          <w:rFonts w:hint="cs"/>
          <w:rtl/>
        </w:rPr>
        <w:t>ته شده توس</w:t>
      </w:r>
      <w:r w:rsidR="000E68E3" w:rsidRPr="00D10F21">
        <w:rPr>
          <w:rFonts w:hint="cs"/>
          <w:rtl/>
        </w:rPr>
        <w:t>ط</w:t>
      </w:r>
      <w:r w:rsidRPr="00D10F21">
        <w:rPr>
          <w:rFonts w:hint="cs"/>
          <w:rtl/>
        </w:rPr>
        <w:t xml:space="preserve"> </w:t>
      </w:r>
      <w:r w:rsidRPr="00D10F21">
        <w:t>MLP</w:t>
      </w:r>
    </w:p>
    <w:p w14:paraId="54A1F034" w14:textId="77777777" w:rsidR="00D118AC" w:rsidRPr="00D10F21" w:rsidRDefault="00D118AC" w:rsidP="00DC5C1A">
      <w:pPr>
        <w:jc w:val="center"/>
        <w:rPr>
          <w:rFonts w:hint="cs"/>
        </w:rPr>
      </w:pPr>
    </w:p>
    <w:p w14:paraId="7F814EB1" w14:textId="29122FFD" w:rsidR="00AE15C0" w:rsidRPr="00D10F21" w:rsidRDefault="00841A15" w:rsidP="00AE15C0">
      <w:r w:rsidRPr="00D10F21">
        <w:rPr>
          <w:rtl/>
        </w:rPr>
        <w:drawing>
          <wp:inline distT="0" distB="0" distL="0" distR="0" wp14:anchorId="39C7BE66" wp14:editId="6CDD007E">
            <wp:extent cx="5427862" cy="3029447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32885" cy="303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52971" w14:textId="100C76F7" w:rsidR="00AE15C0" w:rsidRPr="00D10F21" w:rsidRDefault="00841A15" w:rsidP="00841A15">
      <w:pPr>
        <w:jc w:val="center"/>
      </w:pPr>
      <w:r w:rsidRPr="00D10F21">
        <w:rPr>
          <w:rFonts w:hint="cs"/>
          <w:rtl/>
        </w:rPr>
        <w:t xml:space="preserve">خروجی شبکه </w:t>
      </w:r>
      <w:r w:rsidR="00BE562C" w:rsidRPr="00D10F21">
        <w:t>ANFIS</w:t>
      </w:r>
    </w:p>
    <w:p w14:paraId="1683AE38" w14:textId="54BF650C" w:rsidR="00BE562C" w:rsidRPr="00D10F21" w:rsidRDefault="00BE562C" w:rsidP="00BE562C">
      <w:pPr>
        <w:jc w:val="center"/>
        <w:rPr>
          <w:rtl/>
        </w:rPr>
      </w:pPr>
    </w:p>
    <w:p w14:paraId="4D945ADF" w14:textId="1E6D539D" w:rsidR="00BE562C" w:rsidRPr="00D10F21" w:rsidRDefault="00BE562C" w:rsidP="00BE562C">
      <w:pPr>
        <w:jc w:val="center"/>
        <w:rPr>
          <w:rtl/>
        </w:rPr>
      </w:pPr>
    </w:p>
    <w:p w14:paraId="15A67ED5" w14:textId="241542FD" w:rsidR="00901AAD" w:rsidRPr="00D10F21" w:rsidRDefault="00901AAD" w:rsidP="00901AAD">
      <w:pPr>
        <w:pStyle w:val="Heading2"/>
        <w:ind w:firstLine="0"/>
        <w:rPr>
          <w:color w:val="4F81BD" w:themeColor="accent1"/>
          <w:szCs w:val="28"/>
          <w:rtl/>
        </w:rPr>
      </w:pPr>
      <w:bookmarkStart w:id="9" w:name="_Toc188185598"/>
      <w:r w:rsidRPr="00D10F21">
        <w:rPr>
          <w:rFonts w:hint="cs"/>
          <w:color w:val="4F81BD" w:themeColor="accent1"/>
          <w:szCs w:val="28"/>
          <w:rtl/>
        </w:rPr>
        <w:lastRenderedPageBreak/>
        <w:t xml:space="preserve">سوال </w:t>
      </w:r>
      <w:r w:rsidR="00657137" w:rsidRPr="00D10F21">
        <w:rPr>
          <w:rFonts w:hint="cs"/>
          <w:color w:val="4F81BD" w:themeColor="accent1"/>
          <w:szCs w:val="28"/>
          <w:rtl/>
        </w:rPr>
        <w:t>دوم</w:t>
      </w:r>
      <w:bookmarkEnd w:id="9"/>
    </w:p>
    <w:p w14:paraId="5EB7A3E6" w14:textId="04FA874F" w:rsidR="00657137" w:rsidRPr="00D10F21" w:rsidRDefault="00340BF7" w:rsidP="00657137">
      <w:r w:rsidRPr="00D10F21">
        <w:rPr>
          <w:rtl/>
        </w:rPr>
        <w:drawing>
          <wp:inline distT="0" distB="0" distL="0" distR="0" wp14:anchorId="1A2591BB" wp14:editId="2E5476F8">
            <wp:extent cx="5382376" cy="4315427"/>
            <wp:effectExtent l="0" t="0" r="889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4315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D645B" w14:textId="4D10034C" w:rsidR="00901AAD" w:rsidRPr="00D10F21" w:rsidRDefault="00340BF7" w:rsidP="00901AAD">
      <w:pPr>
        <w:jc w:val="center"/>
      </w:pPr>
      <w:r w:rsidRPr="00D10F21">
        <w:rPr>
          <w:rFonts w:hint="cs"/>
          <w:rtl/>
        </w:rPr>
        <w:t xml:space="preserve">خروجی شبکه </w:t>
      </w:r>
      <w:r w:rsidRPr="00D10F21">
        <w:t>RBF</w:t>
      </w:r>
    </w:p>
    <w:p w14:paraId="7A5B56B1" w14:textId="1C0B9444" w:rsidR="00340BF7" w:rsidRPr="00D10F21" w:rsidRDefault="00340BF7" w:rsidP="00340BF7">
      <w:pPr>
        <w:jc w:val="left"/>
        <w:rPr>
          <w:rtl/>
        </w:rPr>
      </w:pPr>
      <w:r w:rsidRPr="00D10F21">
        <w:rPr>
          <w:rFonts w:hint="cs"/>
          <w:rtl/>
        </w:rPr>
        <w:t xml:space="preserve">با توجه به نتیجه برای 200 </w:t>
      </w:r>
      <w:r w:rsidRPr="00D10F21">
        <w:t>epoch</w:t>
      </w:r>
      <w:r w:rsidRPr="00D10F21">
        <w:rPr>
          <w:rFonts w:hint="cs"/>
          <w:rtl/>
        </w:rPr>
        <w:t xml:space="preserve"> ، رضایت بخش نیست این روش.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8755"/>
      </w:tblGrid>
      <w:tr w:rsidR="00FA7970" w:rsidRPr="00D10F21" w14:paraId="1AA7BFBD" w14:textId="77777777" w:rsidTr="00FA7970">
        <w:tc>
          <w:tcPr>
            <w:tcW w:w="8755" w:type="dxa"/>
          </w:tcPr>
          <w:p w14:paraId="75B8EF77" w14:textId="77777777" w:rsidR="00FA7970" w:rsidRPr="00D10F21" w:rsidRDefault="00FA7970" w:rsidP="00FA7970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spread = 1.5; </w:t>
            </w:r>
          </w:p>
          <w:p w14:paraId="52C793C0" w14:textId="77777777" w:rsidR="00FA7970" w:rsidRPr="00D10F21" w:rsidRDefault="00FA7970" w:rsidP="00FA7970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goal = 0.001; </w:t>
            </w:r>
          </w:p>
          <w:p w14:paraId="4D7C1FC4" w14:textId="77777777" w:rsidR="00FA7970" w:rsidRPr="00D10F21" w:rsidRDefault="00FA7970" w:rsidP="00FA7970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max_neurons = 200; </w:t>
            </w:r>
          </w:p>
          <w:p w14:paraId="153E8602" w14:textId="42B71CF5" w:rsidR="00FA7970" w:rsidRPr="00D10F21" w:rsidRDefault="00FA7970" w:rsidP="00FA7970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rtl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display_freq = 1; </w:t>
            </w:r>
          </w:p>
        </w:tc>
      </w:tr>
    </w:tbl>
    <w:p w14:paraId="0343B6DE" w14:textId="77777777" w:rsidR="00FA7970" w:rsidRPr="00D10F21" w:rsidRDefault="00FA7970" w:rsidP="00340BF7">
      <w:pPr>
        <w:jc w:val="left"/>
        <w:rPr>
          <w:rtl/>
        </w:rPr>
      </w:pPr>
    </w:p>
    <w:p w14:paraId="7036C261" w14:textId="77777777" w:rsidR="00340BF7" w:rsidRPr="00D10F21" w:rsidRDefault="00340BF7" w:rsidP="00340BF7">
      <w:pPr>
        <w:jc w:val="left"/>
        <w:rPr>
          <w:rFonts w:hint="cs"/>
          <w:rtl/>
        </w:rPr>
      </w:pPr>
    </w:p>
    <w:p w14:paraId="63A48B93" w14:textId="46DB2C23" w:rsidR="00901AAD" w:rsidRPr="00D10F21" w:rsidRDefault="00901AAD" w:rsidP="00901AAD">
      <w:pPr>
        <w:jc w:val="center"/>
        <w:rPr>
          <w:rtl/>
        </w:rPr>
      </w:pPr>
    </w:p>
    <w:p w14:paraId="61390F75" w14:textId="6512E60D" w:rsidR="00901AAD" w:rsidRPr="00D10F21" w:rsidRDefault="00901AAD" w:rsidP="00901AAD">
      <w:pPr>
        <w:jc w:val="center"/>
        <w:rPr>
          <w:rtl/>
        </w:rPr>
      </w:pPr>
    </w:p>
    <w:p w14:paraId="211065CE" w14:textId="754F0801" w:rsidR="00901AAD" w:rsidRPr="00D10F21" w:rsidRDefault="00901AAD" w:rsidP="00901AAD">
      <w:pPr>
        <w:jc w:val="center"/>
        <w:rPr>
          <w:rtl/>
        </w:rPr>
      </w:pPr>
    </w:p>
    <w:p w14:paraId="73F30E6A" w14:textId="77777777" w:rsidR="000570D1" w:rsidRPr="00D10F21" w:rsidRDefault="000570D1" w:rsidP="000570D1">
      <w:pPr>
        <w:jc w:val="center"/>
        <w:rPr>
          <w:rFonts w:hint="cs"/>
        </w:rPr>
      </w:pPr>
    </w:p>
    <w:p w14:paraId="58A320BA" w14:textId="09745E49" w:rsidR="00112196" w:rsidRPr="00D10F21" w:rsidRDefault="00112196" w:rsidP="00112196">
      <w:pPr>
        <w:pStyle w:val="Heading2"/>
        <w:ind w:firstLine="0"/>
        <w:rPr>
          <w:color w:val="4F81BD" w:themeColor="accent1"/>
          <w:szCs w:val="28"/>
          <w:rtl/>
        </w:rPr>
      </w:pPr>
      <w:bookmarkStart w:id="10" w:name="_Toc188185599"/>
      <w:r w:rsidRPr="00D10F21">
        <w:rPr>
          <w:rFonts w:hint="cs"/>
          <w:color w:val="4F81BD" w:themeColor="accent1"/>
          <w:szCs w:val="28"/>
          <w:rtl/>
        </w:rPr>
        <w:lastRenderedPageBreak/>
        <w:t xml:space="preserve">سوال </w:t>
      </w:r>
      <w:r w:rsidRPr="00D10F21">
        <w:rPr>
          <w:rFonts w:hint="cs"/>
          <w:color w:val="4F81BD" w:themeColor="accent1"/>
          <w:szCs w:val="28"/>
          <w:rtl/>
        </w:rPr>
        <w:t>سوم</w:t>
      </w:r>
      <w:r w:rsidR="00010DB2" w:rsidRPr="00D10F21">
        <w:rPr>
          <w:rFonts w:hint="cs"/>
          <w:color w:val="4F81BD" w:themeColor="accent1"/>
          <w:szCs w:val="28"/>
          <w:rtl/>
        </w:rPr>
        <w:t>)</w:t>
      </w:r>
      <w:bookmarkEnd w:id="10"/>
    </w:p>
    <w:p w14:paraId="5051C2F4" w14:textId="6C5F77F7" w:rsidR="000570D1" w:rsidRPr="00D10F21" w:rsidRDefault="000D185B" w:rsidP="000D185B">
      <w:pPr>
        <w:pStyle w:val="Heading3"/>
        <w:rPr>
          <w:rFonts w:hint="cs"/>
          <w:rtl/>
        </w:rPr>
      </w:pPr>
      <w:bookmarkStart w:id="11" w:name="_Toc188185600"/>
      <w:r w:rsidRPr="00D10F21">
        <w:rPr>
          <w:rFonts w:hint="cs"/>
          <w:rtl/>
        </w:rPr>
        <w:t xml:space="preserve">بخش اول) طراحی </w:t>
      </w:r>
      <w:r w:rsidRPr="00D10F21">
        <w:t>pid</w:t>
      </w:r>
      <w:r w:rsidRPr="00D10F21">
        <w:rPr>
          <w:rFonts w:hint="cs"/>
          <w:rtl/>
        </w:rPr>
        <w:t xml:space="preserve"> به وسیله روش </w:t>
      </w:r>
      <w:r w:rsidRPr="00D10F21">
        <w:rPr>
          <w:w w:val="98"/>
          <w:rtl/>
        </w:rPr>
        <w:t>ﺯﯾﮕﻠﺮ</w:t>
      </w:r>
      <w:r w:rsidRPr="00D10F21">
        <w:rPr>
          <w:w w:val="98"/>
        </w:rPr>
        <w:noBreakHyphen/>
      </w:r>
      <w:r w:rsidRPr="00D10F21">
        <w:rPr>
          <w:rFonts w:hint="cs"/>
          <w:w w:val="98"/>
          <w:rtl/>
        </w:rPr>
        <w:t>ﻧﯿﮑﻮﻟﺰ</w:t>
      </w:r>
      <w:bookmarkEnd w:id="1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5"/>
      </w:tblGrid>
      <w:tr w:rsidR="000D185B" w:rsidRPr="00D10F21" w14:paraId="241FB53D" w14:textId="77777777" w:rsidTr="000D185B">
        <w:tc>
          <w:tcPr>
            <w:tcW w:w="8755" w:type="dxa"/>
          </w:tcPr>
          <w:p w14:paraId="6F78AB84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Ku = 10;              </w:t>
            </w:r>
          </w:p>
          <w:p w14:paraId="0358D64D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Tu = 1.2;             </w:t>
            </w:r>
          </w:p>
          <w:p w14:paraId="0221F875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 xml:space="preserve"> </w:t>
            </w:r>
          </w:p>
          <w:p w14:paraId="6C45419F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>Kp = 0.21 * Ku;</w:t>
            </w:r>
          </w:p>
          <w:p w14:paraId="37F3558B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>Ti = 1.4 * Tu;</w:t>
            </w:r>
          </w:p>
          <w:p w14:paraId="0D258BBE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>Td = 0.4 * Tu;</w:t>
            </w:r>
          </w:p>
          <w:p w14:paraId="746EAE1E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>Ki = Kp / Ti;</w:t>
            </w:r>
          </w:p>
          <w:p w14:paraId="551ABAA5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  <w:r w:rsidRPr="00D10F21">
              <w:rPr>
                <w:rFonts w:ascii="Courier New" w:hAnsi="Courier New"/>
                <w:color w:val="000000"/>
                <w:sz w:val="20"/>
                <w:szCs w:val="20"/>
                <w:lang w:bidi="ar-SA"/>
              </w:rPr>
              <w:t>Kd = Kp * Td;</w:t>
            </w:r>
          </w:p>
          <w:p w14:paraId="7C31F8B8" w14:textId="77777777" w:rsidR="000D185B" w:rsidRPr="00D10F21" w:rsidRDefault="000D185B" w:rsidP="000D185B">
            <w:pPr>
              <w:autoSpaceDE w:val="0"/>
              <w:autoSpaceDN w:val="0"/>
              <w:bidi w:val="0"/>
              <w:adjustRightInd w:val="0"/>
              <w:spacing w:after="0"/>
              <w:ind w:firstLine="0"/>
              <w:jc w:val="left"/>
              <w:rPr>
                <w:rFonts w:ascii="Courier New" w:hAnsi="Courier New"/>
                <w:color w:val="auto"/>
                <w:szCs w:val="24"/>
                <w:lang w:bidi="ar-SA"/>
              </w:rPr>
            </w:pPr>
          </w:p>
        </w:tc>
      </w:tr>
    </w:tbl>
    <w:p w14:paraId="7986E319" w14:textId="77777777" w:rsidR="000D185B" w:rsidRPr="00D10F21" w:rsidRDefault="000D185B" w:rsidP="000D185B">
      <w:pPr>
        <w:autoSpaceDE w:val="0"/>
        <w:autoSpaceDN w:val="0"/>
        <w:bidi w:val="0"/>
        <w:adjustRightInd w:val="0"/>
        <w:spacing w:after="0" w:line="240" w:lineRule="auto"/>
        <w:ind w:firstLine="0"/>
        <w:jc w:val="left"/>
        <w:rPr>
          <w:rFonts w:ascii="Courier New" w:hAnsi="Courier New"/>
          <w:color w:val="auto"/>
          <w:szCs w:val="24"/>
          <w:lang w:bidi="ar-SA"/>
        </w:rPr>
      </w:pPr>
    </w:p>
    <w:p w14:paraId="1D92EA8D" w14:textId="77777777" w:rsidR="000D185B" w:rsidRPr="00D10F21" w:rsidRDefault="000D185B" w:rsidP="000D185B">
      <w:pPr>
        <w:rPr>
          <w:rtl/>
        </w:rPr>
      </w:pPr>
    </w:p>
    <w:bookmarkEnd w:id="5"/>
    <w:p w14:paraId="11CC5388" w14:textId="10BC07F2" w:rsidR="005D0823" w:rsidRPr="00D10F21" w:rsidRDefault="004A6C97" w:rsidP="005D0823">
      <w:pPr>
        <w:bidi w:val="0"/>
      </w:pPr>
      <w:r w:rsidRPr="00D10F21">
        <w:drawing>
          <wp:inline distT="0" distB="0" distL="0" distR="0" wp14:anchorId="4D19FB25" wp14:editId="1FA825BA">
            <wp:extent cx="5148731" cy="2777319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54737" cy="278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98B4F" w14:textId="5721FA11" w:rsidR="004A6C97" w:rsidRPr="00D10F21" w:rsidRDefault="004A6C97" w:rsidP="004A6C97">
      <w:pPr>
        <w:jc w:val="center"/>
        <w:rPr>
          <w:rFonts w:hint="cs"/>
        </w:rPr>
      </w:pPr>
      <w:r w:rsidRPr="00D10F21">
        <w:rPr>
          <w:rFonts w:hint="cs"/>
          <w:rtl/>
        </w:rPr>
        <w:t xml:space="preserve">خروجی </w:t>
      </w:r>
      <w:r w:rsidR="00101202" w:rsidRPr="00D10F21">
        <w:rPr>
          <w:rFonts w:hint="cs"/>
          <w:rtl/>
        </w:rPr>
        <w:t xml:space="preserve">سیستم </w:t>
      </w:r>
      <w:r w:rsidR="00101202" w:rsidRPr="00D10F21">
        <w:t>pid</w:t>
      </w:r>
      <w:r w:rsidR="00101202" w:rsidRPr="00D10F21">
        <w:rPr>
          <w:rFonts w:hint="cs"/>
          <w:rtl/>
        </w:rPr>
        <w:t xml:space="preserve"> به ورودی </w:t>
      </w:r>
      <w:r w:rsidR="00101202" w:rsidRPr="00D10F21">
        <w:t>step</w:t>
      </w:r>
    </w:p>
    <w:p w14:paraId="4A94AA71" w14:textId="445B959B" w:rsidR="002B65AB" w:rsidRPr="00D10F21" w:rsidRDefault="002B65AB" w:rsidP="002B65AB">
      <w:pPr>
        <w:rPr>
          <w:rFonts w:hint="cs"/>
          <w:rtl/>
        </w:rPr>
      </w:pPr>
    </w:p>
    <w:p w14:paraId="08872C03" w14:textId="614FAA6D" w:rsidR="002B65AB" w:rsidRPr="00D10F21" w:rsidRDefault="002B65AB" w:rsidP="002B65AB">
      <w:pPr>
        <w:pStyle w:val="Heading3"/>
      </w:pPr>
      <w:bookmarkStart w:id="12" w:name="_Toc188185601"/>
      <w:r w:rsidRPr="00D10F21">
        <w:rPr>
          <w:rFonts w:hint="cs"/>
          <w:rtl/>
        </w:rPr>
        <w:lastRenderedPageBreak/>
        <w:t xml:space="preserve">بخش دوم) طراحی </w:t>
      </w:r>
      <w:r w:rsidRPr="00D10F21">
        <w:t>Fuzzy-PID</w:t>
      </w:r>
      <w:bookmarkEnd w:id="12"/>
    </w:p>
    <w:p w14:paraId="3DA2BEAC" w14:textId="6B8228A7" w:rsidR="002B65AB" w:rsidRPr="00D10F21" w:rsidRDefault="002B65AB" w:rsidP="002B65AB">
      <w:pPr>
        <w:rPr>
          <w:rtl/>
        </w:rPr>
      </w:pPr>
      <w:r w:rsidRPr="00D10F21">
        <w:rPr>
          <w:rtl/>
        </w:rPr>
        <w:drawing>
          <wp:inline distT="0" distB="0" distL="0" distR="0" wp14:anchorId="09018BA7" wp14:editId="203E6904">
            <wp:extent cx="5376440" cy="290014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82116" cy="290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E7877" w14:textId="4D5B3471" w:rsidR="008F620A" w:rsidRPr="00D10F21" w:rsidRDefault="008F620A" w:rsidP="008F620A">
      <w:pPr>
        <w:jc w:val="center"/>
        <w:rPr>
          <w:rFonts w:hint="cs"/>
          <w:rtl/>
        </w:rPr>
      </w:pPr>
      <w:r w:rsidRPr="00D10F21">
        <w:rPr>
          <w:rFonts w:hint="cs"/>
          <w:rtl/>
        </w:rPr>
        <w:t xml:space="preserve">خروجی سیستم </w:t>
      </w:r>
      <w:r w:rsidRPr="00D10F21">
        <w:t>Fuzzy-PID</w:t>
      </w:r>
      <w:r w:rsidRPr="00D10F21">
        <w:rPr>
          <w:rFonts w:hint="cs"/>
          <w:rtl/>
        </w:rPr>
        <w:t xml:space="preserve"> به ورودی </w:t>
      </w:r>
      <w:r w:rsidRPr="00D10F21">
        <w:t>step</w:t>
      </w:r>
    </w:p>
    <w:p w14:paraId="3EF7A266" w14:textId="3D1E0A9B" w:rsidR="00AD1679" w:rsidRPr="00D10F21" w:rsidRDefault="00AD1679" w:rsidP="00AD1679">
      <w:pPr>
        <w:rPr>
          <w:rFonts w:hint="cs"/>
        </w:rPr>
      </w:pPr>
    </w:p>
    <w:p w14:paraId="4489B732" w14:textId="2ADC57F2" w:rsidR="00AD1679" w:rsidRPr="00D10F21" w:rsidRDefault="00AD1679" w:rsidP="00AD1679">
      <w:pPr>
        <w:rPr>
          <w:rtl/>
        </w:rPr>
      </w:pPr>
      <w:r w:rsidRPr="00D10F21">
        <w:rPr>
          <w:rtl/>
        </w:rPr>
        <w:drawing>
          <wp:inline distT="0" distB="0" distL="0" distR="0" wp14:anchorId="4B55B942" wp14:editId="3941C2D6">
            <wp:extent cx="5381530" cy="292254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519" cy="292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6AE56" w14:textId="182BADDC" w:rsidR="00AD1679" w:rsidRPr="00D10F21" w:rsidRDefault="00AD1679" w:rsidP="00AD1679">
      <w:pPr>
        <w:jc w:val="center"/>
        <w:rPr>
          <w:rtl/>
        </w:rPr>
      </w:pPr>
      <w:r w:rsidRPr="00D10F21">
        <w:rPr>
          <w:rFonts w:hint="cs"/>
          <w:rtl/>
        </w:rPr>
        <w:t xml:space="preserve">مقایسه </w:t>
      </w:r>
      <w:r w:rsidRPr="00D10F21">
        <w:t xml:space="preserve">pid </w:t>
      </w:r>
      <w:r w:rsidRPr="00D10F21">
        <w:rPr>
          <w:rFonts w:hint="cs"/>
          <w:rtl/>
        </w:rPr>
        <w:t xml:space="preserve"> ها </w:t>
      </w:r>
    </w:p>
    <w:p w14:paraId="5EB9904F" w14:textId="0FE21A2B" w:rsidR="00AD1679" w:rsidRPr="00D10F21" w:rsidRDefault="00AD1679" w:rsidP="00AD1679">
      <w:pPr>
        <w:jc w:val="center"/>
        <w:rPr>
          <w:rtl/>
        </w:rPr>
      </w:pPr>
    </w:p>
    <w:p w14:paraId="70129393" w14:textId="13B451D6" w:rsidR="00AD1679" w:rsidRPr="00D10F21" w:rsidRDefault="00AD1679" w:rsidP="00AD1679">
      <w:pPr>
        <w:jc w:val="center"/>
        <w:rPr>
          <w:rtl/>
        </w:rPr>
      </w:pPr>
    </w:p>
    <w:p w14:paraId="07B433B8" w14:textId="2730DD6E" w:rsidR="00AD1679" w:rsidRPr="00D10F21" w:rsidRDefault="00AD1679" w:rsidP="00AD1679">
      <w:pPr>
        <w:jc w:val="center"/>
        <w:rPr>
          <w:rtl/>
        </w:rPr>
      </w:pPr>
    </w:p>
    <w:p w14:paraId="18AB98A9" w14:textId="2A5CFE95" w:rsidR="00AD1679" w:rsidRPr="00D10F21" w:rsidRDefault="00AD1679" w:rsidP="00AD1679">
      <w:pPr>
        <w:jc w:val="left"/>
        <w:rPr>
          <w:rtl/>
        </w:rPr>
      </w:pPr>
      <w:r w:rsidRPr="00D10F21">
        <w:rPr>
          <w:rFonts w:hint="cs"/>
          <w:rtl/>
        </w:rPr>
        <w:lastRenderedPageBreak/>
        <w:t xml:space="preserve">با توجه به خاصیت </w:t>
      </w:r>
      <w:r w:rsidRPr="00D10F21">
        <w:t>fuzzy</w:t>
      </w:r>
      <w:r w:rsidRPr="00D10F21">
        <w:rPr>
          <w:rFonts w:hint="cs"/>
          <w:rtl/>
        </w:rPr>
        <w:t xml:space="preserve"> این خروجی انتظار هم میرفت؛سیستم کنترلی نرم تر از حالت </w:t>
      </w:r>
      <w:r w:rsidRPr="00D10F21">
        <w:t>pid</w:t>
      </w:r>
      <w:r w:rsidRPr="00D10F21">
        <w:rPr>
          <w:rFonts w:hint="cs"/>
          <w:rtl/>
        </w:rPr>
        <w:t xml:space="preserve"> به تنهایی عمل میکند تنها با چند قانون ساده ای که برای سیستم فازی مشخص شده است.</w:t>
      </w:r>
    </w:p>
    <w:p w14:paraId="4C9F72B2" w14:textId="45638361" w:rsidR="00315F7B" w:rsidRPr="00D10F21" w:rsidRDefault="00315F7B" w:rsidP="00315F7B">
      <w:pPr>
        <w:jc w:val="left"/>
        <w:rPr>
          <w:rtl/>
        </w:rPr>
      </w:pPr>
      <w:r w:rsidRPr="00D10F21">
        <w:rPr>
          <w:rFonts w:hint="cs"/>
          <w:rtl/>
        </w:rPr>
        <w:t>تشریح سیستم فازی:</w:t>
      </w:r>
    </w:p>
    <w:p w14:paraId="77C9A819" w14:textId="77777777" w:rsidR="00315F7B" w:rsidRPr="00D10F21" w:rsidRDefault="00315F7B" w:rsidP="00315F7B">
      <w:pPr>
        <w:rPr>
          <w:rFonts w:ascii="Times New Roman" w:hAnsi="Times New Roman"/>
          <w:color w:val="auto"/>
          <w:sz w:val="40"/>
          <w:szCs w:val="40"/>
        </w:rPr>
      </w:pPr>
      <w:r w:rsidRPr="00D10F21">
        <w:rPr>
          <w:rtl/>
        </w:rPr>
        <w:t>ورودی‌ها</w:t>
      </w:r>
      <w:r w:rsidRPr="00D10F21">
        <w:t xml:space="preserve"> (Inputs):</w:t>
      </w:r>
    </w:p>
    <w:p w14:paraId="0E42BC20" w14:textId="77777777" w:rsidR="00315F7B" w:rsidRPr="00D10F21" w:rsidRDefault="00315F7B" w:rsidP="00315F7B">
      <w:pPr>
        <w:pStyle w:val="NormalWeb"/>
        <w:numPr>
          <w:ilvl w:val="0"/>
          <w:numId w:val="24"/>
        </w:numPr>
        <w:bidi/>
        <w:rPr>
          <w:rFonts w:cs="B Nazanin"/>
        </w:rPr>
      </w:pPr>
      <w:r w:rsidRPr="00D10F21">
        <w:rPr>
          <w:rStyle w:val="Strong"/>
          <w:rFonts w:cs="B Nazanin"/>
          <w:rtl/>
        </w:rPr>
        <w:t>خطای سیستم</w:t>
      </w:r>
      <w:r w:rsidRPr="00D10F21">
        <w:rPr>
          <w:rStyle w:val="Strong"/>
          <w:rFonts w:cs="B Nazanin"/>
        </w:rPr>
        <w:t xml:space="preserve"> (Error)</w:t>
      </w:r>
      <w:r w:rsidRPr="00D10F21">
        <w:rPr>
          <w:rFonts w:cs="B Nazanin"/>
        </w:rPr>
        <w:t>:</w:t>
      </w:r>
    </w:p>
    <w:p w14:paraId="3137C09D" w14:textId="77777777" w:rsidR="00315F7B" w:rsidRPr="00D10F21" w:rsidRDefault="00315F7B" w:rsidP="00315F7B">
      <w:pPr>
        <w:numPr>
          <w:ilvl w:val="1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 ورودی نشون‌دهنده تفاوت بین مقدار هدف و مقدار واقعی است (یعنی چقدر از مقدار ایده‌آل فاصله داریم)</w:t>
      </w:r>
      <w:r w:rsidRPr="00D10F21">
        <w:t>.</w:t>
      </w:r>
    </w:p>
    <w:p w14:paraId="42E50839" w14:textId="77777777" w:rsidR="00315F7B" w:rsidRPr="00D10F21" w:rsidRDefault="00315F7B" w:rsidP="00315F7B">
      <w:pPr>
        <w:numPr>
          <w:ilvl w:val="1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 ورودی سه حالت فازی داره</w:t>
      </w:r>
      <w:r w:rsidRPr="00D10F21">
        <w:t>:</w:t>
      </w:r>
    </w:p>
    <w:p w14:paraId="67794D98" w14:textId="77777777" w:rsidR="00315F7B" w:rsidRPr="00D10F21" w:rsidRDefault="00315F7B" w:rsidP="00315F7B">
      <w:pPr>
        <w:numPr>
          <w:ilvl w:val="2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Zero</w:t>
      </w:r>
      <w:r w:rsidRPr="00D10F21">
        <w:t xml:space="preserve">: </w:t>
      </w:r>
      <w:r w:rsidRPr="00D10F21">
        <w:rPr>
          <w:rtl/>
        </w:rPr>
        <w:t>یعنی خطا صفر است (مقدار واقعی برابر با مقدار هدف)</w:t>
      </w:r>
      <w:r w:rsidRPr="00D10F21">
        <w:t>.</w:t>
      </w:r>
    </w:p>
    <w:p w14:paraId="33A2A6B9" w14:textId="77777777" w:rsidR="00315F7B" w:rsidRPr="00D10F21" w:rsidRDefault="00315F7B" w:rsidP="00315F7B">
      <w:pPr>
        <w:numPr>
          <w:ilvl w:val="2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Negative</w:t>
      </w:r>
      <w:r w:rsidRPr="00D10F21">
        <w:t xml:space="preserve">: </w:t>
      </w:r>
      <w:r w:rsidRPr="00D10F21">
        <w:rPr>
          <w:rtl/>
        </w:rPr>
        <w:t>یعنی خطا منفی است (مقدار واقعی از مقدار هدف کمتر است)</w:t>
      </w:r>
      <w:r w:rsidRPr="00D10F21">
        <w:t>.</w:t>
      </w:r>
    </w:p>
    <w:p w14:paraId="01E2CD45" w14:textId="77777777" w:rsidR="00315F7B" w:rsidRPr="00D10F21" w:rsidRDefault="00315F7B" w:rsidP="00315F7B">
      <w:pPr>
        <w:numPr>
          <w:ilvl w:val="2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Positive</w:t>
      </w:r>
      <w:r w:rsidRPr="00D10F21">
        <w:t xml:space="preserve">: </w:t>
      </w:r>
      <w:r w:rsidRPr="00D10F21">
        <w:rPr>
          <w:rtl/>
        </w:rPr>
        <w:t>یعنی خطا مثبت است (مقدار واقعی از مقدار هدف بیشتر است)</w:t>
      </w:r>
      <w:r w:rsidRPr="00D10F21">
        <w:t>.</w:t>
      </w:r>
    </w:p>
    <w:p w14:paraId="74E97D2C" w14:textId="77777777" w:rsidR="00315F7B" w:rsidRPr="00D10F21" w:rsidRDefault="00315F7B" w:rsidP="00315F7B">
      <w:pPr>
        <w:pStyle w:val="NormalWeb"/>
        <w:numPr>
          <w:ilvl w:val="0"/>
          <w:numId w:val="24"/>
        </w:numPr>
        <w:bidi/>
        <w:rPr>
          <w:rFonts w:cs="B Nazanin"/>
        </w:rPr>
      </w:pPr>
      <w:r w:rsidRPr="00D10F21">
        <w:rPr>
          <w:rStyle w:val="Strong"/>
          <w:rFonts w:cs="B Nazanin"/>
          <w:rtl/>
        </w:rPr>
        <w:t>تغییرات خطا</w:t>
      </w:r>
      <w:r w:rsidRPr="00D10F21">
        <w:rPr>
          <w:rStyle w:val="Strong"/>
          <w:rFonts w:cs="B Nazanin"/>
        </w:rPr>
        <w:t xml:space="preserve"> (DeltaError)</w:t>
      </w:r>
      <w:r w:rsidRPr="00D10F21">
        <w:rPr>
          <w:rFonts w:cs="B Nazanin"/>
        </w:rPr>
        <w:t>:</w:t>
      </w:r>
    </w:p>
    <w:p w14:paraId="3C73E82A" w14:textId="77777777" w:rsidR="00315F7B" w:rsidRPr="00D10F21" w:rsidRDefault="00315F7B" w:rsidP="00315F7B">
      <w:pPr>
        <w:numPr>
          <w:ilvl w:val="1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 ورودی نشون‌دهنده تغییرات خطا در زمان‌های مختلف است. یعنی چقدر خطا در حال تغییر هست</w:t>
      </w:r>
      <w:r w:rsidRPr="00D10F21">
        <w:t>.</w:t>
      </w:r>
    </w:p>
    <w:p w14:paraId="459E624F" w14:textId="77777777" w:rsidR="00315F7B" w:rsidRPr="00D10F21" w:rsidRDefault="00315F7B" w:rsidP="00315F7B">
      <w:pPr>
        <w:numPr>
          <w:ilvl w:val="1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مثل ورودی قبلی سه حالت فازی داره</w:t>
      </w:r>
      <w:r w:rsidRPr="00D10F21">
        <w:t>:</w:t>
      </w:r>
    </w:p>
    <w:p w14:paraId="682E3C60" w14:textId="77777777" w:rsidR="00315F7B" w:rsidRPr="00D10F21" w:rsidRDefault="00315F7B" w:rsidP="00315F7B">
      <w:pPr>
        <w:numPr>
          <w:ilvl w:val="2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Zero</w:t>
      </w:r>
      <w:r w:rsidRPr="00D10F21">
        <w:t xml:space="preserve">: </w:t>
      </w:r>
      <w:r w:rsidRPr="00D10F21">
        <w:rPr>
          <w:rtl/>
        </w:rPr>
        <w:t>تغییرات خطا صفر است</w:t>
      </w:r>
      <w:r w:rsidRPr="00D10F21">
        <w:t>.</w:t>
      </w:r>
    </w:p>
    <w:p w14:paraId="50CF1A3F" w14:textId="77777777" w:rsidR="00315F7B" w:rsidRPr="00D10F21" w:rsidRDefault="00315F7B" w:rsidP="00315F7B">
      <w:pPr>
        <w:numPr>
          <w:ilvl w:val="2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Negative</w:t>
      </w:r>
      <w:r w:rsidRPr="00D10F21">
        <w:t xml:space="preserve">: </w:t>
      </w:r>
      <w:r w:rsidRPr="00D10F21">
        <w:rPr>
          <w:rtl/>
        </w:rPr>
        <w:t>تغییرات خطا منفی است</w:t>
      </w:r>
      <w:r w:rsidRPr="00D10F21">
        <w:t>.</w:t>
      </w:r>
    </w:p>
    <w:p w14:paraId="342EC7E4" w14:textId="53715F26" w:rsidR="00315F7B" w:rsidRPr="00D10F21" w:rsidRDefault="00315F7B" w:rsidP="00315F7B">
      <w:pPr>
        <w:numPr>
          <w:ilvl w:val="2"/>
          <w:numId w:val="24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Positive</w:t>
      </w:r>
      <w:r w:rsidRPr="00D10F21">
        <w:t xml:space="preserve">: </w:t>
      </w:r>
      <w:r w:rsidRPr="00D10F21">
        <w:rPr>
          <w:rtl/>
        </w:rPr>
        <w:t>تغییرات خطا مثبت است</w:t>
      </w:r>
      <w:r w:rsidRPr="00D10F21">
        <w:t>.</w:t>
      </w:r>
    </w:p>
    <w:p w14:paraId="3F5C0F18" w14:textId="49BBE0D6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47AD58C5" w14:textId="60334E0A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2B45B29F" w14:textId="2BE24133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21EC074A" w14:textId="76E0597A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17D594FC" w14:textId="56213C55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54145EAC" w14:textId="2C80C580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6325913F" w14:textId="3341FE3F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05C380FF" w14:textId="77777777" w:rsidR="00722735" w:rsidRPr="00D10F21" w:rsidRDefault="00722735" w:rsidP="00722735">
      <w:pPr>
        <w:spacing w:before="100" w:beforeAutospacing="1" w:after="100" w:afterAutospacing="1" w:line="240" w:lineRule="auto"/>
        <w:jc w:val="left"/>
      </w:pPr>
    </w:p>
    <w:p w14:paraId="01B749FA" w14:textId="77777777" w:rsidR="00315F7B" w:rsidRPr="00D10F21" w:rsidRDefault="00315F7B" w:rsidP="00315F7B">
      <w:r w:rsidRPr="00D10F21">
        <w:rPr>
          <w:rtl/>
        </w:rPr>
        <w:lastRenderedPageBreak/>
        <w:t>خروجی‌ها</w:t>
      </w:r>
      <w:r w:rsidRPr="00D10F21">
        <w:t xml:space="preserve"> (Outputs):</w:t>
      </w:r>
    </w:p>
    <w:p w14:paraId="6F9DAE9E" w14:textId="1F87C6F4" w:rsidR="00315F7B" w:rsidRPr="00D10F21" w:rsidRDefault="00315F7B" w:rsidP="00315F7B">
      <w:pPr>
        <w:pStyle w:val="NormalWeb"/>
        <w:numPr>
          <w:ilvl w:val="0"/>
          <w:numId w:val="25"/>
        </w:numPr>
        <w:bidi/>
        <w:rPr>
          <w:rFonts w:cs="B Nazanin"/>
        </w:rPr>
      </w:pPr>
      <w:r w:rsidRPr="00D10F21">
        <w:rPr>
          <w:rStyle w:val="Strong"/>
          <w:rFonts w:cs="B Nazanin"/>
        </w:rPr>
        <w:t xml:space="preserve">Kp </w:t>
      </w:r>
      <w:r w:rsidRPr="00D10F21">
        <w:rPr>
          <w:rStyle w:val="Strong"/>
          <w:rFonts w:cs="B Nazanin"/>
          <w:rtl/>
        </w:rPr>
        <w:t>ضریب تناسب</w:t>
      </w:r>
      <w:r w:rsidRPr="00D10F21">
        <w:rPr>
          <w:rFonts w:cs="B Nazanin"/>
        </w:rPr>
        <w:t>:</w:t>
      </w:r>
    </w:p>
    <w:p w14:paraId="0F40E973" w14:textId="77777777" w:rsidR="00315F7B" w:rsidRPr="00D10F21" w:rsidRDefault="00315F7B" w:rsidP="00315F7B">
      <w:pPr>
        <w:numPr>
          <w:ilvl w:val="1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 خروجی نشان‌دهنده ضریب تناسب در کنترل‌کننده</w:t>
      </w:r>
      <w:r w:rsidRPr="00D10F21">
        <w:t xml:space="preserve"> PID </w:t>
      </w:r>
      <w:r w:rsidRPr="00D10F21">
        <w:rPr>
          <w:rtl/>
        </w:rPr>
        <w:t>است که در واقع برای تنظیم حساسیت سیستم به خطا استفاده می‌شود</w:t>
      </w:r>
      <w:r w:rsidRPr="00D10F21">
        <w:t>.</w:t>
      </w:r>
    </w:p>
    <w:p w14:paraId="4848A988" w14:textId="77777777" w:rsidR="00315F7B" w:rsidRPr="00D10F21" w:rsidRDefault="00315F7B" w:rsidP="00315F7B">
      <w:pPr>
        <w:numPr>
          <w:ilvl w:val="1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سه حالت فازی برای</w:t>
      </w:r>
      <w:r w:rsidRPr="00D10F21">
        <w:t xml:space="preserve"> Kp </w:t>
      </w:r>
      <w:r w:rsidRPr="00D10F21">
        <w:rPr>
          <w:rtl/>
        </w:rPr>
        <w:t>وجود دارد</w:t>
      </w:r>
      <w:r w:rsidRPr="00D10F21">
        <w:t>:</w:t>
      </w:r>
    </w:p>
    <w:p w14:paraId="269CAE8F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Low</w:t>
      </w:r>
      <w:r w:rsidRPr="00D10F21">
        <w:t xml:space="preserve">: </w:t>
      </w:r>
      <w:r w:rsidRPr="00D10F21">
        <w:rPr>
          <w:rtl/>
        </w:rPr>
        <w:t>ضریب تناسب کم است</w:t>
      </w:r>
      <w:r w:rsidRPr="00D10F21">
        <w:t>.</w:t>
      </w:r>
    </w:p>
    <w:p w14:paraId="63E169DB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Medium</w:t>
      </w:r>
      <w:r w:rsidRPr="00D10F21">
        <w:t xml:space="preserve">: </w:t>
      </w:r>
      <w:r w:rsidRPr="00D10F21">
        <w:rPr>
          <w:rtl/>
        </w:rPr>
        <w:t>ضریب تناسب متوسط است</w:t>
      </w:r>
      <w:r w:rsidRPr="00D10F21">
        <w:t>.</w:t>
      </w:r>
    </w:p>
    <w:p w14:paraId="59A6E274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High</w:t>
      </w:r>
      <w:r w:rsidRPr="00D10F21">
        <w:t xml:space="preserve">: </w:t>
      </w:r>
      <w:r w:rsidRPr="00D10F21">
        <w:rPr>
          <w:rtl/>
        </w:rPr>
        <w:t>ضریب تناسب زیاد است</w:t>
      </w:r>
      <w:r w:rsidRPr="00D10F21">
        <w:t>.</w:t>
      </w:r>
    </w:p>
    <w:p w14:paraId="724A6B8E" w14:textId="07559DDD" w:rsidR="00315F7B" w:rsidRPr="00D10F21" w:rsidRDefault="00315F7B" w:rsidP="00315F7B">
      <w:pPr>
        <w:pStyle w:val="NormalWeb"/>
        <w:numPr>
          <w:ilvl w:val="0"/>
          <w:numId w:val="25"/>
        </w:numPr>
        <w:bidi/>
        <w:rPr>
          <w:rFonts w:cs="B Nazanin"/>
        </w:rPr>
      </w:pPr>
      <w:r w:rsidRPr="00D10F21">
        <w:rPr>
          <w:rStyle w:val="Strong"/>
          <w:rFonts w:cs="B Nazanin"/>
        </w:rPr>
        <w:t xml:space="preserve">Ki </w:t>
      </w:r>
      <w:r w:rsidRPr="00D10F21">
        <w:rPr>
          <w:rStyle w:val="Strong"/>
          <w:rFonts w:cs="B Nazanin"/>
          <w:rtl/>
        </w:rPr>
        <w:t>ضریب انتگرال</w:t>
      </w:r>
      <w:r w:rsidRPr="00D10F21">
        <w:rPr>
          <w:rFonts w:cs="B Nazanin"/>
        </w:rPr>
        <w:t>:</w:t>
      </w:r>
    </w:p>
    <w:p w14:paraId="2C0D2A9C" w14:textId="77777777" w:rsidR="00315F7B" w:rsidRPr="00D10F21" w:rsidRDefault="00315F7B" w:rsidP="00315F7B">
      <w:pPr>
        <w:numPr>
          <w:ilvl w:val="1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 خروجی نشون‌دهنده ضریب انتگرال در کنترل‌کننده</w:t>
      </w:r>
      <w:r w:rsidRPr="00D10F21">
        <w:t xml:space="preserve"> PID </w:t>
      </w:r>
      <w:r w:rsidRPr="00D10F21">
        <w:rPr>
          <w:rtl/>
        </w:rPr>
        <w:t>است که برای جبران خطاهای مداوم به کار می‌رود</w:t>
      </w:r>
      <w:r w:rsidRPr="00D10F21">
        <w:t>.</w:t>
      </w:r>
    </w:p>
    <w:p w14:paraId="10287E9D" w14:textId="77777777" w:rsidR="00315F7B" w:rsidRPr="00D10F21" w:rsidRDefault="00315F7B" w:rsidP="00315F7B">
      <w:pPr>
        <w:numPr>
          <w:ilvl w:val="1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مشابه</w:t>
      </w:r>
      <w:r w:rsidRPr="00D10F21">
        <w:t xml:space="preserve"> Kp</w:t>
      </w:r>
      <w:r w:rsidRPr="00D10F21">
        <w:rPr>
          <w:rtl/>
        </w:rPr>
        <w:t>، سه حالت فازی برای</w:t>
      </w:r>
      <w:r w:rsidRPr="00D10F21">
        <w:t xml:space="preserve"> Ki </w:t>
      </w:r>
      <w:r w:rsidRPr="00D10F21">
        <w:rPr>
          <w:rtl/>
        </w:rPr>
        <w:t>هم داریم</w:t>
      </w:r>
      <w:r w:rsidRPr="00D10F21">
        <w:t>:</w:t>
      </w:r>
    </w:p>
    <w:p w14:paraId="7C8DFBA3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Low</w:t>
      </w:r>
      <w:r w:rsidRPr="00D10F21">
        <w:t xml:space="preserve">: </w:t>
      </w:r>
      <w:r w:rsidRPr="00D10F21">
        <w:rPr>
          <w:rtl/>
        </w:rPr>
        <w:t>ضریب انتگرال کم است</w:t>
      </w:r>
      <w:r w:rsidRPr="00D10F21">
        <w:t>.</w:t>
      </w:r>
    </w:p>
    <w:p w14:paraId="6DFB9BAA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Medium</w:t>
      </w:r>
      <w:r w:rsidRPr="00D10F21">
        <w:t xml:space="preserve">: </w:t>
      </w:r>
      <w:r w:rsidRPr="00D10F21">
        <w:rPr>
          <w:rtl/>
        </w:rPr>
        <w:t>ضریب انتگرال متوسط است</w:t>
      </w:r>
      <w:r w:rsidRPr="00D10F21">
        <w:t>.</w:t>
      </w:r>
    </w:p>
    <w:p w14:paraId="688FC7E9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High</w:t>
      </w:r>
      <w:r w:rsidRPr="00D10F21">
        <w:t xml:space="preserve">: </w:t>
      </w:r>
      <w:r w:rsidRPr="00D10F21">
        <w:rPr>
          <w:rtl/>
        </w:rPr>
        <w:t>ضریب انتگرال زیاد است</w:t>
      </w:r>
      <w:r w:rsidRPr="00D10F21">
        <w:t>.</w:t>
      </w:r>
    </w:p>
    <w:p w14:paraId="6EF518EC" w14:textId="62C53333" w:rsidR="00315F7B" w:rsidRPr="00D10F21" w:rsidRDefault="00315F7B" w:rsidP="00315F7B">
      <w:pPr>
        <w:pStyle w:val="NormalWeb"/>
        <w:numPr>
          <w:ilvl w:val="0"/>
          <w:numId w:val="25"/>
        </w:numPr>
        <w:bidi/>
        <w:rPr>
          <w:rFonts w:cs="B Nazanin"/>
        </w:rPr>
      </w:pPr>
      <w:r w:rsidRPr="00D10F21">
        <w:rPr>
          <w:rStyle w:val="Strong"/>
          <w:rFonts w:cs="B Nazanin"/>
        </w:rPr>
        <w:t xml:space="preserve">Kd </w:t>
      </w:r>
      <w:r w:rsidRPr="00D10F21">
        <w:rPr>
          <w:rStyle w:val="Strong"/>
          <w:rFonts w:cs="B Nazanin"/>
          <w:rtl/>
        </w:rPr>
        <w:t>ضریب مشتق</w:t>
      </w:r>
      <w:r w:rsidRPr="00D10F21">
        <w:rPr>
          <w:rFonts w:cs="B Nazanin"/>
        </w:rPr>
        <w:t>:</w:t>
      </w:r>
    </w:p>
    <w:p w14:paraId="4BCA096C" w14:textId="77777777" w:rsidR="00315F7B" w:rsidRPr="00D10F21" w:rsidRDefault="00315F7B" w:rsidP="00315F7B">
      <w:pPr>
        <w:numPr>
          <w:ilvl w:val="1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 خروجی نشون‌دهنده ضریب مشتق در کنترل‌کننده</w:t>
      </w:r>
      <w:r w:rsidRPr="00D10F21">
        <w:t xml:space="preserve"> PID </w:t>
      </w:r>
      <w:r w:rsidRPr="00D10F21">
        <w:rPr>
          <w:rtl/>
        </w:rPr>
        <w:t>است که برای کاهش نوسانات در سیستم به کار می‌رود</w:t>
      </w:r>
      <w:r w:rsidRPr="00D10F21">
        <w:t>.</w:t>
      </w:r>
    </w:p>
    <w:p w14:paraId="20D85F76" w14:textId="77777777" w:rsidR="00315F7B" w:rsidRPr="00D10F21" w:rsidRDefault="00315F7B" w:rsidP="00315F7B">
      <w:pPr>
        <w:numPr>
          <w:ilvl w:val="1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اینم مثل</w:t>
      </w:r>
      <w:r w:rsidRPr="00D10F21">
        <w:t xml:space="preserve"> Kp </w:t>
      </w:r>
      <w:r w:rsidRPr="00D10F21">
        <w:rPr>
          <w:rtl/>
        </w:rPr>
        <w:t>و</w:t>
      </w:r>
      <w:r w:rsidRPr="00D10F21">
        <w:t xml:space="preserve"> Ki </w:t>
      </w:r>
      <w:r w:rsidRPr="00D10F21">
        <w:rPr>
          <w:rtl/>
        </w:rPr>
        <w:t>سه حالت فازی دارد</w:t>
      </w:r>
      <w:r w:rsidRPr="00D10F21">
        <w:t>:</w:t>
      </w:r>
    </w:p>
    <w:p w14:paraId="27D2E293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Low</w:t>
      </w:r>
      <w:r w:rsidRPr="00D10F21">
        <w:t xml:space="preserve">: </w:t>
      </w:r>
      <w:r w:rsidRPr="00D10F21">
        <w:rPr>
          <w:rtl/>
        </w:rPr>
        <w:t>ضریب مشتق کم است</w:t>
      </w:r>
      <w:r w:rsidRPr="00D10F21">
        <w:t>.</w:t>
      </w:r>
    </w:p>
    <w:p w14:paraId="604AD76D" w14:textId="7777777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Medium</w:t>
      </w:r>
      <w:r w:rsidRPr="00D10F21">
        <w:t xml:space="preserve">: </w:t>
      </w:r>
      <w:r w:rsidRPr="00D10F21">
        <w:rPr>
          <w:rtl/>
        </w:rPr>
        <w:t>ضریب مشتق متوسط است</w:t>
      </w:r>
      <w:r w:rsidRPr="00D10F21">
        <w:t>.</w:t>
      </w:r>
    </w:p>
    <w:p w14:paraId="32374904" w14:textId="38385C67" w:rsidR="00315F7B" w:rsidRPr="00D10F21" w:rsidRDefault="00315F7B" w:rsidP="00315F7B">
      <w:pPr>
        <w:numPr>
          <w:ilvl w:val="2"/>
          <w:numId w:val="25"/>
        </w:numPr>
        <w:spacing w:before="100" w:beforeAutospacing="1" w:after="100" w:afterAutospacing="1" w:line="240" w:lineRule="auto"/>
        <w:jc w:val="left"/>
      </w:pPr>
      <w:r w:rsidRPr="00D10F21">
        <w:rPr>
          <w:rStyle w:val="Strong"/>
        </w:rPr>
        <w:t>High</w:t>
      </w:r>
      <w:r w:rsidRPr="00D10F21">
        <w:t xml:space="preserve">: </w:t>
      </w:r>
      <w:r w:rsidRPr="00D10F21">
        <w:rPr>
          <w:rtl/>
        </w:rPr>
        <w:t>ضریب مشتق زیاد است</w:t>
      </w:r>
      <w:r w:rsidRPr="00D10F21">
        <w:t>.</w:t>
      </w:r>
    </w:p>
    <w:p w14:paraId="653DA3DF" w14:textId="08C494A8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7887A10F" w14:textId="063AA6DA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131FA9FA" w14:textId="40C898D0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6A9B37DB" w14:textId="5FBAB3A9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188B31D7" w14:textId="498F0D02" w:rsidR="00722735" w:rsidRPr="00D10F21" w:rsidRDefault="00722735" w:rsidP="00722735">
      <w:pPr>
        <w:spacing w:before="100" w:beforeAutospacing="1" w:after="100" w:afterAutospacing="1" w:line="240" w:lineRule="auto"/>
        <w:jc w:val="left"/>
        <w:rPr>
          <w:rtl/>
        </w:rPr>
      </w:pPr>
    </w:p>
    <w:p w14:paraId="0FF2E0EB" w14:textId="77777777" w:rsidR="00722735" w:rsidRPr="00D10F21" w:rsidRDefault="00722735" w:rsidP="00722735">
      <w:pPr>
        <w:spacing w:before="100" w:beforeAutospacing="1" w:after="100" w:afterAutospacing="1" w:line="240" w:lineRule="auto"/>
        <w:jc w:val="left"/>
      </w:pPr>
    </w:p>
    <w:p w14:paraId="0DF8DED2" w14:textId="77777777" w:rsidR="00315F7B" w:rsidRPr="00D10F21" w:rsidRDefault="00315F7B" w:rsidP="00315F7B">
      <w:r w:rsidRPr="00D10F21">
        <w:rPr>
          <w:rtl/>
        </w:rPr>
        <w:lastRenderedPageBreak/>
        <w:t>قوانین فازی</w:t>
      </w:r>
      <w:r w:rsidRPr="00D10F21">
        <w:t xml:space="preserve"> (Fuzzy Rules):</w:t>
      </w:r>
    </w:p>
    <w:p w14:paraId="1F88D2E4" w14:textId="2E3827C0" w:rsidR="00315F7B" w:rsidRPr="00D10F21" w:rsidRDefault="00315F7B" w:rsidP="00315F7B">
      <w:pPr>
        <w:pStyle w:val="NormalWeb"/>
        <w:bidi/>
        <w:rPr>
          <w:rFonts w:cs="B Nazanin"/>
        </w:rPr>
      </w:pPr>
      <w:r w:rsidRPr="00D10F21">
        <w:rPr>
          <w:rFonts w:cs="B Nazanin"/>
          <w:rtl/>
        </w:rPr>
        <w:t>در نهایت، این قوانین فازی تعیین می‌کنند که بر اساس ورودی‌ها (خطا و تغییرات خطا) چه مقدار برای خروجی‌ها</w:t>
      </w:r>
      <w:r w:rsidRPr="00D10F21">
        <w:rPr>
          <w:rFonts w:cs="B Nazanin"/>
        </w:rPr>
        <w:t xml:space="preserve"> Kp</w:t>
      </w:r>
      <w:r w:rsidRPr="00D10F21">
        <w:rPr>
          <w:rFonts w:cs="B Nazanin"/>
          <w:rtl/>
        </w:rPr>
        <w:t xml:space="preserve">، </w:t>
      </w:r>
      <w:r w:rsidRPr="00D10F21">
        <w:rPr>
          <w:rFonts w:cs="B Nazanin"/>
        </w:rPr>
        <w:t>Ki</w:t>
      </w:r>
      <w:r w:rsidRPr="00D10F21">
        <w:rPr>
          <w:rFonts w:cs="B Nazanin"/>
          <w:rtl/>
        </w:rPr>
        <w:t xml:space="preserve">، </w:t>
      </w:r>
      <w:r w:rsidRPr="00D10F21">
        <w:rPr>
          <w:rFonts w:cs="B Nazanin"/>
        </w:rPr>
        <w:t xml:space="preserve">Kd </w:t>
      </w:r>
      <w:r w:rsidRPr="00D10F21">
        <w:rPr>
          <w:rFonts w:cs="B Nazanin"/>
          <w:rtl/>
        </w:rPr>
        <w:t>انتخاب شود. سه قانون فازی در اینجا داریم که به شکل جدول زیر نوشته شده‌اند</w:t>
      </w:r>
      <w:r w:rsidRPr="00D10F21">
        <w:rPr>
          <w:rFonts w:cs="B Nazani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7"/>
        <w:gridCol w:w="1592"/>
        <w:gridCol w:w="1314"/>
        <w:gridCol w:w="1314"/>
        <w:gridCol w:w="980"/>
        <w:gridCol w:w="2081"/>
      </w:tblGrid>
      <w:tr w:rsidR="00315F7B" w:rsidRPr="00D10F21" w14:paraId="54D00054" w14:textId="77777777" w:rsidTr="00315F7B">
        <w:tc>
          <w:tcPr>
            <w:tcW w:w="0" w:type="auto"/>
            <w:hideMark/>
          </w:tcPr>
          <w:p w14:paraId="5F0F3BEF" w14:textId="77777777" w:rsidR="00315F7B" w:rsidRPr="00D10F21" w:rsidRDefault="00315F7B" w:rsidP="00315F7B">
            <w:pPr>
              <w:jc w:val="center"/>
              <w:rPr>
                <w:b/>
                <w:bCs/>
              </w:rPr>
            </w:pPr>
            <w:r w:rsidRPr="00D10F21">
              <w:rPr>
                <w:b/>
                <w:bCs/>
                <w:rtl/>
              </w:rPr>
              <w:t>خطا</w:t>
            </w:r>
          </w:p>
        </w:tc>
        <w:tc>
          <w:tcPr>
            <w:tcW w:w="0" w:type="auto"/>
            <w:hideMark/>
          </w:tcPr>
          <w:p w14:paraId="667B281F" w14:textId="77777777" w:rsidR="00315F7B" w:rsidRPr="00D10F21" w:rsidRDefault="00315F7B" w:rsidP="00315F7B">
            <w:pPr>
              <w:jc w:val="center"/>
              <w:rPr>
                <w:b/>
                <w:bCs/>
              </w:rPr>
            </w:pPr>
            <w:r w:rsidRPr="00D10F21">
              <w:rPr>
                <w:b/>
                <w:bCs/>
                <w:rtl/>
              </w:rPr>
              <w:t>تغییرات خطا</w:t>
            </w:r>
          </w:p>
        </w:tc>
        <w:tc>
          <w:tcPr>
            <w:tcW w:w="0" w:type="auto"/>
            <w:hideMark/>
          </w:tcPr>
          <w:p w14:paraId="1DBF2779" w14:textId="77777777" w:rsidR="00315F7B" w:rsidRPr="00D10F21" w:rsidRDefault="00315F7B" w:rsidP="00315F7B">
            <w:pPr>
              <w:jc w:val="center"/>
              <w:rPr>
                <w:b/>
                <w:bCs/>
              </w:rPr>
            </w:pPr>
            <w:r w:rsidRPr="00D10F21">
              <w:rPr>
                <w:b/>
                <w:bCs/>
              </w:rPr>
              <w:t>Kp</w:t>
            </w:r>
          </w:p>
        </w:tc>
        <w:tc>
          <w:tcPr>
            <w:tcW w:w="0" w:type="auto"/>
            <w:hideMark/>
          </w:tcPr>
          <w:p w14:paraId="495A0A40" w14:textId="77777777" w:rsidR="00315F7B" w:rsidRPr="00D10F21" w:rsidRDefault="00315F7B" w:rsidP="00315F7B">
            <w:pPr>
              <w:jc w:val="center"/>
              <w:rPr>
                <w:b/>
                <w:bCs/>
              </w:rPr>
            </w:pPr>
            <w:r w:rsidRPr="00D10F21">
              <w:rPr>
                <w:b/>
                <w:bCs/>
              </w:rPr>
              <w:t>Ki</w:t>
            </w:r>
          </w:p>
        </w:tc>
        <w:tc>
          <w:tcPr>
            <w:tcW w:w="0" w:type="auto"/>
            <w:hideMark/>
          </w:tcPr>
          <w:p w14:paraId="1E48030F" w14:textId="77777777" w:rsidR="00315F7B" w:rsidRPr="00D10F21" w:rsidRDefault="00315F7B" w:rsidP="00315F7B">
            <w:pPr>
              <w:jc w:val="center"/>
              <w:rPr>
                <w:b/>
                <w:bCs/>
              </w:rPr>
            </w:pPr>
            <w:r w:rsidRPr="00D10F21">
              <w:rPr>
                <w:b/>
                <w:bCs/>
              </w:rPr>
              <w:t>Kd</w:t>
            </w:r>
          </w:p>
        </w:tc>
        <w:tc>
          <w:tcPr>
            <w:tcW w:w="0" w:type="auto"/>
            <w:hideMark/>
          </w:tcPr>
          <w:p w14:paraId="4BAA06B4" w14:textId="77777777" w:rsidR="00315F7B" w:rsidRPr="00D10F21" w:rsidRDefault="00315F7B" w:rsidP="00315F7B">
            <w:pPr>
              <w:jc w:val="center"/>
              <w:rPr>
                <w:b/>
                <w:bCs/>
              </w:rPr>
            </w:pPr>
            <w:r w:rsidRPr="00D10F21">
              <w:rPr>
                <w:b/>
                <w:bCs/>
                <w:rtl/>
              </w:rPr>
              <w:t>عملگر منطقی</w:t>
            </w:r>
          </w:p>
        </w:tc>
      </w:tr>
      <w:tr w:rsidR="00315F7B" w:rsidRPr="00D10F21" w14:paraId="0B25612C" w14:textId="77777777" w:rsidTr="00315F7B">
        <w:tc>
          <w:tcPr>
            <w:tcW w:w="0" w:type="auto"/>
            <w:hideMark/>
          </w:tcPr>
          <w:p w14:paraId="4AA987A8" w14:textId="77777777" w:rsidR="00315F7B" w:rsidRPr="00D10F21" w:rsidRDefault="00315F7B" w:rsidP="00315F7B">
            <w:pPr>
              <w:jc w:val="left"/>
            </w:pPr>
            <w:r w:rsidRPr="00D10F21">
              <w:t>Zero</w:t>
            </w:r>
          </w:p>
        </w:tc>
        <w:tc>
          <w:tcPr>
            <w:tcW w:w="0" w:type="auto"/>
            <w:hideMark/>
          </w:tcPr>
          <w:p w14:paraId="64C61C82" w14:textId="77777777" w:rsidR="00315F7B" w:rsidRPr="00D10F21" w:rsidRDefault="00315F7B" w:rsidP="00315F7B">
            <w:r w:rsidRPr="00D10F21">
              <w:t>Zero</w:t>
            </w:r>
          </w:p>
        </w:tc>
        <w:tc>
          <w:tcPr>
            <w:tcW w:w="0" w:type="auto"/>
            <w:hideMark/>
          </w:tcPr>
          <w:p w14:paraId="1F409752" w14:textId="77777777" w:rsidR="00315F7B" w:rsidRPr="00D10F21" w:rsidRDefault="00315F7B" w:rsidP="00315F7B">
            <w:r w:rsidRPr="00D10F21">
              <w:t>High</w:t>
            </w:r>
          </w:p>
        </w:tc>
        <w:tc>
          <w:tcPr>
            <w:tcW w:w="0" w:type="auto"/>
            <w:hideMark/>
          </w:tcPr>
          <w:p w14:paraId="0BF9F471" w14:textId="77777777" w:rsidR="00315F7B" w:rsidRPr="00D10F21" w:rsidRDefault="00315F7B" w:rsidP="00315F7B">
            <w:r w:rsidRPr="00D10F21">
              <w:t>Low</w:t>
            </w:r>
          </w:p>
        </w:tc>
        <w:tc>
          <w:tcPr>
            <w:tcW w:w="0" w:type="auto"/>
            <w:hideMark/>
          </w:tcPr>
          <w:p w14:paraId="0F2349C0" w14:textId="77777777" w:rsidR="00315F7B" w:rsidRPr="00D10F21" w:rsidRDefault="00315F7B" w:rsidP="00315F7B">
            <w:r w:rsidRPr="00D10F21">
              <w:t>Low</w:t>
            </w:r>
          </w:p>
        </w:tc>
        <w:tc>
          <w:tcPr>
            <w:tcW w:w="0" w:type="auto"/>
            <w:hideMark/>
          </w:tcPr>
          <w:p w14:paraId="57D11527" w14:textId="77777777" w:rsidR="00315F7B" w:rsidRPr="00D10F21" w:rsidRDefault="00315F7B" w:rsidP="00315F7B">
            <w:r w:rsidRPr="00D10F21">
              <w:rPr>
                <w:rtl/>
              </w:rPr>
              <w:t>پذیرش این ترکیب</w:t>
            </w:r>
          </w:p>
        </w:tc>
      </w:tr>
      <w:tr w:rsidR="00315F7B" w:rsidRPr="00D10F21" w14:paraId="06304531" w14:textId="77777777" w:rsidTr="00315F7B">
        <w:tc>
          <w:tcPr>
            <w:tcW w:w="0" w:type="auto"/>
            <w:hideMark/>
          </w:tcPr>
          <w:p w14:paraId="340D8CF5" w14:textId="77777777" w:rsidR="00315F7B" w:rsidRPr="00D10F21" w:rsidRDefault="00315F7B" w:rsidP="00315F7B">
            <w:r w:rsidRPr="00D10F21">
              <w:t>Negative</w:t>
            </w:r>
          </w:p>
        </w:tc>
        <w:tc>
          <w:tcPr>
            <w:tcW w:w="0" w:type="auto"/>
            <w:hideMark/>
          </w:tcPr>
          <w:p w14:paraId="06E560C9" w14:textId="77777777" w:rsidR="00315F7B" w:rsidRPr="00D10F21" w:rsidRDefault="00315F7B" w:rsidP="00315F7B">
            <w:r w:rsidRPr="00D10F21">
              <w:t>Negative</w:t>
            </w:r>
          </w:p>
        </w:tc>
        <w:tc>
          <w:tcPr>
            <w:tcW w:w="0" w:type="auto"/>
            <w:hideMark/>
          </w:tcPr>
          <w:p w14:paraId="28BEA0F7" w14:textId="77777777" w:rsidR="00315F7B" w:rsidRPr="00D10F21" w:rsidRDefault="00315F7B" w:rsidP="00315F7B">
            <w:r w:rsidRPr="00D10F21">
              <w:t>Medium</w:t>
            </w:r>
          </w:p>
        </w:tc>
        <w:tc>
          <w:tcPr>
            <w:tcW w:w="0" w:type="auto"/>
            <w:hideMark/>
          </w:tcPr>
          <w:p w14:paraId="3431E212" w14:textId="77777777" w:rsidR="00315F7B" w:rsidRPr="00D10F21" w:rsidRDefault="00315F7B" w:rsidP="00315F7B">
            <w:r w:rsidRPr="00D10F21">
              <w:t>Medium</w:t>
            </w:r>
          </w:p>
        </w:tc>
        <w:tc>
          <w:tcPr>
            <w:tcW w:w="0" w:type="auto"/>
            <w:hideMark/>
          </w:tcPr>
          <w:p w14:paraId="78BAAB2C" w14:textId="77777777" w:rsidR="00315F7B" w:rsidRPr="00D10F21" w:rsidRDefault="00315F7B" w:rsidP="00315F7B">
            <w:r w:rsidRPr="00D10F21">
              <w:t>Low</w:t>
            </w:r>
          </w:p>
        </w:tc>
        <w:tc>
          <w:tcPr>
            <w:tcW w:w="0" w:type="auto"/>
            <w:hideMark/>
          </w:tcPr>
          <w:p w14:paraId="2C45A0A3" w14:textId="77777777" w:rsidR="00315F7B" w:rsidRPr="00D10F21" w:rsidRDefault="00315F7B" w:rsidP="00315F7B">
            <w:r w:rsidRPr="00D10F21">
              <w:rPr>
                <w:rtl/>
              </w:rPr>
              <w:t>پذیرش این ترکیب</w:t>
            </w:r>
          </w:p>
        </w:tc>
      </w:tr>
      <w:tr w:rsidR="00315F7B" w:rsidRPr="00D10F21" w14:paraId="0908A251" w14:textId="77777777" w:rsidTr="00315F7B">
        <w:tc>
          <w:tcPr>
            <w:tcW w:w="0" w:type="auto"/>
            <w:hideMark/>
          </w:tcPr>
          <w:p w14:paraId="04DB1038" w14:textId="77777777" w:rsidR="00315F7B" w:rsidRPr="00D10F21" w:rsidRDefault="00315F7B" w:rsidP="00315F7B">
            <w:r w:rsidRPr="00D10F21">
              <w:t>Positive</w:t>
            </w:r>
          </w:p>
        </w:tc>
        <w:tc>
          <w:tcPr>
            <w:tcW w:w="0" w:type="auto"/>
            <w:hideMark/>
          </w:tcPr>
          <w:p w14:paraId="6309D649" w14:textId="77777777" w:rsidR="00315F7B" w:rsidRPr="00D10F21" w:rsidRDefault="00315F7B" w:rsidP="00315F7B">
            <w:r w:rsidRPr="00D10F21">
              <w:t>Positive</w:t>
            </w:r>
          </w:p>
        </w:tc>
        <w:tc>
          <w:tcPr>
            <w:tcW w:w="0" w:type="auto"/>
            <w:hideMark/>
          </w:tcPr>
          <w:p w14:paraId="0B6E933A" w14:textId="77777777" w:rsidR="00315F7B" w:rsidRPr="00D10F21" w:rsidRDefault="00315F7B" w:rsidP="00315F7B">
            <w:r w:rsidRPr="00D10F21">
              <w:t>Low</w:t>
            </w:r>
          </w:p>
        </w:tc>
        <w:tc>
          <w:tcPr>
            <w:tcW w:w="0" w:type="auto"/>
            <w:hideMark/>
          </w:tcPr>
          <w:p w14:paraId="2C12D058" w14:textId="77777777" w:rsidR="00315F7B" w:rsidRPr="00D10F21" w:rsidRDefault="00315F7B" w:rsidP="00315F7B">
            <w:r w:rsidRPr="00D10F21">
              <w:t>High</w:t>
            </w:r>
          </w:p>
        </w:tc>
        <w:tc>
          <w:tcPr>
            <w:tcW w:w="0" w:type="auto"/>
            <w:hideMark/>
          </w:tcPr>
          <w:p w14:paraId="68CF8341" w14:textId="77777777" w:rsidR="00315F7B" w:rsidRPr="00D10F21" w:rsidRDefault="00315F7B" w:rsidP="00315F7B">
            <w:r w:rsidRPr="00D10F21">
              <w:t>High</w:t>
            </w:r>
          </w:p>
        </w:tc>
        <w:tc>
          <w:tcPr>
            <w:tcW w:w="0" w:type="auto"/>
            <w:hideMark/>
          </w:tcPr>
          <w:p w14:paraId="7BEB32CB" w14:textId="77777777" w:rsidR="00315F7B" w:rsidRPr="00D10F21" w:rsidRDefault="00315F7B" w:rsidP="00315F7B">
            <w:r w:rsidRPr="00D10F21">
              <w:rPr>
                <w:rtl/>
              </w:rPr>
              <w:t>پذیرش این ترکیب</w:t>
            </w:r>
          </w:p>
        </w:tc>
      </w:tr>
    </w:tbl>
    <w:p w14:paraId="2B47A79D" w14:textId="77777777" w:rsidR="00315F7B" w:rsidRPr="00D10F21" w:rsidRDefault="00315F7B" w:rsidP="00315F7B">
      <w:r w:rsidRPr="00D10F21">
        <w:rPr>
          <w:rtl/>
        </w:rPr>
        <w:t>به زبان ساده‌تر</w:t>
      </w:r>
      <w:r w:rsidRPr="00D10F21">
        <w:t>:</w:t>
      </w:r>
    </w:p>
    <w:p w14:paraId="76F5EFA0" w14:textId="77777777" w:rsidR="00315F7B" w:rsidRPr="00D10F21" w:rsidRDefault="00315F7B" w:rsidP="00315F7B">
      <w:pPr>
        <w:numPr>
          <w:ilvl w:val="0"/>
          <w:numId w:val="26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وقتی خطا و تغییرات خطا</w:t>
      </w:r>
      <w:r w:rsidRPr="00D10F21">
        <w:t xml:space="preserve"> "Zero" </w:t>
      </w:r>
      <w:r w:rsidRPr="00D10F21">
        <w:rPr>
          <w:rtl/>
        </w:rPr>
        <w:t>باشند، سیستم</w:t>
      </w:r>
      <w:r w:rsidRPr="00D10F21">
        <w:t xml:space="preserve"> Kp </w:t>
      </w:r>
      <w:r w:rsidRPr="00D10F21">
        <w:rPr>
          <w:rtl/>
        </w:rPr>
        <w:t xml:space="preserve">بالا، </w:t>
      </w:r>
      <w:r w:rsidRPr="00D10F21">
        <w:t xml:space="preserve">Ki </w:t>
      </w:r>
      <w:r w:rsidRPr="00D10F21">
        <w:rPr>
          <w:rtl/>
        </w:rPr>
        <w:t>پایین و</w:t>
      </w:r>
      <w:r w:rsidRPr="00D10F21">
        <w:t xml:space="preserve"> Kd </w:t>
      </w:r>
      <w:r w:rsidRPr="00D10F21">
        <w:rPr>
          <w:rtl/>
        </w:rPr>
        <w:t>پایین می‌سازد</w:t>
      </w:r>
      <w:r w:rsidRPr="00D10F21">
        <w:t>.</w:t>
      </w:r>
    </w:p>
    <w:p w14:paraId="53F6B2CD" w14:textId="77777777" w:rsidR="00315F7B" w:rsidRPr="00D10F21" w:rsidRDefault="00315F7B" w:rsidP="00315F7B">
      <w:pPr>
        <w:numPr>
          <w:ilvl w:val="0"/>
          <w:numId w:val="26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وقتی خطا و تغییرات خطا</w:t>
      </w:r>
      <w:r w:rsidRPr="00D10F21">
        <w:t xml:space="preserve"> "Negative" </w:t>
      </w:r>
      <w:r w:rsidRPr="00D10F21">
        <w:rPr>
          <w:rtl/>
        </w:rPr>
        <w:t>باشند، سیستم</w:t>
      </w:r>
      <w:r w:rsidRPr="00D10F21">
        <w:t xml:space="preserve"> Kp </w:t>
      </w:r>
      <w:r w:rsidRPr="00D10F21">
        <w:rPr>
          <w:rtl/>
        </w:rPr>
        <w:t>و</w:t>
      </w:r>
      <w:r w:rsidRPr="00D10F21">
        <w:t xml:space="preserve"> Ki </w:t>
      </w:r>
      <w:r w:rsidRPr="00D10F21">
        <w:rPr>
          <w:rtl/>
        </w:rPr>
        <w:t>متوسط و</w:t>
      </w:r>
      <w:r w:rsidRPr="00D10F21">
        <w:t xml:space="preserve"> Kd </w:t>
      </w:r>
      <w:r w:rsidRPr="00D10F21">
        <w:rPr>
          <w:rtl/>
        </w:rPr>
        <w:t>پایین می‌سازد</w:t>
      </w:r>
      <w:r w:rsidRPr="00D10F21">
        <w:t>.</w:t>
      </w:r>
    </w:p>
    <w:p w14:paraId="3A364F0B" w14:textId="77777777" w:rsidR="00315F7B" w:rsidRPr="00D10F21" w:rsidRDefault="00315F7B" w:rsidP="00315F7B">
      <w:pPr>
        <w:numPr>
          <w:ilvl w:val="0"/>
          <w:numId w:val="26"/>
        </w:numPr>
        <w:spacing w:before="100" w:beforeAutospacing="1" w:after="100" w:afterAutospacing="1" w:line="240" w:lineRule="auto"/>
        <w:jc w:val="left"/>
      </w:pPr>
      <w:r w:rsidRPr="00D10F21">
        <w:rPr>
          <w:rtl/>
        </w:rPr>
        <w:t>وقتی خطا و تغییرات خطا</w:t>
      </w:r>
      <w:r w:rsidRPr="00D10F21">
        <w:t xml:space="preserve"> "Positive" </w:t>
      </w:r>
      <w:r w:rsidRPr="00D10F21">
        <w:rPr>
          <w:rtl/>
        </w:rPr>
        <w:t>باشند، سیستم</w:t>
      </w:r>
      <w:r w:rsidRPr="00D10F21">
        <w:t xml:space="preserve"> Kp </w:t>
      </w:r>
      <w:r w:rsidRPr="00D10F21">
        <w:rPr>
          <w:rtl/>
        </w:rPr>
        <w:t xml:space="preserve">پایین، </w:t>
      </w:r>
      <w:r w:rsidRPr="00D10F21">
        <w:t xml:space="preserve">Ki </w:t>
      </w:r>
      <w:r w:rsidRPr="00D10F21">
        <w:rPr>
          <w:rtl/>
        </w:rPr>
        <w:t>بالا و</w:t>
      </w:r>
      <w:r w:rsidRPr="00D10F21">
        <w:t xml:space="preserve"> Kd </w:t>
      </w:r>
      <w:r w:rsidRPr="00D10F21">
        <w:rPr>
          <w:rtl/>
        </w:rPr>
        <w:t>بالا می‌سازد</w:t>
      </w:r>
      <w:r w:rsidRPr="00D10F21">
        <w:t>.</w:t>
      </w:r>
    </w:p>
    <w:p w14:paraId="42FFAA74" w14:textId="77777777" w:rsidR="00315F7B" w:rsidRPr="00D10F21" w:rsidRDefault="00315F7B" w:rsidP="00AD1679">
      <w:pPr>
        <w:jc w:val="left"/>
        <w:rPr>
          <w:rFonts w:hint="cs"/>
          <w:rtl/>
        </w:rPr>
      </w:pPr>
    </w:p>
    <w:sectPr w:rsidR="00315F7B" w:rsidRPr="00D10F21" w:rsidSect="00E1011C">
      <w:headerReference w:type="even" r:id="rId23"/>
      <w:headerReference w:type="default" r:id="rId24"/>
      <w:footerReference w:type="default" r:id="rId25"/>
      <w:headerReference w:type="first" r:id="rId26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EAAED" w14:textId="77777777" w:rsidR="00046F67" w:rsidRDefault="00046F67" w:rsidP="005507A9">
      <w:pPr>
        <w:spacing w:after="0" w:line="240" w:lineRule="auto"/>
      </w:pPr>
      <w:r>
        <w:separator/>
      </w:r>
    </w:p>
  </w:endnote>
  <w:endnote w:type="continuationSeparator" w:id="0">
    <w:p w14:paraId="1B5FBAF0" w14:textId="77777777" w:rsidR="00046F67" w:rsidRDefault="00046F6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1" w:fontKey="{6217D6E7-18DE-4DC0-96E2-7DBF294F2436}"/>
    <w:embedBold r:id="rId2" w:fontKey="{587D6E53-DBC5-446C-A83B-C2038FF20A4E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1F0500E3" w14:textId="77777777" w:rsidR="009B3BE6" w:rsidRDefault="009B3B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1B7B">
          <w:rPr>
            <w:noProof/>
            <w:rtl/>
          </w:rPr>
          <w:t>10</w:t>
        </w:r>
        <w:r>
          <w:rPr>
            <w:noProof/>
          </w:rPr>
          <w:fldChar w:fldCharType="end"/>
        </w:r>
      </w:p>
    </w:sdtContent>
  </w:sdt>
  <w:p w14:paraId="1DFFC6C7" w14:textId="77777777" w:rsidR="009B3BE6" w:rsidRDefault="009B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D5838" w14:textId="77777777" w:rsidR="00046F67" w:rsidRDefault="00046F67" w:rsidP="005507A9">
      <w:pPr>
        <w:spacing w:after="0" w:line="240" w:lineRule="auto"/>
      </w:pPr>
      <w:r>
        <w:separator/>
      </w:r>
    </w:p>
  </w:footnote>
  <w:footnote w:type="continuationSeparator" w:id="0">
    <w:p w14:paraId="1317B29E" w14:textId="77777777" w:rsidR="00046F67" w:rsidRDefault="00046F67" w:rsidP="0055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1F53B" w14:textId="77777777" w:rsidR="009B3BE6" w:rsidRDefault="00046F67">
    <w:pPr>
      <w:pStyle w:val="Header"/>
    </w:pPr>
    <w:r>
      <w:rPr>
        <w:noProof/>
        <w:lang w:bidi="ar-SA"/>
      </w:rPr>
      <w:pict w14:anchorId="125A64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4" o:spid="_x0000_s1026" type="#_x0000_t75" style="position:absolute;left:0;text-align:left;margin-left:0;margin-top:0;width:438.15pt;height:438.15pt;z-index:-251657216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2BCFB" w14:textId="77777777" w:rsidR="009B3BE6" w:rsidRDefault="00046F67">
    <w:pPr>
      <w:pStyle w:val="Header"/>
    </w:pPr>
    <w:r>
      <w:rPr>
        <w:noProof/>
        <w:lang w:bidi="ar-SA"/>
      </w:rPr>
      <w:pict w14:anchorId="30CDBD9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5" o:spid="_x0000_s1027" type="#_x0000_t75" style="position:absolute;left:0;text-align:left;margin-left:0;margin-top:0;width:438.15pt;height:438.15pt;z-index:-251656192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DCC72" w14:textId="77777777" w:rsidR="009B3BE6" w:rsidRDefault="00046F67">
    <w:pPr>
      <w:pStyle w:val="Header"/>
    </w:pPr>
    <w:r>
      <w:rPr>
        <w:noProof/>
        <w:lang w:bidi="ar-SA"/>
      </w:rPr>
      <w:pict w14:anchorId="5FEE395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02607703" o:spid="_x0000_s1025" type="#_x0000_t75" style="position:absolute;left:0;text-align:left;margin-left:0;margin-top:0;width:438.15pt;height:438.15pt;z-index:-251658240;mso-position-horizontal:center;mso-position-horizontal-relative:margin;mso-position-vertical:center;mso-position-vertical-relative:margin" o:allowincell="f">
          <v:imagedata r:id="rId1" o:title="Drawingfinal Model 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B12F5A"/>
    <w:multiLevelType w:val="multilevel"/>
    <w:tmpl w:val="90848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D13B8B"/>
    <w:multiLevelType w:val="multilevel"/>
    <w:tmpl w:val="063EC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E42DF4"/>
    <w:multiLevelType w:val="multilevel"/>
    <w:tmpl w:val="71369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D80B81"/>
    <w:multiLevelType w:val="multilevel"/>
    <w:tmpl w:val="2488CF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607A28"/>
    <w:multiLevelType w:val="multilevel"/>
    <w:tmpl w:val="3216FC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8BD15E4"/>
    <w:multiLevelType w:val="multilevel"/>
    <w:tmpl w:val="E5EE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CC42B9"/>
    <w:multiLevelType w:val="multilevel"/>
    <w:tmpl w:val="E3BE8A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54B02"/>
    <w:multiLevelType w:val="multilevel"/>
    <w:tmpl w:val="C6F05F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D1038B"/>
    <w:multiLevelType w:val="multilevel"/>
    <w:tmpl w:val="1D8014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512E88"/>
    <w:multiLevelType w:val="multilevel"/>
    <w:tmpl w:val="8D568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8A5A57"/>
    <w:multiLevelType w:val="multilevel"/>
    <w:tmpl w:val="23200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E043D68"/>
    <w:multiLevelType w:val="hybridMultilevel"/>
    <w:tmpl w:val="7042F9DA"/>
    <w:lvl w:ilvl="0" w:tplc="7C4A97D0">
      <w:start w:val="2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4ECC2765"/>
    <w:multiLevelType w:val="multilevel"/>
    <w:tmpl w:val="174C0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22A5311"/>
    <w:multiLevelType w:val="multilevel"/>
    <w:tmpl w:val="EA962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BB3833"/>
    <w:multiLevelType w:val="multilevel"/>
    <w:tmpl w:val="7892F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9487A20"/>
    <w:multiLevelType w:val="multilevel"/>
    <w:tmpl w:val="E11EB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CBE4034"/>
    <w:multiLevelType w:val="multilevel"/>
    <w:tmpl w:val="80049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6134491E"/>
    <w:multiLevelType w:val="multilevel"/>
    <w:tmpl w:val="97AE9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1E96915"/>
    <w:multiLevelType w:val="multilevel"/>
    <w:tmpl w:val="1F86C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560EA5"/>
    <w:multiLevelType w:val="hybridMultilevel"/>
    <w:tmpl w:val="E990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17052A"/>
    <w:multiLevelType w:val="multilevel"/>
    <w:tmpl w:val="72C457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C4142D"/>
    <w:multiLevelType w:val="multilevel"/>
    <w:tmpl w:val="84F4E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C67603D"/>
    <w:multiLevelType w:val="multilevel"/>
    <w:tmpl w:val="BBD0C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C9B2728"/>
    <w:multiLevelType w:val="multilevel"/>
    <w:tmpl w:val="D0A03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E3D34F3"/>
    <w:multiLevelType w:val="multilevel"/>
    <w:tmpl w:val="F7DA10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7"/>
  </w:num>
  <w:num w:numId="2">
    <w:abstractNumId w:val="11"/>
  </w:num>
  <w:num w:numId="3">
    <w:abstractNumId w:val="4"/>
  </w:num>
  <w:num w:numId="4">
    <w:abstractNumId w:val="21"/>
  </w:num>
  <w:num w:numId="5">
    <w:abstractNumId w:val="3"/>
  </w:num>
  <w:num w:numId="6">
    <w:abstractNumId w:val="6"/>
  </w:num>
  <w:num w:numId="7">
    <w:abstractNumId w:val="10"/>
  </w:num>
  <w:num w:numId="8">
    <w:abstractNumId w:val="15"/>
  </w:num>
  <w:num w:numId="9">
    <w:abstractNumId w:val="25"/>
  </w:num>
  <w:num w:numId="10">
    <w:abstractNumId w:val="23"/>
  </w:num>
  <w:num w:numId="11">
    <w:abstractNumId w:val="1"/>
  </w:num>
  <w:num w:numId="12">
    <w:abstractNumId w:val="5"/>
  </w:num>
  <w:num w:numId="13">
    <w:abstractNumId w:val="7"/>
  </w:num>
  <w:num w:numId="14">
    <w:abstractNumId w:val="16"/>
  </w:num>
  <w:num w:numId="15">
    <w:abstractNumId w:val="9"/>
  </w:num>
  <w:num w:numId="16">
    <w:abstractNumId w:val="13"/>
  </w:num>
  <w:num w:numId="17">
    <w:abstractNumId w:val="0"/>
  </w:num>
  <w:num w:numId="18">
    <w:abstractNumId w:val="12"/>
  </w:num>
  <w:num w:numId="19">
    <w:abstractNumId w:val="14"/>
  </w:num>
  <w:num w:numId="20">
    <w:abstractNumId w:val="18"/>
  </w:num>
  <w:num w:numId="21">
    <w:abstractNumId w:val="24"/>
  </w:num>
  <w:num w:numId="22">
    <w:abstractNumId w:val="22"/>
  </w:num>
  <w:num w:numId="23">
    <w:abstractNumId w:val="20"/>
  </w:num>
  <w:num w:numId="24">
    <w:abstractNumId w:val="19"/>
  </w:num>
  <w:num w:numId="25">
    <w:abstractNumId w:val="2"/>
  </w:num>
  <w:num w:numId="26">
    <w:abstractNumId w:val="8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zNDAxNTQyMbc0NLRQ0lEKTi0uzszPAykwrAUAhQB3niwAAAA="/>
  </w:docVars>
  <w:rsids>
    <w:rsidRoot w:val="00537691"/>
    <w:rsid w:val="0000410E"/>
    <w:rsid w:val="00006AD2"/>
    <w:rsid w:val="00007368"/>
    <w:rsid w:val="00007F49"/>
    <w:rsid w:val="00010953"/>
    <w:rsid w:val="00010DB2"/>
    <w:rsid w:val="00012889"/>
    <w:rsid w:val="000204CA"/>
    <w:rsid w:val="00020D1A"/>
    <w:rsid w:val="0002286D"/>
    <w:rsid w:val="00023938"/>
    <w:rsid w:val="000240CB"/>
    <w:rsid w:val="00024A83"/>
    <w:rsid w:val="00024E1F"/>
    <w:rsid w:val="00026A17"/>
    <w:rsid w:val="0003176A"/>
    <w:rsid w:val="0003678D"/>
    <w:rsid w:val="000373C9"/>
    <w:rsid w:val="00041844"/>
    <w:rsid w:val="00046F67"/>
    <w:rsid w:val="00050922"/>
    <w:rsid w:val="00053555"/>
    <w:rsid w:val="000544F8"/>
    <w:rsid w:val="00056EFD"/>
    <w:rsid w:val="000570D1"/>
    <w:rsid w:val="000648F6"/>
    <w:rsid w:val="00065ED7"/>
    <w:rsid w:val="000674DB"/>
    <w:rsid w:val="000729CD"/>
    <w:rsid w:val="00075998"/>
    <w:rsid w:val="00076F24"/>
    <w:rsid w:val="00085355"/>
    <w:rsid w:val="00085F14"/>
    <w:rsid w:val="000865A0"/>
    <w:rsid w:val="00087CE0"/>
    <w:rsid w:val="00090143"/>
    <w:rsid w:val="00092C49"/>
    <w:rsid w:val="0009712A"/>
    <w:rsid w:val="000A0837"/>
    <w:rsid w:val="000A0904"/>
    <w:rsid w:val="000A5BAA"/>
    <w:rsid w:val="000A6F63"/>
    <w:rsid w:val="000B737A"/>
    <w:rsid w:val="000C0E76"/>
    <w:rsid w:val="000C27E0"/>
    <w:rsid w:val="000C4CD3"/>
    <w:rsid w:val="000D00ED"/>
    <w:rsid w:val="000D185B"/>
    <w:rsid w:val="000D2526"/>
    <w:rsid w:val="000D29EC"/>
    <w:rsid w:val="000D3A75"/>
    <w:rsid w:val="000D458F"/>
    <w:rsid w:val="000D57A4"/>
    <w:rsid w:val="000D6561"/>
    <w:rsid w:val="000D669B"/>
    <w:rsid w:val="000D767F"/>
    <w:rsid w:val="000E4BDF"/>
    <w:rsid w:val="000E68E3"/>
    <w:rsid w:val="000F0E44"/>
    <w:rsid w:val="000F4CB0"/>
    <w:rsid w:val="000F78E6"/>
    <w:rsid w:val="00101202"/>
    <w:rsid w:val="00102A49"/>
    <w:rsid w:val="001073AF"/>
    <w:rsid w:val="00107C3D"/>
    <w:rsid w:val="001108C3"/>
    <w:rsid w:val="00112196"/>
    <w:rsid w:val="001136FF"/>
    <w:rsid w:val="0012096D"/>
    <w:rsid w:val="00120C6B"/>
    <w:rsid w:val="001257D2"/>
    <w:rsid w:val="00130B74"/>
    <w:rsid w:val="001315B1"/>
    <w:rsid w:val="00131604"/>
    <w:rsid w:val="001320F5"/>
    <w:rsid w:val="00133350"/>
    <w:rsid w:val="0013572C"/>
    <w:rsid w:val="00135A8A"/>
    <w:rsid w:val="00137364"/>
    <w:rsid w:val="0014059C"/>
    <w:rsid w:val="00140E48"/>
    <w:rsid w:val="00142A1E"/>
    <w:rsid w:val="00153ADE"/>
    <w:rsid w:val="00163F05"/>
    <w:rsid w:val="00165FBA"/>
    <w:rsid w:val="00170D2D"/>
    <w:rsid w:val="00175B8C"/>
    <w:rsid w:val="001769DF"/>
    <w:rsid w:val="00183033"/>
    <w:rsid w:val="00190C97"/>
    <w:rsid w:val="00192B1D"/>
    <w:rsid w:val="001A336F"/>
    <w:rsid w:val="001A52D9"/>
    <w:rsid w:val="001A7539"/>
    <w:rsid w:val="001B244D"/>
    <w:rsid w:val="001B3B81"/>
    <w:rsid w:val="001B3BC4"/>
    <w:rsid w:val="001C409E"/>
    <w:rsid w:val="001C6F2F"/>
    <w:rsid w:val="001D119E"/>
    <w:rsid w:val="001D1934"/>
    <w:rsid w:val="001D235C"/>
    <w:rsid w:val="001D26F9"/>
    <w:rsid w:val="001D575A"/>
    <w:rsid w:val="001E1426"/>
    <w:rsid w:val="001E19CF"/>
    <w:rsid w:val="001E431E"/>
    <w:rsid w:val="001E59AD"/>
    <w:rsid w:val="001E5F2B"/>
    <w:rsid w:val="001E7C04"/>
    <w:rsid w:val="001F2090"/>
    <w:rsid w:val="00200873"/>
    <w:rsid w:val="00204A43"/>
    <w:rsid w:val="002067F1"/>
    <w:rsid w:val="0020751E"/>
    <w:rsid w:val="0021040D"/>
    <w:rsid w:val="00210A06"/>
    <w:rsid w:val="00213626"/>
    <w:rsid w:val="00216E1B"/>
    <w:rsid w:val="002176F2"/>
    <w:rsid w:val="002177B8"/>
    <w:rsid w:val="00224340"/>
    <w:rsid w:val="0022484C"/>
    <w:rsid w:val="002257FE"/>
    <w:rsid w:val="00226661"/>
    <w:rsid w:val="00226B8C"/>
    <w:rsid w:val="00227006"/>
    <w:rsid w:val="002303BE"/>
    <w:rsid w:val="00230F6F"/>
    <w:rsid w:val="00232BD9"/>
    <w:rsid w:val="00234FD1"/>
    <w:rsid w:val="00236165"/>
    <w:rsid w:val="00241381"/>
    <w:rsid w:val="00242410"/>
    <w:rsid w:val="0024277F"/>
    <w:rsid w:val="00247D5E"/>
    <w:rsid w:val="00252435"/>
    <w:rsid w:val="00252E36"/>
    <w:rsid w:val="0026102B"/>
    <w:rsid w:val="00262DCA"/>
    <w:rsid w:val="0026460E"/>
    <w:rsid w:val="00264EEE"/>
    <w:rsid w:val="00267493"/>
    <w:rsid w:val="002679A3"/>
    <w:rsid w:val="00273835"/>
    <w:rsid w:val="0028121F"/>
    <w:rsid w:val="002826CE"/>
    <w:rsid w:val="00282EC2"/>
    <w:rsid w:val="002831B0"/>
    <w:rsid w:val="002858BA"/>
    <w:rsid w:val="0028640F"/>
    <w:rsid w:val="002935BB"/>
    <w:rsid w:val="002936B0"/>
    <w:rsid w:val="0029695E"/>
    <w:rsid w:val="002A027E"/>
    <w:rsid w:val="002A19DD"/>
    <w:rsid w:val="002A3C16"/>
    <w:rsid w:val="002A6399"/>
    <w:rsid w:val="002B5901"/>
    <w:rsid w:val="002B65AB"/>
    <w:rsid w:val="002B6B8C"/>
    <w:rsid w:val="002B7E24"/>
    <w:rsid w:val="002C686B"/>
    <w:rsid w:val="002D1FAF"/>
    <w:rsid w:val="002D2151"/>
    <w:rsid w:val="002D33E9"/>
    <w:rsid w:val="002D4CF9"/>
    <w:rsid w:val="002E76CD"/>
    <w:rsid w:val="002E7E02"/>
    <w:rsid w:val="002F0843"/>
    <w:rsid w:val="002F2D5F"/>
    <w:rsid w:val="002F39B6"/>
    <w:rsid w:val="0030094E"/>
    <w:rsid w:val="00300A8E"/>
    <w:rsid w:val="00303E82"/>
    <w:rsid w:val="003051F1"/>
    <w:rsid w:val="00306F8F"/>
    <w:rsid w:val="00311401"/>
    <w:rsid w:val="00311DF6"/>
    <w:rsid w:val="00312930"/>
    <w:rsid w:val="00313704"/>
    <w:rsid w:val="00315192"/>
    <w:rsid w:val="00315F7B"/>
    <w:rsid w:val="00325B86"/>
    <w:rsid w:val="003303FA"/>
    <w:rsid w:val="00334179"/>
    <w:rsid w:val="003342EF"/>
    <w:rsid w:val="0033709E"/>
    <w:rsid w:val="00340BF7"/>
    <w:rsid w:val="0034517F"/>
    <w:rsid w:val="00346CAF"/>
    <w:rsid w:val="00347114"/>
    <w:rsid w:val="00347CB4"/>
    <w:rsid w:val="003518E1"/>
    <w:rsid w:val="00351D27"/>
    <w:rsid w:val="00352763"/>
    <w:rsid w:val="00355A3D"/>
    <w:rsid w:val="003612A0"/>
    <w:rsid w:val="0036219B"/>
    <w:rsid w:val="00364B0E"/>
    <w:rsid w:val="0036699C"/>
    <w:rsid w:val="0036776A"/>
    <w:rsid w:val="0037154F"/>
    <w:rsid w:val="0037162C"/>
    <w:rsid w:val="00376687"/>
    <w:rsid w:val="00377C5F"/>
    <w:rsid w:val="00383816"/>
    <w:rsid w:val="00391DFD"/>
    <w:rsid w:val="00392ABA"/>
    <w:rsid w:val="00393414"/>
    <w:rsid w:val="00396A7F"/>
    <w:rsid w:val="00397E85"/>
    <w:rsid w:val="003A0DDC"/>
    <w:rsid w:val="003A1124"/>
    <w:rsid w:val="003A2B2A"/>
    <w:rsid w:val="003A746F"/>
    <w:rsid w:val="003B1283"/>
    <w:rsid w:val="003B3382"/>
    <w:rsid w:val="003B430F"/>
    <w:rsid w:val="003C236B"/>
    <w:rsid w:val="003C480C"/>
    <w:rsid w:val="003E2FF1"/>
    <w:rsid w:val="003E3637"/>
    <w:rsid w:val="003E3B16"/>
    <w:rsid w:val="003E4775"/>
    <w:rsid w:val="003F073C"/>
    <w:rsid w:val="003F1961"/>
    <w:rsid w:val="003F31DF"/>
    <w:rsid w:val="003F3DDB"/>
    <w:rsid w:val="003F52F9"/>
    <w:rsid w:val="003F7E4E"/>
    <w:rsid w:val="00401E36"/>
    <w:rsid w:val="00401FC0"/>
    <w:rsid w:val="004023EF"/>
    <w:rsid w:val="00403520"/>
    <w:rsid w:val="004037BC"/>
    <w:rsid w:val="00412380"/>
    <w:rsid w:val="00413AD5"/>
    <w:rsid w:val="004230AB"/>
    <w:rsid w:val="0042713F"/>
    <w:rsid w:val="00432A3B"/>
    <w:rsid w:val="00437CF8"/>
    <w:rsid w:val="0044328A"/>
    <w:rsid w:val="00446439"/>
    <w:rsid w:val="00447068"/>
    <w:rsid w:val="004476F5"/>
    <w:rsid w:val="00452012"/>
    <w:rsid w:val="00452205"/>
    <w:rsid w:val="004542DF"/>
    <w:rsid w:val="004554A2"/>
    <w:rsid w:val="0046645D"/>
    <w:rsid w:val="004665DD"/>
    <w:rsid w:val="00467089"/>
    <w:rsid w:val="00472EC6"/>
    <w:rsid w:val="00474A9B"/>
    <w:rsid w:val="00482B63"/>
    <w:rsid w:val="00483E8C"/>
    <w:rsid w:val="00484513"/>
    <w:rsid w:val="0048637B"/>
    <w:rsid w:val="00486D4A"/>
    <w:rsid w:val="00491B7A"/>
    <w:rsid w:val="0049517A"/>
    <w:rsid w:val="004965D4"/>
    <w:rsid w:val="004A14EF"/>
    <w:rsid w:val="004A4C79"/>
    <w:rsid w:val="004A5A97"/>
    <w:rsid w:val="004A6C97"/>
    <w:rsid w:val="004B124B"/>
    <w:rsid w:val="004B3152"/>
    <w:rsid w:val="004B433B"/>
    <w:rsid w:val="004B5479"/>
    <w:rsid w:val="004C2DB4"/>
    <w:rsid w:val="004C443C"/>
    <w:rsid w:val="004C630E"/>
    <w:rsid w:val="004D158B"/>
    <w:rsid w:val="004D1E5C"/>
    <w:rsid w:val="004D39A5"/>
    <w:rsid w:val="004D3A06"/>
    <w:rsid w:val="004E52C7"/>
    <w:rsid w:val="004E6F36"/>
    <w:rsid w:val="004F10B8"/>
    <w:rsid w:val="004F28B9"/>
    <w:rsid w:val="004F3042"/>
    <w:rsid w:val="005018E6"/>
    <w:rsid w:val="00510DAE"/>
    <w:rsid w:val="00512238"/>
    <w:rsid w:val="0052087F"/>
    <w:rsid w:val="005223D4"/>
    <w:rsid w:val="00526160"/>
    <w:rsid w:val="0052718A"/>
    <w:rsid w:val="0052783C"/>
    <w:rsid w:val="005300FD"/>
    <w:rsid w:val="00531D8E"/>
    <w:rsid w:val="00534C8E"/>
    <w:rsid w:val="00537691"/>
    <w:rsid w:val="00543C07"/>
    <w:rsid w:val="0054585E"/>
    <w:rsid w:val="00547495"/>
    <w:rsid w:val="00547F65"/>
    <w:rsid w:val="005500CE"/>
    <w:rsid w:val="005507A9"/>
    <w:rsid w:val="0055316E"/>
    <w:rsid w:val="00554726"/>
    <w:rsid w:val="005568E8"/>
    <w:rsid w:val="00557EA2"/>
    <w:rsid w:val="005602B0"/>
    <w:rsid w:val="00561C3A"/>
    <w:rsid w:val="00565E59"/>
    <w:rsid w:val="00570ACE"/>
    <w:rsid w:val="005718D2"/>
    <w:rsid w:val="0057393A"/>
    <w:rsid w:val="005760E1"/>
    <w:rsid w:val="0059454F"/>
    <w:rsid w:val="00595983"/>
    <w:rsid w:val="00595A6B"/>
    <w:rsid w:val="00595B30"/>
    <w:rsid w:val="005A0D84"/>
    <w:rsid w:val="005B32A0"/>
    <w:rsid w:val="005B340D"/>
    <w:rsid w:val="005B413C"/>
    <w:rsid w:val="005B7734"/>
    <w:rsid w:val="005C0A9E"/>
    <w:rsid w:val="005C2494"/>
    <w:rsid w:val="005C34D7"/>
    <w:rsid w:val="005C433D"/>
    <w:rsid w:val="005C6800"/>
    <w:rsid w:val="005C6E2A"/>
    <w:rsid w:val="005C743B"/>
    <w:rsid w:val="005D0823"/>
    <w:rsid w:val="005D08A5"/>
    <w:rsid w:val="005D1058"/>
    <w:rsid w:val="005E4CA3"/>
    <w:rsid w:val="005E5C96"/>
    <w:rsid w:val="005F2AEA"/>
    <w:rsid w:val="005F5221"/>
    <w:rsid w:val="005F55CB"/>
    <w:rsid w:val="005F5848"/>
    <w:rsid w:val="005F65DB"/>
    <w:rsid w:val="005F73F2"/>
    <w:rsid w:val="005F7470"/>
    <w:rsid w:val="00603651"/>
    <w:rsid w:val="00603B11"/>
    <w:rsid w:val="00604652"/>
    <w:rsid w:val="00605E2C"/>
    <w:rsid w:val="006104E3"/>
    <w:rsid w:val="006119D7"/>
    <w:rsid w:val="006143C8"/>
    <w:rsid w:val="00615517"/>
    <w:rsid w:val="0061636D"/>
    <w:rsid w:val="00626300"/>
    <w:rsid w:val="00627121"/>
    <w:rsid w:val="00630098"/>
    <w:rsid w:val="00631293"/>
    <w:rsid w:val="0063155C"/>
    <w:rsid w:val="00637297"/>
    <w:rsid w:val="00643362"/>
    <w:rsid w:val="006434B1"/>
    <w:rsid w:val="00645F86"/>
    <w:rsid w:val="00646B64"/>
    <w:rsid w:val="0064731C"/>
    <w:rsid w:val="00647FF8"/>
    <w:rsid w:val="00650DED"/>
    <w:rsid w:val="006515AD"/>
    <w:rsid w:val="00652C49"/>
    <w:rsid w:val="00657137"/>
    <w:rsid w:val="00657755"/>
    <w:rsid w:val="006607EC"/>
    <w:rsid w:val="006616FF"/>
    <w:rsid w:val="006665CD"/>
    <w:rsid w:val="006706C3"/>
    <w:rsid w:val="006822B7"/>
    <w:rsid w:val="006944EA"/>
    <w:rsid w:val="006A073A"/>
    <w:rsid w:val="006A0B16"/>
    <w:rsid w:val="006A7909"/>
    <w:rsid w:val="006B0766"/>
    <w:rsid w:val="006B1B46"/>
    <w:rsid w:val="006C4F9D"/>
    <w:rsid w:val="006D10F1"/>
    <w:rsid w:val="006D2266"/>
    <w:rsid w:val="006D30B1"/>
    <w:rsid w:val="006D376B"/>
    <w:rsid w:val="006D5138"/>
    <w:rsid w:val="006E0653"/>
    <w:rsid w:val="006E1D15"/>
    <w:rsid w:val="006E465A"/>
    <w:rsid w:val="006E57F8"/>
    <w:rsid w:val="006E741F"/>
    <w:rsid w:val="006F1312"/>
    <w:rsid w:val="006F2038"/>
    <w:rsid w:val="00707CF6"/>
    <w:rsid w:val="0071000A"/>
    <w:rsid w:val="007102AB"/>
    <w:rsid w:val="0071195E"/>
    <w:rsid w:val="00711AEC"/>
    <w:rsid w:val="007153B2"/>
    <w:rsid w:val="007167FF"/>
    <w:rsid w:val="00722735"/>
    <w:rsid w:val="00722787"/>
    <w:rsid w:val="00727012"/>
    <w:rsid w:val="00733693"/>
    <w:rsid w:val="00735326"/>
    <w:rsid w:val="00735B1F"/>
    <w:rsid w:val="007369AE"/>
    <w:rsid w:val="007400A3"/>
    <w:rsid w:val="00744242"/>
    <w:rsid w:val="00746370"/>
    <w:rsid w:val="00747AD9"/>
    <w:rsid w:val="00747FDC"/>
    <w:rsid w:val="007612B6"/>
    <w:rsid w:val="007701A6"/>
    <w:rsid w:val="00782DCA"/>
    <w:rsid w:val="00784FF0"/>
    <w:rsid w:val="0079031E"/>
    <w:rsid w:val="00792CD6"/>
    <w:rsid w:val="007947FD"/>
    <w:rsid w:val="00794AF5"/>
    <w:rsid w:val="007A52F3"/>
    <w:rsid w:val="007A664A"/>
    <w:rsid w:val="007A7366"/>
    <w:rsid w:val="007B2E25"/>
    <w:rsid w:val="007B30A0"/>
    <w:rsid w:val="007B48D6"/>
    <w:rsid w:val="007B67CF"/>
    <w:rsid w:val="007C278A"/>
    <w:rsid w:val="007C3410"/>
    <w:rsid w:val="007C7845"/>
    <w:rsid w:val="007D11A9"/>
    <w:rsid w:val="007D5660"/>
    <w:rsid w:val="007E1B3F"/>
    <w:rsid w:val="007E1EA6"/>
    <w:rsid w:val="007F1D53"/>
    <w:rsid w:val="007F2EEA"/>
    <w:rsid w:val="007F2F10"/>
    <w:rsid w:val="007F3B37"/>
    <w:rsid w:val="007F716A"/>
    <w:rsid w:val="007F75F1"/>
    <w:rsid w:val="0080381C"/>
    <w:rsid w:val="00805B19"/>
    <w:rsid w:val="00810644"/>
    <w:rsid w:val="00810ADF"/>
    <w:rsid w:val="00810C06"/>
    <w:rsid w:val="008170F4"/>
    <w:rsid w:val="0082630F"/>
    <w:rsid w:val="00827474"/>
    <w:rsid w:val="00827954"/>
    <w:rsid w:val="00834247"/>
    <w:rsid w:val="00834810"/>
    <w:rsid w:val="0083750F"/>
    <w:rsid w:val="00841A15"/>
    <w:rsid w:val="00851843"/>
    <w:rsid w:val="008540F2"/>
    <w:rsid w:val="00855DF9"/>
    <w:rsid w:val="00856397"/>
    <w:rsid w:val="00860CC5"/>
    <w:rsid w:val="00863151"/>
    <w:rsid w:val="00866641"/>
    <w:rsid w:val="00871F28"/>
    <w:rsid w:val="00874437"/>
    <w:rsid w:val="008817BF"/>
    <w:rsid w:val="00884AC4"/>
    <w:rsid w:val="0088616D"/>
    <w:rsid w:val="00887154"/>
    <w:rsid w:val="0089094E"/>
    <w:rsid w:val="008931D5"/>
    <w:rsid w:val="00896F1E"/>
    <w:rsid w:val="008A11CD"/>
    <w:rsid w:val="008A2E3C"/>
    <w:rsid w:val="008A3250"/>
    <w:rsid w:val="008A42AE"/>
    <w:rsid w:val="008A47A9"/>
    <w:rsid w:val="008B06F8"/>
    <w:rsid w:val="008B16BF"/>
    <w:rsid w:val="008B16C2"/>
    <w:rsid w:val="008C5DD7"/>
    <w:rsid w:val="008D4D36"/>
    <w:rsid w:val="008D5DE9"/>
    <w:rsid w:val="008E2EC1"/>
    <w:rsid w:val="008E40D8"/>
    <w:rsid w:val="008E580E"/>
    <w:rsid w:val="008E6479"/>
    <w:rsid w:val="008E68EB"/>
    <w:rsid w:val="008E7289"/>
    <w:rsid w:val="008F0D5C"/>
    <w:rsid w:val="008F1E90"/>
    <w:rsid w:val="008F2825"/>
    <w:rsid w:val="008F4087"/>
    <w:rsid w:val="008F4ACB"/>
    <w:rsid w:val="008F620A"/>
    <w:rsid w:val="008F6691"/>
    <w:rsid w:val="008F7E04"/>
    <w:rsid w:val="00901AAD"/>
    <w:rsid w:val="0090240E"/>
    <w:rsid w:val="00903B37"/>
    <w:rsid w:val="0090574A"/>
    <w:rsid w:val="009072FF"/>
    <w:rsid w:val="00911C40"/>
    <w:rsid w:val="009138E9"/>
    <w:rsid w:val="00913B33"/>
    <w:rsid w:val="00914832"/>
    <w:rsid w:val="00914A0F"/>
    <w:rsid w:val="00914F75"/>
    <w:rsid w:val="00917308"/>
    <w:rsid w:val="009248D2"/>
    <w:rsid w:val="0092553C"/>
    <w:rsid w:val="00926EF2"/>
    <w:rsid w:val="00930096"/>
    <w:rsid w:val="0093022B"/>
    <w:rsid w:val="00930F83"/>
    <w:rsid w:val="0094091E"/>
    <w:rsid w:val="0094495C"/>
    <w:rsid w:val="00945EA6"/>
    <w:rsid w:val="00947166"/>
    <w:rsid w:val="00951E1C"/>
    <w:rsid w:val="009520C3"/>
    <w:rsid w:val="00953061"/>
    <w:rsid w:val="009561F7"/>
    <w:rsid w:val="00956221"/>
    <w:rsid w:val="00961B7B"/>
    <w:rsid w:val="009636E1"/>
    <w:rsid w:val="009660B6"/>
    <w:rsid w:val="00970285"/>
    <w:rsid w:val="0097035F"/>
    <w:rsid w:val="00970671"/>
    <w:rsid w:val="00972DC0"/>
    <w:rsid w:val="0097608F"/>
    <w:rsid w:val="00976D63"/>
    <w:rsid w:val="00983114"/>
    <w:rsid w:val="00983F6E"/>
    <w:rsid w:val="00985731"/>
    <w:rsid w:val="009927B6"/>
    <w:rsid w:val="00993A2F"/>
    <w:rsid w:val="009971C5"/>
    <w:rsid w:val="009A067A"/>
    <w:rsid w:val="009A2773"/>
    <w:rsid w:val="009A3BC3"/>
    <w:rsid w:val="009A44FA"/>
    <w:rsid w:val="009A4B36"/>
    <w:rsid w:val="009A67A6"/>
    <w:rsid w:val="009A79B0"/>
    <w:rsid w:val="009B13D5"/>
    <w:rsid w:val="009B1BAF"/>
    <w:rsid w:val="009B2226"/>
    <w:rsid w:val="009B3BE6"/>
    <w:rsid w:val="009B3D45"/>
    <w:rsid w:val="009B4092"/>
    <w:rsid w:val="009B4596"/>
    <w:rsid w:val="009B7D08"/>
    <w:rsid w:val="009D0D17"/>
    <w:rsid w:val="009D6D49"/>
    <w:rsid w:val="009E38C9"/>
    <w:rsid w:val="009E71B6"/>
    <w:rsid w:val="009F2C7B"/>
    <w:rsid w:val="009F555E"/>
    <w:rsid w:val="00A01439"/>
    <w:rsid w:val="00A01D80"/>
    <w:rsid w:val="00A04000"/>
    <w:rsid w:val="00A07CAE"/>
    <w:rsid w:val="00A12A3C"/>
    <w:rsid w:val="00A12F55"/>
    <w:rsid w:val="00A14E96"/>
    <w:rsid w:val="00A16C64"/>
    <w:rsid w:val="00A20DB5"/>
    <w:rsid w:val="00A22C4D"/>
    <w:rsid w:val="00A2455D"/>
    <w:rsid w:val="00A24B39"/>
    <w:rsid w:val="00A24BA3"/>
    <w:rsid w:val="00A32AAC"/>
    <w:rsid w:val="00A33BD8"/>
    <w:rsid w:val="00A35D65"/>
    <w:rsid w:val="00A430DC"/>
    <w:rsid w:val="00A44CAA"/>
    <w:rsid w:val="00A458DF"/>
    <w:rsid w:val="00A512C0"/>
    <w:rsid w:val="00A51FF9"/>
    <w:rsid w:val="00A5242A"/>
    <w:rsid w:val="00A5447B"/>
    <w:rsid w:val="00A55801"/>
    <w:rsid w:val="00A56378"/>
    <w:rsid w:val="00A6658C"/>
    <w:rsid w:val="00A72D96"/>
    <w:rsid w:val="00A733E5"/>
    <w:rsid w:val="00A75CCA"/>
    <w:rsid w:val="00A76FAC"/>
    <w:rsid w:val="00A82010"/>
    <w:rsid w:val="00A8543D"/>
    <w:rsid w:val="00A85D46"/>
    <w:rsid w:val="00A8609C"/>
    <w:rsid w:val="00A907E7"/>
    <w:rsid w:val="00A914EC"/>
    <w:rsid w:val="00A947E6"/>
    <w:rsid w:val="00A97455"/>
    <w:rsid w:val="00AA06AE"/>
    <w:rsid w:val="00AA103D"/>
    <w:rsid w:val="00AA1951"/>
    <w:rsid w:val="00AA3442"/>
    <w:rsid w:val="00AA5083"/>
    <w:rsid w:val="00AA57AC"/>
    <w:rsid w:val="00AA57FC"/>
    <w:rsid w:val="00AA75C0"/>
    <w:rsid w:val="00AB50C9"/>
    <w:rsid w:val="00AB7321"/>
    <w:rsid w:val="00AB7EAB"/>
    <w:rsid w:val="00AC38A1"/>
    <w:rsid w:val="00AC5EA0"/>
    <w:rsid w:val="00AD10D3"/>
    <w:rsid w:val="00AD1679"/>
    <w:rsid w:val="00AD4BFD"/>
    <w:rsid w:val="00AD5EB6"/>
    <w:rsid w:val="00AE0B9F"/>
    <w:rsid w:val="00AE15C0"/>
    <w:rsid w:val="00AE1C0B"/>
    <w:rsid w:val="00AE303C"/>
    <w:rsid w:val="00AE527A"/>
    <w:rsid w:val="00AF79CB"/>
    <w:rsid w:val="00B0043D"/>
    <w:rsid w:val="00B00F4D"/>
    <w:rsid w:val="00B03F03"/>
    <w:rsid w:val="00B070A7"/>
    <w:rsid w:val="00B073F0"/>
    <w:rsid w:val="00B0782E"/>
    <w:rsid w:val="00B145FF"/>
    <w:rsid w:val="00B14A58"/>
    <w:rsid w:val="00B20821"/>
    <w:rsid w:val="00B24552"/>
    <w:rsid w:val="00B250ED"/>
    <w:rsid w:val="00B27A32"/>
    <w:rsid w:val="00B31FE2"/>
    <w:rsid w:val="00B42A2C"/>
    <w:rsid w:val="00B50811"/>
    <w:rsid w:val="00B54DAB"/>
    <w:rsid w:val="00B5511D"/>
    <w:rsid w:val="00B55FDA"/>
    <w:rsid w:val="00B5623A"/>
    <w:rsid w:val="00B63B9F"/>
    <w:rsid w:val="00B64D29"/>
    <w:rsid w:val="00B6528C"/>
    <w:rsid w:val="00B66128"/>
    <w:rsid w:val="00B71723"/>
    <w:rsid w:val="00B73BC0"/>
    <w:rsid w:val="00B8249D"/>
    <w:rsid w:val="00B828CD"/>
    <w:rsid w:val="00B84CB2"/>
    <w:rsid w:val="00B91874"/>
    <w:rsid w:val="00B920FE"/>
    <w:rsid w:val="00B938AB"/>
    <w:rsid w:val="00B94CC2"/>
    <w:rsid w:val="00B95C73"/>
    <w:rsid w:val="00B95C85"/>
    <w:rsid w:val="00BA24B5"/>
    <w:rsid w:val="00BA34A8"/>
    <w:rsid w:val="00BA61C8"/>
    <w:rsid w:val="00BB386A"/>
    <w:rsid w:val="00BB6F5B"/>
    <w:rsid w:val="00BC0161"/>
    <w:rsid w:val="00BC057B"/>
    <w:rsid w:val="00BC15DF"/>
    <w:rsid w:val="00BC3FDA"/>
    <w:rsid w:val="00BC6B9C"/>
    <w:rsid w:val="00BD0E90"/>
    <w:rsid w:val="00BD14E9"/>
    <w:rsid w:val="00BD1FAA"/>
    <w:rsid w:val="00BD6942"/>
    <w:rsid w:val="00BD7B91"/>
    <w:rsid w:val="00BE5222"/>
    <w:rsid w:val="00BE562C"/>
    <w:rsid w:val="00BE791D"/>
    <w:rsid w:val="00BF2497"/>
    <w:rsid w:val="00BF4180"/>
    <w:rsid w:val="00BF4927"/>
    <w:rsid w:val="00BF70A5"/>
    <w:rsid w:val="00BF7BB0"/>
    <w:rsid w:val="00C007F3"/>
    <w:rsid w:val="00C02CAC"/>
    <w:rsid w:val="00C03B4B"/>
    <w:rsid w:val="00C04A7B"/>
    <w:rsid w:val="00C0514F"/>
    <w:rsid w:val="00C1188F"/>
    <w:rsid w:val="00C1194C"/>
    <w:rsid w:val="00C1303C"/>
    <w:rsid w:val="00C15CDF"/>
    <w:rsid w:val="00C226E1"/>
    <w:rsid w:val="00C23A50"/>
    <w:rsid w:val="00C246E8"/>
    <w:rsid w:val="00C25E0E"/>
    <w:rsid w:val="00C33FBF"/>
    <w:rsid w:val="00C35412"/>
    <w:rsid w:val="00C3606E"/>
    <w:rsid w:val="00C36979"/>
    <w:rsid w:val="00C41127"/>
    <w:rsid w:val="00C41BD3"/>
    <w:rsid w:val="00C465CD"/>
    <w:rsid w:val="00C53BFA"/>
    <w:rsid w:val="00C56956"/>
    <w:rsid w:val="00C569E4"/>
    <w:rsid w:val="00C60A47"/>
    <w:rsid w:val="00C6148E"/>
    <w:rsid w:val="00C635AE"/>
    <w:rsid w:val="00C657F6"/>
    <w:rsid w:val="00C6598E"/>
    <w:rsid w:val="00C673B3"/>
    <w:rsid w:val="00C721E1"/>
    <w:rsid w:val="00C74E09"/>
    <w:rsid w:val="00C772E3"/>
    <w:rsid w:val="00C81531"/>
    <w:rsid w:val="00C8494E"/>
    <w:rsid w:val="00C91997"/>
    <w:rsid w:val="00C91F3B"/>
    <w:rsid w:val="00C94E04"/>
    <w:rsid w:val="00C9564E"/>
    <w:rsid w:val="00CB004D"/>
    <w:rsid w:val="00CB1B6F"/>
    <w:rsid w:val="00CB4C50"/>
    <w:rsid w:val="00CC27B2"/>
    <w:rsid w:val="00CD22C3"/>
    <w:rsid w:val="00CD4D3B"/>
    <w:rsid w:val="00CD52EB"/>
    <w:rsid w:val="00CD542E"/>
    <w:rsid w:val="00CE2176"/>
    <w:rsid w:val="00CE2979"/>
    <w:rsid w:val="00CE3EFC"/>
    <w:rsid w:val="00CE517C"/>
    <w:rsid w:val="00CE5663"/>
    <w:rsid w:val="00CF184E"/>
    <w:rsid w:val="00CF2922"/>
    <w:rsid w:val="00CF56DC"/>
    <w:rsid w:val="00CF6D18"/>
    <w:rsid w:val="00D01034"/>
    <w:rsid w:val="00D0297F"/>
    <w:rsid w:val="00D03AFC"/>
    <w:rsid w:val="00D10A22"/>
    <w:rsid w:val="00D10F21"/>
    <w:rsid w:val="00D118AC"/>
    <w:rsid w:val="00D1278C"/>
    <w:rsid w:val="00D136FE"/>
    <w:rsid w:val="00D13A7C"/>
    <w:rsid w:val="00D141E4"/>
    <w:rsid w:val="00D1604F"/>
    <w:rsid w:val="00D166AF"/>
    <w:rsid w:val="00D21B15"/>
    <w:rsid w:val="00D250CF"/>
    <w:rsid w:val="00D325D1"/>
    <w:rsid w:val="00D35162"/>
    <w:rsid w:val="00D40E8A"/>
    <w:rsid w:val="00D4648F"/>
    <w:rsid w:val="00D52F5C"/>
    <w:rsid w:val="00D57374"/>
    <w:rsid w:val="00D63810"/>
    <w:rsid w:val="00D65F3F"/>
    <w:rsid w:val="00D66147"/>
    <w:rsid w:val="00D70B88"/>
    <w:rsid w:val="00D72CA5"/>
    <w:rsid w:val="00D75109"/>
    <w:rsid w:val="00D77DD6"/>
    <w:rsid w:val="00D834C5"/>
    <w:rsid w:val="00D83583"/>
    <w:rsid w:val="00D8604A"/>
    <w:rsid w:val="00D91A2D"/>
    <w:rsid w:val="00D977F8"/>
    <w:rsid w:val="00DA4B93"/>
    <w:rsid w:val="00DA546C"/>
    <w:rsid w:val="00DB2790"/>
    <w:rsid w:val="00DB3981"/>
    <w:rsid w:val="00DB4F1A"/>
    <w:rsid w:val="00DB6234"/>
    <w:rsid w:val="00DB6B9F"/>
    <w:rsid w:val="00DC577F"/>
    <w:rsid w:val="00DC5C1A"/>
    <w:rsid w:val="00DD2EDC"/>
    <w:rsid w:val="00DD774C"/>
    <w:rsid w:val="00DE0835"/>
    <w:rsid w:val="00DE618A"/>
    <w:rsid w:val="00DE7A85"/>
    <w:rsid w:val="00DF1E48"/>
    <w:rsid w:val="00DF6E3A"/>
    <w:rsid w:val="00E002B5"/>
    <w:rsid w:val="00E00878"/>
    <w:rsid w:val="00E00C36"/>
    <w:rsid w:val="00E0194E"/>
    <w:rsid w:val="00E044D2"/>
    <w:rsid w:val="00E053A0"/>
    <w:rsid w:val="00E063F2"/>
    <w:rsid w:val="00E1011C"/>
    <w:rsid w:val="00E13D13"/>
    <w:rsid w:val="00E1484B"/>
    <w:rsid w:val="00E22E95"/>
    <w:rsid w:val="00E2375E"/>
    <w:rsid w:val="00E30F3D"/>
    <w:rsid w:val="00E346B4"/>
    <w:rsid w:val="00E35E19"/>
    <w:rsid w:val="00E4125E"/>
    <w:rsid w:val="00E46FF2"/>
    <w:rsid w:val="00E47A67"/>
    <w:rsid w:val="00E52386"/>
    <w:rsid w:val="00E53FF0"/>
    <w:rsid w:val="00E5792C"/>
    <w:rsid w:val="00E601A3"/>
    <w:rsid w:val="00E60F53"/>
    <w:rsid w:val="00E67952"/>
    <w:rsid w:val="00E743FD"/>
    <w:rsid w:val="00E76CBA"/>
    <w:rsid w:val="00E76E26"/>
    <w:rsid w:val="00E82419"/>
    <w:rsid w:val="00E8406B"/>
    <w:rsid w:val="00E94D37"/>
    <w:rsid w:val="00EA0A6F"/>
    <w:rsid w:val="00EA4E06"/>
    <w:rsid w:val="00EA74B3"/>
    <w:rsid w:val="00EB4C1E"/>
    <w:rsid w:val="00EB7C1B"/>
    <w:rsid w:val="00EB7F14"/>
    <w:rsid w:val="00EC4211"/>
    <w:rsid w:val="00ED14FA"/>
    <w:rsid w:val="00ED2054"/>
    <w:rsid w:val="00ED23A5"/>
    <w:rsid w:val="00ED7B9F"/>
    <w:rsid w:val="00EE2688"/>
    <w:rsid w:val="00EE3741"/>
    <w:rsid w:val="00EF01B5"/>
    <w:rsid w:val="00EF35DA"/>
    <w:rsid w:val="00EF5751"/>
    <w:rsid w:val="00F02647"/>
    <w:rsid w:val="00F02F56"/>
    <w:rsid w:val="00F06A74"/>
    <w:rsid w:val="00F06CEF"/>
    <w:rsid w:val="00F10080"/>
    <w:rsid w:val="00F120AD"/>
    <w:rsid w:val="00F14FFD"/>
    <w:rsid w:val="00F159FC"/>
    <w:rsid w:val="00F16AB0"/>
    <w:rsid w:val="00F17695"/>
    <w:rsid w:val="00F21F40"/>
    <w:rsid w:val="00F32AE5"/>
    <w:rsid w:val="00F34D19"/>
    <w:rsid w:val="00F35C15"/>
    <w:rsid w:val="00F37B60"/>
    <w:rsid w:val="00F527AC"/>
    <w:rsid w:val="00F53258"/>
    <w:rsid w:val="00F53279"/>
    <w:rsid w:val="00F64FC4"/>
    <w:rsid w:val="00F67BD3"/>
    <w:rsid w:val="00F7328E"/>
    <w:rsid w:val="00F7379A"/>
    <w:rsid w:val="00F74954"/>
    <w:rsid w:val="00F76B04"/>
    <w:rsid w:val="00F8003F"/>
    <w:rsid w:val="00F840F4"/>
    <w:rsid w:val="00F8579B"/>
    <w:rsid w:val="00F90420"/>
    <w:rsid w:val="00F95B97"/>
    <w:rsid w:val="00FA3245"/>
    <w:rsid w:val="00FA616C"/>
    <w:rsid w:val="00FA7970"/>
    <w:rsid w:val="00FB4778"/>
    <w:rsid w:val="00FB7125"/>
    <w:rsid w:val="00FC0242"/>
    <w:rsid w:val="00FC0538"/>
    <w:rsid w:val="00FD02C1"/>
    <w:rsid w:val="00FD111B"/>
    <w:rsid w:val="00FD169E"/>
    <w:rsid w:val="00FD5FBF"/>
    <w:rsid w:val="00FD680B"/>
    <w:rsid w:val="00FD693F"/>
    <w:rsid w:val="00FE20E0"/>
    <w:rsid w:val="00FF00EF"/>
    <w:rsid w:val="00FF08C0"/>
    <w:rsid w:val="00FF52C0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6223A3"/>
  <w15:docId w15:val="{04CA8990-984B-4709-B8F6-9C51B6C08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0922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4E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03A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1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023E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C94E04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30F8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14A0F"/>
    <w:pPr>
      <w:tabs>
        <w:tab w:val="right" w:leader="dot" w:pos="8755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930F83"/>
    <w:pPr>
      <w:spacing w:after="100"/>
      <w:ind w:left="240"/>
    </w:pPr>
  </w:style>
  <w:style w:type="character" w:customStyle="1" w:styleId="Heading5Char">
    <w:name w:val="Heading 5 Char"/>
    <w:basedOn w:val="DefaultParagraphFont"/>
    <w:link w:val="Heading5"/>
    <w:uiPriority w:val="9"/>
    <w:rsid w:val="00D03AFC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rmalWeb">
    <w:name w:val="Normal (Web)"/>
    <w:basedOn w:val="Normal"/>
    <w:uiPriority w:val="99"/>
    <w:unhideWhenUsed/>
    <w:rsid w:val="00F10080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table" w:styleId="PlainTable1">
    <w:name w:val="Plain Table 1"/>
    <w:basedOn w:val="TableNormal"/>
    <w:uiPriority w:val="41"/>
    <w:rsid w:val="0034711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A0143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B7F14"/>
    <w:rPr>
      <w:color w:val="605E5C"/>
      <w:shd w:val="clear" w:color="auto" w:fill="E1DFDD"/>
    </w:rPr>
  </w:style>
  <w:style w:type="table" w:styleId="GridTable1Light-Accent3">
    <w:name w:val="Grid Table 1 Light Accent 3"/>
    <w:basedOn w:val="TableNormal"/>
    <w:uiPriority w:val="46"/>
    <w:rsid w:val="006E0653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C657F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E82419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Microsoft Sans Serif" w:eastAsia="Microsoft Sans Serif" w:hAnsi="Microsoft Sans Serif" w:cs="Microsoft Sans Serif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82419"/>
    <w:rPr>
      <w:rFonts w:ascii="Microsoft Sans Serif" w:eastAsia="Microsoft Sans Serif" w:hAnsi="Microsoft Sans Serif" w:cs="Microsoft Sans Serif"/>
      <w:sz w:val="28"/>
      <w:szCs w:val="28"/>
      <w:lang w:bidi="ar-SA"/>
    </w:rPr>
  </w:style>
  <w:style w:type="character" w:customStyle="1" w:styleId="katex-mathml">
    <w:name w:val="katex-mathml"/>
    <w:basedOn w:val="DefaultParagraphFont"/>
    <w:rsid w:val="00BC15DF"/>
  </w:style>
  <w:style w:type="character" w:customStyle="1" w:styleId="mord">
    <w:name w:val="mord"/>
    <w:basedOn w:val="DefaultParagraphFont"/>
    <w:rsid w:val="00BC15DF"/>
  </w:style>
  <w:style w:type="character" w:customStyle="1" w:styleId="mrel">
    <w:name w:val="mrel"/>
    <w:basedOn w:val="DefaultParagraphFont"/>
    <w:rsid w:val="00BC15DF"/>
  </w:style>
  <w:style w:type="character" w:customStyle="1" w:styleId="mopen">
    <w:name w:val="mopen"/>
    <w:basedOn w:val="DefaultParagraphFont"/>
    <w:rsid w:val="00BC15DF"/>
  </w:style>
  <w:style w:type="character" w:customStyle="1" w:styleId="mclose">
    <w:name w:val="mclose"/>
    <w:basedOn w:val="DefaultParagraphFont"/>
    <w:rsid w:val="00BC15DF"/>
  </w:style>
  <w:style w:type="character" w:customStyle="1" w:styleId="mbin">
    <w:name w:val="mbin"/>
    <w:basedOn w:val="DefaultParagraphFont"/>
    <w:rsid w:val="00BC15DF"/>
  </w:style>
  <w:style w:type="character" w:customStyle="1" w:styleId="vlist-s">
    <w:name w:val="vlist-s"/>
    <w:basedOn w:val="DefaultParagraphFont"/>
    <w:rsid w:val="00BC15DF"/>
  </w:style>
  <w:style w:type="character" w:customStyle="1" w:styleId="rynqvb">
    <w:name w:val="rynqvb"/>
    <w:basedOn w:val="DefaultParagraphFont"/>
    <w:rsid w:val="001769DF"/>
  </w:style>
  <w:style w:type="character" w:customStyle="1" w:styleId="mop">
    <w:name w:val="mop"/>
    <w:basedOn w:val="DefaultParagraphFont"/>
    <w:rsid w:val="00C74E09"/>
  </w:style>
  <w:style w:type="character" w:customStyle="1" w:styleId="mpunct">
    <w:name w:val="mpunct"/>
    <w:basedOn w:val="DefaultParagraphFont"/>
    <w:rsid w:val="00C74E09"/>
  </w:style>
  <w:style w:type="paragraph" w:styleId="TOC3">
    <w:name w:val="toc 3"/>
    <w:basedOn w:val="Normal"/>
    <w:next w:val="Normal"/>
    <w:autoRedefine/>
    <w:uiPriority w:val="39"/>
    <w:unhideWhenUsed/>
    <w:rsid w:val="00FF00E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0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1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55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26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6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79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0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99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1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5BB6FC-6637-45F6-B8CE-513D71E8DC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3</TotalTime>
  <Pages>14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eh</dc:creator>
  <cp:keywords/>
  <dc:description/>
  <cp:lastModifiedBy>sjr00arm@gmail.com</cp:lastModifiedBy>
  <cp:revision>267</cp:revision>
  <cp:lastPrinted>2024-05-10T05:34:00Z</cp:lastPrinted>
  <dcterms:created xsi:type="dcterms:W3CDTF">2024-03-24T13:55:00Z</dcterms:created>
  <dcterms:modified xsi:type="dcterms:W3CDTF">2025-01-19T09:56:00Z</dcterms:modified>
</cp:coreProperties>
</file>